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heme="minorHAnsi" w:eastAsiaTheme="minorHAnsi" w:hAnsiTheme="minorHAnsi" w:cstheme="minorBidi"/>
          <w:color w:val="auto"/>
          <w:sz w:val="24"/>
          <w:szCs w:val="24"/>
        </w:rPr>
        <w:id w:val="1771888632"/>
        <w:docPartObj>
          <w:docPartGallery w:val="Table of Contents"/>
          <w:docPartUnique/>
        </w:docPartObj>
      </w:sdtPr>
      <w:sdtEndPr/>
      <w:sdtContent>
        <w:p w14:paraId="65084986" w14:textId="77777777" w:rsidR="00AA7CEB" w:rsidRDefault="00D624A1">
          <w:pPr>
            <w:pStyle w:val="TOCHeading"/>
          </w:pPr>
          <w:r>
            <w:t>Table of Contents</w:t>
          </w:r>
        </w:p>
        <w:p w14:paraId="09F98BCD" w14:textId="77777777" w:rsidR="00560EA9" w:rsidRDefault="00D624A1">
          <w:pPr>
            <w:pStyle w:val="TOC2"/>
            <w:tabs>
              <w:tab w:val="right" w:leader="dot" w:pos="9350"/>
            </w:tabs>
            <w:rPr>
              <w:noProof/>
            </w:rPr>
          </w:pPr>
          <w:r>
            <w:fldChar w:fldCharType="begin"/>
          </w:r>
          <w:r>
            <w:instrText>TOC \o "1-2" \h \z \u</w:instrText>
          </w:r>
          <w:r w:rsidR="00560EA9">
            <w:fldChar w:fldCharType="separate"/>
          </w:r>
          <w:hyperlink w:anchor="_Toc64884806" w:history="1">
            <w:r w:rsidR="00560EA9" w:rsidRPr="00242AAF">
              <w:rPr>
                <w:rStyle w:val="Hyperlink"/>
                <w:noProof/>
              </w:rPr>
              <w:t>Introduksjon</w:t>
            </w:r>
            <w:r w:rsidR="00560EA9">
              <w:rPr>
                <w:noProof/>
                <w:webHidden/>
              </w:rPr>
              <w:tab/>
            </w:r>
            <w:r w:rsidR="00560EA9">
              <w:rPr>
                <w:noProof/>
                <w:webHidden/>
              </w:rPr>
              <w:fldChar w:fldCharType="begin"/>
            </w:r>
            <w:r w:rsidR="00560EA9">
              <w:rPr>
                <w:noProof/>
                <w:webHidden/>
              </w:rPr>
              <w:instrText xml:space="preserve"> PAGEREF _Toc64884806 \h </w:instrText>
            </w:r>
            <w:r w:rsidR="00560EA9">
              <w:rPr>
                <w:noProof/>
                <w:webHidden/>
              </w:rPr>
            </w:r>
            <w:r w:rsidR="00560EA9">
              <w:rPr>
                <w:noProof/>
                <w:webHidden/>
              </w:rPr>
              <w:fldChar w:fldCharType="separate"/>
            </w:r>
            <w:r w:rsidR="00560EA9">
              <w:rPr>
                <w:noProof/>
                <w:webHidden/>
              </w:rPr>
              <w:t>1</w:t>
            </w:r>
            <w:r w:rsidR="00560EA9">
              <w:rPr>
                <w:noProof/>
                <w:webHidden/>
              </w:rPr>
              <w:fldChar w:fldCharType="end"/>
            </w:r>
          </w:hyperlink>
        </w:p>
        <w:p w14:paraId="4574DD16" w14:textId="77777777" w:rsidR="00560EA9" w:rsidRDefault="00560EA9">
          <w:pPr>
            <w:pStyle w:val="TOC2"/>
            <w:tabs>
              <w:tab w:val="right" w:leader="dot" w:pos="9350"/>
            </w:tabs>
            <w:rPr>
              <w:noProof/>
            </w:rPr>
          </w:pPr>
          <w:hyperlink w:anchor="_Toc64884807" w:history="1">
            <w:r w:rsidRPr="00242AAF">
              <w:rPr>
                <w:rStyle w:val="Hyperlink"/>
                <w:noProof/>
              </w:rPr>
              <w:t>Hvordan jeg som underviser har utviklet meg</w:t>
            </w:r>
            <w:r>
              <w:rPr>
                <w:noProof/>
                <w:webHidden/>
              </w:rPr>
              <w:tab/>
            </w:r>
            <w:r>
              <w:rPr>
                <w:noProof/>
                <w:webHidden/>
              </w:rPr>
              <w:fldChar w:fldCharType="begin"/>
            </w:r>
            <w:r>
              <w:rPr>
                <w:noProof/>
                <w:webHidden/>
              </w:rPr>
              <w:instrText xml:space="preserve"> PAGEREF _Toc64884807 \h </w:instrText>
            </w:r>
            <w:r>
              <w:rPr>
                <w:noProof/>
                <w:webHidden/>
              </w:rPr>
            </w:r>
            <w:r>
              <w:rPr>
                <w:noProof/>
                <w:webHidden/>
              </w:rPr>
              <w:fldChar w:fldCharType="separate"/>
            </w:r>
            <w:r>
              <w:rPr>
                <w:noProof/>
                <w:webHidden/>
              </w:rPr>
              <w:t>1</w:t>
            </w:r>
            <w:r>
              <w:rPr>
                <w:noProof/>
                <w:webHidden/>
              </w:rPr>
              <w:fldChar w:fldCharType="end"/>
            </w:r>
          </w:hyperlink>
        </w:p>
        <w:p w14:paraId="2F5275E0" w14:textId="77777777" w:rsidR="00560EA9" w:rsidRDefault="00560EA9">
          <w:pPr>
            <w:pStyle w:val="TOC2"/>
            <w:tabs>
              <w:tab w:val="right" w:leader="dot" w:pos="9350"/>
            </w:tabs>
            <w:rPr>
              <w:noProof/>
            </w:rPr>
          </w:pPr>
          <w:hyperlink w:anchor="_Toc64884808" w:history="1">
            <w:r w:rsidRPr="00242AAF">
              <w:rPr>
                <w:rStyle w:val="Hyperlink"/>
                <w:noProof/>
              </w:rPr>
              <w:t>Min undervisningsfilosofi (Teaching Statement)</w:t>
            </w:r>
            <w:r>
              <w:rPr>
                <w:noProof/>
                <w:webHidden/>
              </w:rPr>
              <w:tab/>
            </w:r>
            <w:r>
              <w:rPr>
                <w:noProof/>
                <w:webHidden/>
              </w:rPr>
              <w:fldChar w:fldCharType="begin"/>
            </w:r>
            <w:r>
              <w:rPr>
                <w:noProof/>
                <w:webHidden/>
              </w:rPr>
              <w:instrText xml:space="preserve"> PAGEREF _Toc64884808 \h </w:instrText>
            </w:r>
            <w:r>
              <w:rPr>
                <w:noProof/>
                <w:webHidden/>
              </w:rPr>
            </w:r>
            <w:r>
              <w:rPr>
                <w:noProof/>
                <w:webHidden/>
              </w:rPr>
              <w:fldChar w:fldCharType="separate"/>
            </w:r>
            <w:r>
              <w:rPr>
                <w:noProof/>
                <w:webHidden/>
              </w:rPr>
              <w:t>7</w:t>
            </w:r>
            <w:r>
              <w:rPr>
                <w:noProof/>
                <w:webHidden/>
              </w:rPr>
              <w:fldChar w:fldCharType="end"/>
            </w:r>
          </w:hyperlink>
        </w:p>
        <w:p w14:paraId="0980E6E6" w14:textId="77777777" w:rsidR="00560EA9" w:rsidRDefault="00560EA9">
          <w:pPr>
            <w:pStyle w:val="TOC2"/>
            <w:tabs>
              <w:tab w:val="right" w:leader="dot" w:pos="9350"/>
            </w:tabs>
            <w:rPr>
              <w:noProof/>
            </w:rPr>
          </w:pPr>
          <w:hyperlink w:anchor="_Toc64884809" w:history="1">
            <w:r w:rsidRPr="00242AAF">
              <w:rPr>
                <w:rStyle w:val="Hyperlink"/>
                <w:noProof/>
              </w:rPr>
              <w:t>Fokus på studentenes læring</w:t>
            </w:r>
            <w:r>
              <w:rPr>
                <w:noProof/>
                <w:webHidden/>
              </w:rPr>
              <w:tab/>
            </w:r>
            <w:r>
              <w:rPr>
                <w:noProof/>
                <w:webHidden/>
              </w:rPr>
              <w:fldChar w:fldCharType="begin"/>
            </w:r>
            <w:r>
              <w:rPr>
                <w:noProof/>
                <w:webHidden/>
              </w:rPr>
              <w:instrText xml:space="preserve"> PAGEREF _Toc64884809 \h </w:instrText>
            </w:r>
            <w:r>
              <w:rPr>
                <w:noProof/>
                <w:webHidden/>
              </w:rPr>
            </w:r>
            <w:r>
              <w:rPr>
                <w:noProof/>
                <w:webHidden/>
              </w:rPr>
              <w:fldChar w:fldCharType="separate"/>
            </w:r>
            <w:r>
              <w:rPr>
                <w:noProof/>
                <w:webHidden/>
              </w:rPr>
              <w:t>16</w:t>
            </w:r>
            <w:r>
              <w:rPr>
                <w:noProof/>
                <w:webHidden/>
              </w:rPr>
              <w:fldChar w:fldCharType="end"/>
            </w:r>
          </w:hyperlink>
        </w:p>
        <w:p w14:paraId="3126B4D6" w14:textId="77777777" w:rsidR="00560EA9" w:rsidRDefault="00560EA9">
          <w:pPr>
            <w:pStyle w:val="TOC2"/>
            <w:tabs>
              <w:tab w:val="right" w:leader="dot" w:pos="9350"/>
            </w:tabs>
            <w:rPr>
              <w:noProof/>
            </w:rPr>
          </w:pPr>
          <w:hyperlink w:anchor="_Toc64884810" w:history="1">
            <w:r w:rsidRPr="00242AAF">
              <w:rPr>
                <w:rStyle w:val="Hyperlink"/>
                <w:noProof/>
              </w:rPr>
              <w:t>Bruk av forskning i undervisningen</w:t>
            </w:r>
            <w:r>
              <w:rPr>
                <w:noProof/>
                <w:webHidden/>
              </w:rPr>
              <w:tab/>
            </w:r>
            <w:r>
              <w:rPr>
                <w:noProof/>
                <w:webHidden/>
              </w:rPr>
              <w:fldChar w:fldCharType="begin"/>
            </w:r>
            <w:r>
              <w:rPr>
                <w:noProof/>
                <w:webHidden/>
              </w:rPr>
              <w:instrText xml:space="preserve"> PAGEREF _Toc64884810 \h </w:instrText>
            </w:r>
            <w:r>
              <w:rPr>
                <w:noProof/>
                <w:webHidden/>
              </w:rPr>
            </w:r>
            <w:r>
              <w:rPr>
                <w:noProof/>
                <w:webHidden/>
              </w:rPr>
              <w:fldChar w:fldCharType="separate"/>
            </w:r>
            <w:r>
              <w:rPr>
                <w:noProof/>
                <w:webHidden/>
              </w:rPr>
              <w:t>16</w:t>
            </w:r>
            <w:r>
              <w:rPr>
                <w:noProof/>
                <w:webHidden/>
              </w:rPr>
              <w:fldChar w:fldCharType="end"/>
            </w:r>
          </w:hyperlink>
        </w:p>
        <w:p w14:paraId="34F440D2" w14:textId="77777777" w:rsidR="00560EA9" w:rsidRDefault="00560EA9">
          <w:pPr>
            <w:pStyle w:val="TOC2"/>
            <w:tabs>
              <w:tab w:val="right" w:leader="dot" w:pos="9350"/>
            </w:tabs>
            <w:rPr>
              <w:noProof/>
            </w:rPr>
          </w:pPr>
          <w:hyperlink w:anchor="_Toc64884811" w:history="1">
            <w:r w:rsidRPr="00242AAF">
              <w:rPr>
                <w:rStyle w:val="Hyperlink"/>
                <w:noProof/>
              </w:rPr>
              <w:t>Kollegialt samarbeid om utvikling av undervisning</w:t>
            </w:r>
            <w:r>
              <w:rPr>
                <w:noProof/>
                <w:webHidden/>
              </w:rPr>
              <w:tab/>
            </w:r>
            <w:r>
              <w:rPr>
                <w:noProof/>
                <w:webHidden/>
              </w:rPr>
              <w:fldChar w:fldCharType="begin"/>
            </w:r>
            <w:r>
              <w:rPr>
                <w:noProof/>
                <w:webHidden/>
              </w:rPr>
              <w:instrText xml:space="preserve"> PAGEREF _Toc64884811 \h </w:instrText>
            </w:r>
            <w:r>
              <w:rPr>
                <w:noProof/>
                <w:webHidden/>
              </w:rPr>
            </w:r>
            <w:r>
              <w:rPr>
                <w:noProof/>
                <w:webHidden/>
              </w:rPr>
              <w:fldChar w:fldCharType="separate"/>
            </w:r>
            <w:r>
              <w:rPr>
                <w:noProof/>
                <w:webHidden/>
              </w:rPr>
              <w:t>23</w:t>
            </w:r>
            <w:r>
              <w:rPr>
                <w:noProof/>
                <w:webHidden/>
              </w:rPr>
              <w:fldChar w:fldCharType="end"/>
            </w:r>
          </w:hyperlink>
        </w:p>
        <w:p w14:paraId="19679248" w14:textId="77777777" w:rsidR="00560EA9" w:rsidRDefault="00560EA9">
          <w:pPr>
            <w:pStyle w:val="TOC2"/>
            <w:tabs>
              <w:tab w:val="right" w:leader="dot" w:pos="9350"/>
            </w:tabs>
            <w:rPr>
              <w:noProof/>
            </w:rPr>
          </w:pPr>
          <w:hyperlink w:anchor="_Toc64884812" w:history="1">
            <w:r w:rsidRPr="00242AAF">
              <w:rPr>
                <w:rStyle w:val="Hyperlink"/>
                <w:noProof/>
              </w:rPr>
              <w:t>Dokumentasjon (Vedlegg)</w:t>
            </w:r>
            <w:r>
              <w:rPr>
                <w:noProof/>
                <w:webHidden/>
              </w:rPr>
              <w:tab/>
            </w:r>
            <w:r>
              <w:rPr>
                <w:noProof/>
                <w:webHidden/>
              </w:rPr>
              <w:fldChar w:fldCharType="begin"/>
            </w:r>
            <w:r>
              <w:rPr>
                <w:noProof/>
                <w:webHidden/>
              </w:rPr>
              <w:instrText xml:space="preserve"> PAGEREF _Toc64884812 \h </w:instrText>
            </w:r>
            <w:r>
              <w:rPr>
                <w:noProof/>
                <w:webHidden/>
              </w:rPr>
            </w:r>
            <w:r>
              <w:rPr>
                <w:noProof/>
                <w:webHidden/>
              </w:rPr>
              <w:fldChar w:fldCharType="separate"/>
            </w:r>
            <w:r>
              <w:rPr>
                <w:noProof/>
                <w:webHidden/>
              </w:rPr>
              <w:t>25</w:t>
            </w:r>
            <w:r>
              <w:rPr>
                <w:noProof/>
                <w:webHidden/>
              </w:rPr>
              <w:fldChar w:fldCharType="end"/>
            </w:r>
          </w:hyperlink>
        </w:p>
        <w:p w14:paraId="35638D67" w14:textId="77777777" w:rsidR="00560EA9" w:rsidRDefault="00560EA9">
          <w:pPr>
            <w:pStyle w:val="TOC2"/>
            <w:tabs>
              <w:tab w:val="right" w:leader="dot" w:pos="9350"/>
            </w:tabs>
            <w:rPr>
              <w:noProof/>
            </w:rPr>
          </w:pPr>
          <w:hyperlink w:anchor="_Toc64884813" w:history="1">
            <w:r w:rsidRPr="00242AAF">
              <w:rPr>
                <w:rStyle w:val="Hyperlink"/>
                <w:noProof/>
              </w:rPr>
              <w:t>Litteraturliste</w:t>
            </w:r>
            <w:r>
              <w:rPr>
                <w:noProof/>
                <w:webHidden/>
              </w:rPr>
              <w:tab/>
            </w:r>
            <w:r>
              <w:rPr>
                <w:noProof/>
                <w:webHidden/>
              </w:rPr>
              <w:fldChar w:fldCharType="begin"/>
            </w:r>
            <w:r>
              <w:rPr>
                <w:noProof/>
                <w:webHidden/>
              </w:rPr>
              <w:instrText xml:space="preserve"> PAGEREF _Toc64884813 \h </w:instrText>
            </w:r>
            <w:r>
              <w:rPr>
                <w:noProof/>
                <w:webHidden/>
              </w:rPr>
            </w:r>
            <w:r>
              <w:rPr>
                <w:noProof/>
                <w:webHidden/>
              </w:rPr>
              <w:fldChar w:fldCharType="separate"/>
            </w:r>
            <w:r>
              <w:rPr>
                <w:noProof/>
                <w:webHidden/>
              </w:rPr>
              <w:t>26</w:t>
            </w:r>
            <w:r>
              <w:rPr>
                <w:noProof/>
                <w:webHidden/>
              </w:rPr>
              <w:fldChar w:fldCharType="end"/>
            </w:r>
          </w:hyperlink>
        </w:p>
        <w:p w14:paraId="47347991" w14:textId="77777777" w:rsidR="00AA7CEB" w:rsidRDefault="00D624A1">
          <w:r>
            <w:fldChar w:fldCharType="end"/>
          </w:r>
        </w:p>
      </w:sdtContent>
    </w:sdt>
    <w:p w14:paraId="43287EA6" w14:textId="77777777" w:rsidR="00AA7CEB" w:rsidRDefault="00D624A1">
      <w:pPr>
        <w:pStyle w:val="Heading2"/>
      </w:pPr>
      <w:bookmarkStart w:id="0" w:name="introduksjon"/>
      <w:bookmarkStart w:id="1" w:name="_Toc64884806"/>
      <w:r>
        <w:t>Introduksjon</w:t>
      </w:r>
      <w:bookmarkEnd w:id="1"/>
    </w:p>
    <w:p w14:paraId="038F9162" w14:textId="77777777" w:rsidR="00AA7CEB" w:rsidRDefault="00D624A1">
      <w:pPr>
        <w:pStyle w:val="FirstParagraph"/>
      </w:pPr>
      <w:r>
        <w:t>Denne pedagogiske mappen har følgende struktur:</w:t>
      </w:r>
    </w:p>
    <w:p w14:paraId="35C8FF5F" w14:textId="77777777" w:rsidR="00AA7CEB" w:rsidRDefault="00D624A1">
      <w:pPr>
        <w:pStyle w:val="Compact"/>
        <w:numPr>
          <w:ilvl w:val="0"/>
          <w:numId w:val="3"/>
        </w:numPr>
      </w:pPr>
      <w:r>
        <w:t>legge til et kapittel om samkoding</w:t>
      </w:r>
    </w:p>
    <w:p w14:paraId="7AF99DC6" w14:textId="77777777" w:rsidR="00AA7CEB" w:rsidRDefault="00D624A1">
      <w:pPr>
        <w:pStyle w:val="Compact"/>
        <w:numPr>
          <w:ilvl w:val="0"/>
          <w:numId w:val="3"/>
        </w:numPr>
      </w:pPr>
      <w:r>
        <w:t>legge til et kapittel om det digitale</w:t>
      </w:r>
    </w:p>
    <w:p w14:paraId="5526B2F5" w14:textId="77777777" w:rsidR="00AA7CEB" w:rsidRDefault="00D624A1">
      <w:pPr>
        <w:pStyle w:val="FirstParagraph"/>
      </w:pPr>
      <w:r>
        <w:t>Spesifisering av hvordan SoTL kriteriene er oppfylt:</w:t>
      </w:r>
    </w:p>
    <w:p w14:paraId="48AC4EEC" w14:textId="77777777" w:rsidR="00AA7CEB" w:rsidRDefault="00D624A1">
      <w:pPr>
        <w:pStyle w:val="Heading4"/>
      </w:pPr>
      <w:bookmarkStart w:id="2" w:name="fokus-på-studentenes-læring"/>
      <w:r>
        <w:t>Fokus på studentenes læring</w:t>
      </w:r>
    </w:p>
    <w:p w14:paraId="155C9F7C" w14:textId="77777777" w:rsidR="00AA7CEB" w:rsidRDefault="00D624A1">
      <w:pPr>
        <w:pStyle w:val="Heading4"/>
      </w:pPr>
      <w:bookmarkStart w:id="3" w:name="en-klar-utvikling-over-tid"/>
      <w:bookmarkEnd w:id="2"/>
      <w:r>
        <w:t>En klar utvikling over tid</w:t>
      </w:r>
    </w:p>
    <w:p w14:paraId="1D5F132B" w14:textId="77777777" w:rsidR="00AA7CEB" w:rsidRDefault="00D624A1">
      <w:pPr>
        <w:pStyle w:val="Heading4"/>
      </w:pPr>
      <w:bookmarkStart w:id="4" w:name="en-forskende-tilnærming"/>
      <w:bookmarkEnd w:id="3"/>
      <w:r>
        <w:t>En forskende tilnærming</w:t>
      </w:r>
    </w:p>
    <w:p w14:paraId="636F1829" w14:textId="77777777" w:rsidR="00AA7CEB" w:rsidRDefault="00D624A1">
      <w:pPr>
        <w:pStyle w:val="Heading4"/>
      </w:pPr>
      <w:bookmarkStart w:id="5" w:name="en-kollegial-holdning-og-praksis"/>
      <w:bookmarkEnd w:id="4"/>
      <w:r>
        <w:t>En kollegial holdning og praksis</w:t>
      </w:r>
    </w:p>
    <w:p w14:paraId="37FEB7EF" w14:textId="77777777" w:rsidR="00AA7CEB" w:rsidRDefault="00D624A1">
      <w:pPr>
        <w:pStyle w:val="Heading4"/>
      </w:pPr>
      <w:bookmarkStart w:id="6" w:name="det-digitale"/>
      <w:bookmarkEnd w:id="5"/>
      <w:r>
        <w:t>Det digitale</w:t>
      </w:r>
    </w:p>
    <w:p w14:paraId="41E319E6" w14:textId="77777777" w:rsidR="00AA7CEB" w:rsidRDefault="00D624A1">
      <w:pPr>
        <w:pStyle w:val="Heading2"/>
      </w:pPr>
      <w:bookmarkStart w:id="7" w:name="X0b87ae338d48460bb27185b5f87ca4fe2385e26"/>
      <w:bookmarkStart w:id="8" w:name="_Toc64884807"/>
      <w:bookmarkEnd w:id="0"/>
      <w:bookmarkEnd w:id="6"/>
      <w:r>
        <w:t>Hvordan jeg som underviser har utviklet meg</w:t>
      </w:r>
      <w:bookmarkEnd w:id="8"/>
    </w:p>
    <w:p w14:paraId="406570BC" w14:textId="77777777" w:rsidR="00AA7CEB" w:rsidRDefault="00D624A1">
      <w:pPr>
        <w:pStyle w:val="Heading3"/>
      </w:pPr>
      <w:bookmarkStart w:id="9" w:name="begynnelsen"/>
      <w:r>
        <w:t>Begynnelsen</w:t>
      </w:r>
    </w:p>
    <w:p w14:paraId="0EA2B085" w14:textId="77777777" w:rsidR="00AA7CEB" w:rsidRDefault="00D624A1">
      <w:pPr>
        <w:pStyle w:val="Compact"/>
        <w:numPr>
          <w:ilvl w:val="0"/>
          <w:numId w:val="4"/>
        </w:numPr>
      </w:pPr>
      <w:r>
        <w:t xml:space="preserve">FIXME this is a TEST, </w:t>
      </w:r>
      <w:r>
        <w:t>remove</w:t>
      </w:r>
    </w:p>
    <w:p w14:paraId="125A9817" w14:textId="77777777" w:rsidR="00AA7CEB" w:rsidRDefault="00D624A1">
      <w:pPr>
        <w:pStyle w:val="FirstParagraph"/>
      </w:pPr>
      <w:r>
        <w:t xml:space="preserve">Som beskrevet </w:t>
      </w:r>
      <w:proofErr w:type="spellStart"/>
      <w:r>
        <w:t>i</w:t>
      </w:r>
      <w:proofErr w:type="spellEnd"/>
      <w:r>
        <w:t xml:space="preserve"> the section </w:t>
      </w:r>
      <w:hyperlink w:anchor="cognitive_load">
        <w:r>
          <w:rPr>
            <w:rStyle w:val="Hyperlink"/>
          </w:rPr>
          <w:t>Cognitive load theory and the need to manage cognitive load</w:t>
        </w:r>
      </w:hyperlink>
      <w:r>
        <w:t>: blah.</w:t>
      </w:r>
    </w:p>
    <w:p w14:paraId="38895F8E" w14:textId="77777777" w:rsidR="00AA7CEB" w:rsidRDefault="00D624A1">
      <w:pPr>
        <w:pStyle w:val="Heading4"/>
      </w:pPr>
      <w:bookmarkStart w:id="10" w:name="student-og-phd-student"/>
      <w:r>
        <w:t>Student og PhD student</w:t>
      </w:r>
    </w:p>
    <w:p w14:paraId="0923A314" w14:textId="77777777" w:rsidR="00AA7CEB" w:rsidRDefault="00D624A1">
      <w:pPr>
        <w:pStyle w:val="FirstParagraph"/>
      </w:pPr>
      <w:r>
        <w:t>Min første erfaring som underviser var da jeg var gruppelærer for et kurs i zoologi. Det ble e</w:t>
      </w:r>
      <w:r>
        <w:t>n veldig fin opplevelse: mens studentene så et tversnitt av en kattenyre, så jeg mange flere når studenter ba meg om hjlep med deres. Jeg følte at jeg lærte en god del mer av å undervise faget, da da jeg tok faget selv.</w:t>
      </w:r>
    </w:p>
    <w:p w14:paraId="3733FD99" w14:textId="77777777" w:rsidR="00AA7CEB" w:rsidRDefault="00D624A1">
      <w:pPr>
        <w:pStyle w:val="BodyText"/>
      </w:pPr>
      <w:r>
        <w:lastRenderedPageBreak/>
        <w:t>Som PhD student fikk jeg mulighet ti</w:t>
      </w:r>
      <w:r>
        <w:t>l å bli med som underviser på det europeiske Erasmus kurset “Marine Cell Biology,” som fant sted på et marin biologsk laboratorium i Frankrike (Observatoire Oceanologique, Banyuls-sur-mer, France). Forkergruppen min var en av de som sto for kurset, og mine</w:t>
      </w:r>
      <w:r>
        <w:t xml:space="preserve"> veiledere ba meg å holde et par foredrag og bidra med labøvelser. Denne erfaringen fortalte meg at jeg faktisk lite å undervise, å stå foran en gruppe studenter og formidle min kunnskup til dem.</w:t>
      </w:r>
    </w:p>
    <w:p w14:paraId="6094AD6C" w14:textId="77777777" w:rsidR="00AA7CEB" w:rsidRDefault="00D624A1">
      <w:pPr>
        <w:pStyle w:val="Heading4"/>
      </w:pPr>
      <w:bookmarkStart w:id="11" w:name="section"/>
      <w:bookmarkEnd w:id="10"/>
      <w:r>
        <w:t>2005-2009</w:t>
      </w:r>
    </w:p>
    <w:p w14:paraId="42CDF614" w14:textId="77777777" w:rsidR="00AA7CEB" w:rsidRDefault="00D624A1">
      <w:pPr>
        <w:pStyle w:val="FirstParagraph"/>
      </w:pPr>
      <w:r>
        <w:t>Jeg mener at denne erfaring har bidratt da jeg fik</w:t>
      </w:r>
      <w:r>
        <w:t xml:space="preserve">k stilling som postdokter ved Bioligisk Institutt (nå Institutt for Biovitenskap) ved Universitete i Oslo. Den jog jobbet for ba meg allered etter kort tid å bidra med noen forelesninger i kurset BIO2120 Evolusjonsbiologi om evolusjon og utviklingsbiologi </w:t>
      </w:r>
      <w:r>
        <w:t xml:space="preserve">(mitt doktorgrads fagfelt), og evolusjon av gener og genomer. Jeg ble også bedt å steppe inn en gang for å organisere en av labbene i BIO1000, det stor introduksjonskurset for nye studenter i biologi. Det var en ny erfaring å undervise unge studenter, noe </w:t>
      </w:r>
      <w:r>
        <w:t>jeg synes var spennende. Men, jeg var fortsatt opptatt av den klassiske undervisningsmåten med 45 minutter lange forelesnignen og ingen studentaktiviserende øvelser.</w:t>
      </w:r>
    </w:p>
    <w:p w14:paraId="7266420B" w14:textId="77777777" w:rsidR="00AA7CEB" w:rsidRDefault="00D624A1">
      <w:pPr>
        <w:pStyle w:val="BodyText"/>
      </w:pPr>
      <w:r>
        <w:t>Som forsker byttet jeg imidlertid fagfelt i retning bioinformatikk og genomikk. Datasetten</w:t>
      </w:r>
      <w:r>
        <w:t>e jeg jobbet med begynte å bli så store at de ikke lenger kunne bearbeides med Excel. Jeg måtte lære meg bruk a kommandolinje-baserte verktøy og supercomputere. I tillegg lærte jeg meg et programmeringsspråk (Perl). Alt dette trengte jeg for å delta i geno</w:t>
      </w:r>
      <w:r>
        <w:t>mrevolusjonen som startet i 2006/2007, der mye instrumenter gjorde det mulig for mindre forskningsgrupper å sette sammen, og undersøke, genomer til diverse organismer.</w:t>
      </w:r>
    </w:p>
    <w:p w14:paraId="58008599" w14:textId="77777777" w:rsidR="00AA7CEB" w:rsidRDefault="00D624A1">
      <w:pPr>
        <w:pStyle w:val="BodyText"/>
      </w:pPr>
      <w:r>
        <w:t xml:space="preserve">Jeg merket fort at jeg ønsker å videreformidle min nye kunnskap til mine kollegaer, som </w:t>
      </w:r>
      <w:r>
        <w:t>hadde samme behov. Jeg ga korte kurs for kolleger i bruk av de verktøyene jeg brukte mest, og i progammering.</w:t>
      </w:r>
    </w:p>
    <w:p w14:paraId="2712241D" w14:textId="77777777" w:rsidR="00AA7CEB" w:rsidRDefault="00D624A1">
      <w:pPr>
        <w:pStyle w:val="Heading3"/>
      </w:pPr>
      <w:bookmarkStart w:id="12" w:name="section-1"/>
      <w:bookmarkEnd w:id="9"/>
      <w:bookmarkEnd w:id="11"/>
      <w:r>
        <w:t>2009-2016</w:t>
      </w:r>
    </w:p>
    <w:p w14:paraId="7E0024BA" w14:textId="77777777" w:rsidR="00AA7CEB" w:rsidRDefault="00D624A1">
      <w:pPr>
        <w:pStyle w:val="FirstParagraph"/>
      </w:pPr>
      <w:r>
        <w:t>Fra 2009 ble jeg med i Norwegian Sequencing Centre (NSC), en nasjonal forskningsinfrastruktur for DNA sekvensering. NSC bestemt seg i 20</w:t>
      </w:r>
      <w:r>
        <w:t>11 for å starte med kursing av sine ‘kunder,’ og satt opp et kurs med en generell introduksjon til sekvensering, og to paralelle praktiske kurs i bruk av bioinformatiske verktøy. Sammen med en kollegaforsker fra England organiserte vi en av disse: en to-da</w:t>
      </w:r>
      <w:r>
        <w:t>gers workshop om teknikker for å sette sammen genomer, sokalt ‘genom assembly.’ Vi tok bevisst en veldig praktisk tilnærming, der deltakere, PhD studenter og erfarne forskere, fikk mye hands-on erfaring med ekte data og bruk av verktøyene. Dette var en fan</w:t>
      </w:r>
      <w:r>
        <w:t>tastisk erfaring: her følte jeg at deltakere virkelig lærte noe, og at de når de kom ‘hjem’ med en gang kunne bruke det de hadde lært. Dette var starten av en ny periode der jeg ble mer og mer overbevist om at denne hands-on læringen fungerer veldig bra, o</w:t>
      </w:r>
      <w:r>
        <w:t>g er en god mulighet til å koble undervisningen veldig tett på pågående forskning.</w:t>
      </w:r>
    </w:p>
    <w:p w14:paraId="668DFC9D" w14:textId="77777777" w:rsidR="00AA7CEB" w:rsidRDefault="00D624A1">
      <w:pPr>
        <w:pStyle w:val="BodyText"/>
      </w:pPr>
      <w:r>
        <w:t>Rundt denne tiden oppdaget jeg Software Carpentry, en internasjonal organisasjon av frvilige som holdt workshops om bruk av verktøy for forskere som bruker mye beregninger o</w:t>
      </w:r>
      <w:r>
        <w:t xml:space="preserve">g programmering i sin forskning (‘research computing’). Målgruppen var forskere som </w:t>
      </w:r>
      <w:r>
        <w:lastRenderedPageBreak/>
        <w:t>meg, som senere i karrieren sin oppdaget behov for å kunne bruke disse verktøy, uten å ha hatt dette i sin opplæring. Jeg så at deres tilnærming var grundig forankret i ped</w:t>
      </w:r>
      <w:r>
        <w:t>agogisk forskning, og at målet deres var å undervise kunnskap opparbeidet gjennom årene, og forhindre å finne på hjulet på nytt. Jeg merket at jeg ønsket å delta på en slik workshop og tok kontakt. Resultatet var at deres direktør FIXME [?] Greg Wilson kom</w:t>
      </w:r>
      <w:r>
        <w:t xml:space="preserve"> til Oslo og holdt den første Software Carpentry workshoppen i Norden. Ikke bare lærte jeg mye om hvordan jeg kunne bli mer effektiv i min forskning, jeg bled - gledelig - rekrutert til å bli instruktør for Software Carpentry. Etter et (online) instruktør </w:t>
      </w:r>
      <w:r>
        <w:t>treningsprogram med stor fokus på pedagogikk, ble jeg og en kollega sertifisert får å kunne holde Software Carpentry workshops selv.</w:t>
      </w:r>
    </w:p>
    <w:p w14:paraId="7020F56A" w14:textId="77777777" w:rsidR="00AA7CEB" w:rsidRDefault="00D624A1">
      <w:pPr>
        <w:pStyle w:val="Compact"/>
        <w:numPr>
          <w:ilvl w:val="0"/>
          <w:numId w:val="5"/>
        </w:numPr>
      </w:pPr>
      <w:r>
        <w:t>dette var i 2013</w:t>
      </w:r>
    </w:p>
    <w:p w14:paraId="3B73D04E" w14:textId="77777777" w:rsidR="00AA7CEB" w:rsidRDefault="00D624A1">
      <w:pPr>
        <w:pStyle w:val="FirstParagraph"/>
      </w:pPr>
      <w:r>
        <w:t>Denne erfaringen endret mitt syn på undervisning totalt. Plutselig ble jeg bevisst på viktigheten av motivasjon for læring, det å begrense kognitiv last, formativ vurdering osv.</w:t>
      </w:r>
    </w:p>
    <w:p w14:paraId="650B1048" w14:textId="77777777" w:rsidR="00AA7CEB" w:rsidRDefault="00D624A1">
      <w:pPr>
        <w:pStyle w:val="Heading4"/>
      </w:pPr>
      <w:bookmarkStart w:id="13" w:name="inf-bio51219121"/>
      <w:r>
        <w:t>INF-BIO5121/9121</w:t>
      </w:r>
    </w:p>
    <w:p w14:paraId="747C9316" w14:textId="77777777" w:rsidR="00AA7CEB" w:rsidRDefault="00D624A1">
      <w:pPr>
        <w:pStyle w:val="FirstParagraph"/>
      </w:pPr>
      <w:r>
        <w:t>På denne tiden var det flere grupper på UiO som organiserte k</w:t>
      </w:r>
      <w:r>
        <w:t>orts kurs eller workshops rundt analyse av DNA sekvenseringsdata. Alle sammen ble de bedt av det som på denne tiden var Computational Life Science initiaivet, en satsning fra fakultetet for å fremme bioinformatikk forksning og undervisning, å laget et poen</w:t>
      </w:r>
      <w:r>
        <w:t>givende kurs på master og PhD nivå basert på disse kursene. Vi ble enige å slå oss sammen i et 5 poengs intensivkurs der studentene fikk en generell introduksjon til DNA sekvensering og data analyse, etterfuglt av moduler om anvendte analyser tilsvarende v</w:t>
      </w:r>
      <w:r>
        <w:t>åre opprinnelige workshops. Jeg ble bedt om å være kursansvarlig. I 2013 ble jeg tilbudt en 20% 1. amanuensis II stilling ved Institutt for Informatikk for blannet annet å drive dette kurset. Kurset ble en suksess og tiltrakk seg mange studenter, flest bio</w:t>
      </w:r>
      <w:r>
        <w:t>loger, men alltid noen informatikere. Fra og med 2014 endret vi kurset til en 10 studiepeongskurs, siden vi opplevde at mange studenter droppet eksamen fordi de bare fikk 5 studiepoeng ut av det.</w:t>
      </w:r>
    </w:p>
    <w:p w14:paraId="6A23B9A3" w14:textId="77777777" w:rsidR="00AA7CEB" w:rsidRDefault="00D624A1">
      <w:pPr>
        <w:pStyle w:val="Compact"/>
        <w:numPr>
          <w:ilvl w:val="0"/>
          <w:numId w:val="6"/>
        </w:numPr>
      </w:pPr>
      <w:r>
        <w:t>jeg hadde assembly modulen 2(3?)-dagers</w:t>
      </w:r>
    </w:p>
    <w:p w14:paraId="77958BC9" w14:textId="77777777" w:rsidR="00AA7CEB" w:rsidRDefault="00D624A1">
      <w:pPr>
        <w:pStyle w:val="FirstParagraph"/>
      </w:pPr>
      <w:r>
        <w:t>Dette var min første</w:t>
      </w:r>
      <w:r>
        <w:t xml:space="preserve"> erfaring som kursansvarlig (emneansvarlig), som var noe nytt for meg. Kurset var er teamarbeid med meg som leder, og jeg lærte mye om å drive fram et slikt prosjekt. Vi brukte studentevalueringer akitvt med et egetutviklet nettskjema som studentene fylte </w:t>
      </w:r>
      <w:r>
        <w:t>ut etter siste kursøkt. Dette førte til at jeg besluttet å bytte ut noen av forelesere, som fikk veldig dårlig tilbakemelding fra studentene. Jeg synes det var en vanskelig, men helt nødvendig beslutning å ta, og det fikk det ønskede effekten med bedre lær</w:t>
      </w:r>
      <w:r>
        <w:t>ingsutbytte for studentene for den aktuelle modulen. Erfaringen som emneansvarlig var positiv, og førte til en bedre forståelse for hele kursets løp, fra forberedelse, gjennføring, eksamen og evaluering. Jeg fikk også bedre innsikkt i studentene perspektiv</w:t>
      </w:r>
      <w:r>
        <w:t xml:space="preserve"> på unversitets kurs.</w:t>
      </w:r>
    </w:p>
    <w:p w14:paraId="3F209B9A" w14:textId="77777777" w:rsidR="00AA7CEB" w:rsidRDefault="00D624A1">
      <w:pPr>
        <w:pStyle w:val="BodyText"/>
      </w:pPr>
      <w:r>
        <w:t>Våren 2014 tok jeg fellesdelen av Universitetspedagogisk Basiskompetanse. Jeg skrev et utviklingsarbeid om hvordan å øke studentdeltakelse i undervisningen i INF-BIOS5121/9121 kurset. Dette fikk jeg gode tilbakemeldinger på. Siden jeg</w:t>
      </w:r>
      <w:r>
        <w:t xml:space="preserve"> var ansatt i en </w:t>
      </w:r>
      <w:r>
        <w:lastRenderedPageBreak/>
        <w:t>20% 1. amanuensis II stilling trengte jeg ikke å gjenomføre hele opplegget og jeg valgte da bort kollegaveiledningen.</w:t>
      </w:r>
    </w:p>
    <w:p w14:paraId="60FE26E7" w14:textId="77777777" w:rsidR="00AA7CEB" w:rsidRDefault="00D624A1">
      <w:pPr>
        <w:pStyle w:val="BodyText"/>
      </w:pPr>
      <w:r>
        <w:t>Jeg fortsatte å involvere meg i The Carpentries. Vi fikk til et samarbeid med realfagsbiblioteket ved UiO. dette førte ti</w:t>
      </w:r>
      <w:r>
        <w:t xml:space="preserve">l at vi kunne tilby flere workshops. I 2016 ble jeg instruktør trener for the Carpentries. Dette innbærer at jeg kan lære opp nye instruktører. Til det har The Carpentries utviklet et </w:t>
      </w:r>
      <w:proofErr w:type="spellStart"/>
      <w:r>
        <w:t>instruktør</w:t>
      </w:r>
      <w:proofErr w:type="spellEnd"/>
      <w:r>
        <w:t xml:space="preserve"> </w:t>
      </w:r>
      <w:proofErr w:type="spellStart"/>
      <w:r>
        <w:t>trenings</w:t>
      </w:r>
      <w:proofErr w:type="spellEnd"/>
      <w:r>
        <w:t xml:space="preserve"> </w:t>
      </w:r>
      <w:hyperlink r:id="rId7">
        <w:proofErr w:type="spellStart"/>
        <w:r>
          <w:rPr>
            <w:rStyle w:val="Hyperlink"/>
          </w:rPr>
          <w:t>opplærings</w:t>
        </w:r>
        <w:proofErr w:type="spellEnd"/>
        <w:r>
          <w:rPr>
            <w:rStyle w:val="Hyperlink"/>
          </w:rPr>
          <w:t xml:space="preserve"> </w:t>
        </w:r>
        <w:proofErr w:type="spellStart"/>
        <w:r>
          <w:rPr>
            <w:rStyle w:val="Hyperlink"/>
          </w:rPr>
          <w:t>materialet</w:t>
        </w:r>
        <w:proofErr w:type="spellEnd"/>
      </w:hyperlink>
      <w:r>
        <w:t xml:space="preserve"> </w:t>
      </w:r>
      <w:proofErr w:type="spellStart"/>
      <w:r>
        <w:t>som</w:t>
      </w:r>
      <w:proofErr w:type="spellEnd"/>
      <w:r>
        <w:t xml:space="preserve"> er forankret i noen elementære pedagogiske forskning (pedagogisk psykologi) rundt hvordan vi lærer. Sentrale begreper er motivasjon, kognitiv last, novise-ekspert, mentale modeller, tilbakemelding og summativ vers</w:t>
      </w:r>
      <w:r>
        <w:t>us formativ vurdering.</w:t>
      </w:r>
    </w:p>
    <w:p w14:paraId="11276275" w14:textId="77777777" w:rsidR="00AA7CEB" w:rsidRDefault="00D624A1">
      <w:pPr>
        <w:pStyle w:val="Heading3"/>
      </w:pPr>
      <w:bookmarkStart w:id="14" w:name="bios1100"/>
      <w:bookmarkEnd w:id="12"/>
      <w:bookmarkEnd w:id="13"/>
      <w:r>
        <w:t>2017-2020: BIOS1100</w:t>
      </w:r>
    </w:p>
    <w:p w14:paraId="2EF8E39E" w14:textId="77777777" w:rsidR="00AA7CEB" w:rsidRDefault="00D624A1">
      <w:pPr>
        <w:pStyle w:val="FirstParagraph"/>
      </w:pPr>
      <w:r>
        <w:t>I 2017 ble det introdusert nye bachelorprogrammer i alle studieprogrammer ved det matematisk- naturvitenskapelige fakultet ved Universitetet i Oslo. Alle programmene inkludert fra da av et beregningsaspekt fra før</w:t>
      </w:r>
      <w:r>
        <w:t>ste semester. På Institutt for Biovitenskap ble dette implementert ved et nytt introduksjonskurs BIOS1100 - Innføring i beregningsmodeller for biovitenskap, som er obligatorisk for alle biovitenskapelige studenter. Videre skulle andre kurs, både obligatori</w:t>
      </w:r>
      <w:r>
        <w:t>ske og fordypningskursene, impelementere beregningsperspektivet som en del av undervisningen.</w:t>
      </w:r>
    </w:p>
    <w:p w14:paraId="1D40F852" w14:textId="77777777" w:rsidR="00AA7CEB" w:rsidRDefault="00D624A1">
      <w:pPr>
        <w:pStyle w:val="BodyText"/>
      </w:pPr>
      <w:r>
        <w:t xml:space="preserve">Jeg var ikke involvert å prosessen som førte til disse endringene. </w:t>
      </w:r>
      <w:r>
        <w:t>Men jeg var, og er, sterkt overbevist om alle biologer bør skaffe seg beregningskompetanse. Arbeidet med The Carpentries viser at mange ferdigutdannede biologer mengler denne kompetansen. Jeg er selv et godt eksempel på det.</w:t>
      </w:r>
    </w:p>
    <w:p w14:paraId="6083260C" w14:textId="77777777" w:rsidR="00AA7CEB" w:rsidRDefault="00D624A1">
      <w:pPr>
        <w:pStyle w:val="BodyText"/>
      </w:pPr>
      <w:r>
        <w:t>Da jeg i 2016 fikk tilbudet å t</w:t>
      </w:r>
      <w:r>
        <w:t>a emneansvar for BIOS1100 og utvikle kurset fra første semester det ble undervist, takket jeg gledelig ja. Dette var en fantastisk mulighet til å utvikle et unikt kurs som skulle forberede studentene til å være framtidens biologer.</w:t>
      </w:r>
    </w:p>
    <w:p w14:paraId="22578668" w14:textId="77777777" w:rsidR="00AA7CEB" w:rsidRDefault="00D624A1">
      <w:pPr>
        <w:pStyle w:val="BodyText"/>
      </w:pPr>
      <w:r>
        <w:t>Det viste seg at dette a</w:t>
      </w:r>
      <w:r>
        <w:t>nsvaret var mye større enn jeg trodde, men også har vært veldig givende. BIOS1100, og jeg som underviser, har gått gjennom en utrolig utvikling de første fire gangene det ble undervist. Nedenfor beskriver jeg denne utviklingen i kort trekk.</w:t>
      </w:r>
    </w:p>
    <w:p w14:paraId="12CC1AC7" w14:textId="77777777" w:rsidR="00AA7CEB" w:rsidRDefault="00D624A1">
      <w:pPr>
        <w:pStyle w:val="Heading4"/>
      </w:pPr>
      <w:bookmarkStart w:id="15" w:name="om-bios1100"/>
      <w:r>
        <w:t>Om BIOS1100</w:t>
      </w:r>
    </w:p>
    <w:p w14:paraId="3B2BF359" w14:textId="77777777" w:rsidR="00AA7CEB" w:rsidRDefault="00D624A1">
      <w:pPr>
        <w:pStyle w:val="FirstParagraph"/>
      </w:pPr>
      <w:r>
        <w:t>BIO</w:t>
      </w:r>
      <w:r>
        <w:t xml:space="preserve">S1100 tar sikte på å undervise i enkel (matematisk) modellering, implementering disse modellene bruker programmeringsspråket Python, mens det hele tiden fokusere på problemer som er relevante for studenter i biovitenskap. Fokuset på biologi tar sikte på å </w:t>
      </w:r>
      <w:r>
        <w:t xml:space="preserve">sikre at studentene ser materialets relevans undervist, noe som er viktig for studentens motivasjon og læring. Problemer alt fra befolkningsvekst og dynamikk, arv, DNA-analyse og sykdomsepidemier brukes til å gradvis innføre mer komplekse programmering og </w:t>
      </w:r>
      <w:r>
        <w:t>modellering.</w:t>
      </w:r>
    </w:p>
    <w:p w14:paraId="202379DF" w14:textId="77777777" w:rsidR="00AA7CEB" w:rsidRDefault="00D624A1">
      <w:pPr>
        <w:pStyle w:val="BodyText"/>
      </w:pPr>
      <w:r>
        <w:t>Kurset er basert på en ny lærebok skrevet av fire doktorgradsstudenter i nevrovitenskap som alle har bakgrunn innen bedriftsfysikk. Læreboka er den første som gir en introduksjon til programmering i biologisk sammenheng og er akseptert for pub</w:t>
      </w:r>
      <w:r>
        <w:t>lisering av Springer.</w:t>
      </w:r>
    </w:p>
    <w:p w14:paraId="0C072001" w14:textId="77777777" w:rsidR="00AA7CEB" w:rsidRDefault="00D624A1">
      <w:pPr>
        <w:pStyle w:val="BodyText"/>
      </w:pPr>
      <w:r>
        <w:lastRenderedPageBreak/>
        <w:t xml:space="preserve">Kurset ble undervist av Lex Nederbragt ved hjelp av nye, studentaktive metoder i det nye læringslaboratoriet ved Institutt for biovitenskap. Kurset og læringslaboratoriet var et fokus for utdanningsministerens besøk til UiO i oktober </w:t>
      </w:r>
      <w:r>
        <w:t>2017. To MSc-studenter og en doktorgradstudent vil studere implementeringen av beregningsmetoder i BIOS 1100.</w:t>
      </w:r>
    </w:p>
    <w:p w14:paraId="08637E7D" w14:textId="77777777" w:rsidR="00AA7CEB" w:rsidRDefault="00D624A1">
      <w:pPr>
        <w:pStyle w:val="Compact"/>
        <w:numPr>
          <w:ilvl w:val="0"/>
          <w:numId w:val="7"/>
        </w:numPr>
      </w:pPr>
      <w:r>
        <w:t>to timers forelesnigner</w:t>
      </w:r>
    </w:p>
    <w:p w14:paraId="6BF836C2" w14:textId="77777777" w:rsidR="00AA7CEB" w:rsidRDefault="00D624A1">
      <w:pPr>
        <w:pStyle w:val="Compact"/>
        <w:numPr>
          <w:ilvl w:val="0"/>
          <w:numId w:val="7"/>
        </w:numPr>
      </w:pPr>
      <w:r>
        <w:t>fire timers gruppeundervisning</w:t>
      </w:r>
    </w:p>
    <w:p w14:paraId="2C5996E8" w14:textId="77777777" w:rsidR="00AA7CEB" w:rsidRDefault="00D624A1">
      <w:pPr>
        <w:pStyle w:val="Compact"/>
        <w:numPr>
          <w:ilvl w:val="0"/>
          <w:numId w:val="7"/>
        </w:numPr>
      </w:pPr>
      <w:r>
        <w:t>fra og med 2019 to timers ikke obligatorisk samkodingstimer</w:t>
      </w:r>
    </w:p>
    <w:p w14:paraId="03FF0173" w14:textId="77777777" w:rsidR="00AA7CEB" w:rsidRDefault="00D624A1">
      <w:pPr>
        <w:pStyle w:val="Compact"/>
        <w:numPr>
          <w:ilvl w:val="0"/>
          <w:numId w:val="7"/>
        </w:numPr>
      </w:pPr>
      <w:r>
        <w:t>obligatoriske innleveringer</w:t>
      </w:r>
    </w:p>
    <w:p w14:paraId="68E750F9" w14:textId="77777777" w:rsidR="00AA7CEB" w:rsidRDefault="00D624A1">
      <w:pPr>
        <w:pStyle w:val="Compact"/>
        <w:numPr>
          <w:ilvl w:val="0"/>
          <w:numId w:val="7"/>
        </w:numPr>
      </w:pPr>
      <w:r>
        <w:t>fir</w:t>
      </w:r>
      <w:r>
        <w:t>e timers avsluttende digital eksamen</w:t>
      </w:r>
    </w:p>
    <w:p w14:paraId="0D1A4324" w14:textId="77777777" w:rsidR="00AA7CEB" w:rsidRDefault="00D624A1">
      <w:pPr>
        <w:pStyle w:val="FirstParagraph"/>
      </w:pPr>
      <w:r>
        <w:t xml:space="preserve">Det var en stor glede å kunne undervise begynner Python til førsteårsstudenter. Mye av det planlagte opplegget fungerte veldig godt og mange av valgene gjort i forkant var riktige. Læreboken og undervisningsrommet 3127 </w:t>
      </w:r>
      <w:r>
        <w:t>fungerte utmerket, gruppelærere var flinke og mye læring skjedde takket være dem</w:t>
      </w:r>
    </w:p>
    <w:p w14:paraId="438E7805" w14:textId="77777777" w:rsidR="00AA7CEB" w:rsidRDefault="00D624A1">
      <w:pPr>
        <w:pStyle w:val="Heading4"/>
      </w:pPr>
      <w:bookmarkStart w:id="16" w:name="undervisningsform"/>
      <w:bookmarkEnd w:id="15"/>
      <w:r>
        <w:t>Undervisningsform</w:t>
      </w:r>
    </w:p>
    <w:p w14:paraId="4B9F3DA5" w14:textId="77777777" w:rsidR="00AA7CEB" w:rsidRDefault="00D624A1">
      <w:pPr>
        <w:pStyle w:val="FirstParagraph"/>
      </w:pPr>
      <w:r>
        <w:t>Da jeg planla undervisningen i BIOS1100 vurderte jeg å ta i bruk samkoding (Participatory Live Coding). Men jeg var redd for at det ville være vanskelig å sk</w:t>
      </w:r>
      <w:r>
        <w:t xml:space="preserve">alere opp till det forventede antallet av 200 studenter. Jeg valgte derfor første gang kurset ble holdt i 2017 å formidle til studetne at jeg forventet at de brukte pensumboken og øvelsene i gruppetimene for å tilegne seg programmeringskunnskappen. Jeg la </w:t>
      </w:r>
      <w:r>
        <w:t>inn mye formativ vurdering (kombinert med Peer instruction) med hjelp av flervaglsoppgaver i forelesninger og gruppetimene. Jeg gikk også gjennom noen utvalgte oppgaver i forelesningene. Det viste seg 2/3 del inni kurset at mange studenter ikke kom på fore</w:t>
      </w:r>
      <w:r>
        <w:t>lesningene lenger, og at deltakelse på gruppetimene også var lavt. I tillegg fikk studieseksjonen gjennom samtaler med studenter inntrykk av at mange hadde falt av tidlig og ikke klarte å komme tilbake igjen.</w:t>
      </w:r>
    </w:p>
    <w:p w14:paraId="370CB703" w14:textId="77777777" w:rsidR="00AA7CEB" w:rsidRDefault="00D624A1">
      <w:pPr>
        <w:pStyle w:val="BodyText"/>
      </w:pPr>
      <w:r>
        <w:t>Jeg bestemte meg da å ta grep og bytte ut den p</w:t>
      </w:r>
      <w:r>
        <w:t>lanlagte undervisningen for de tre siste ukene med et tilbudt til studentene som trengte det med økter med samkoding og mye ‘mengdetrening’ øvelser der jeg repeterte all Python stoff som hadde blitt undervist. med fokus på forståelse av programmeringen</w:t>
      </w:r>
    </w:p>
    <w:p w14:paraId="7DD5C048" w14:textId="77777777" w:rsidR="00AA7CEB" w:rsidRDefault="00D624A1">
      <w:pPr>
        <w:pStyle w:val="BodyText"/>
      </w:pPr>
      <w:r>
        <w:t xml:space="preserve">60 </w:t>
      </w:r>
      <w:r>
        <w:t>til 70 studenter følget denne ekstraundervisningen. Tilbakemeldinger fra studenter på dette var overveldende positivt, og en god del fortalte meg og studieseksjonen etterpå at de nå følte at de hadde forstått det vesentlige med programmeringen. Interessant</w:t>
      </w:r>
      <w:r>
        <w:t xml:space="preserve"> nok meldte noen studenter skuffelse over at de siste kapitlene ikke ble undervist og ba om tilgang til dem.</w:t>
      </w:r>
    </w:p>
    <w:p w14:paraId="0C3E9454" w14:textId="77777777" w:rsidR="00AA7CEB" w:rsidRDefault="00D624A1">
      <w:pPr>
        <w:pStyle w:val="BodyText"/>
      </w:pPr>
      <w:r>
        <w:t>Suksessen med samkoding som undervisningsform førte til at jeg bestemte meg å bruke denne formen for å undervise elementære kunnskap i Python gjennom hele kurset. Jeg mente, og mener fortsatt, at dette ikke lar seg gjøre med veldig store grupper studenter.</w:t>
      </w:r>
      <w:r>
        <w:t xml:space="preserve"> Derfor måtte dette skje i gruppetimene. For å muliggjøre dette bestemte jeg meg at noen av gruppelærere måtte kunne undervise på denne måten.</w:t>
      </w:r>
    </w:p>
    <w:p w14:paraId="57CD0BE4" w14:textId="77777777" w:rsidR="00AA7CEB" w:rsidRDefault="00D624A1">
      <w:pPr>
        <w:pStyle w:val="BodyText"/>
      </w:pPr>
      <w:r>
        <w:lastRenderedPageBreak/>
        <w:t>Andre gang kurset gikk i 2018 ble dette implementert. Samkoding ble brukt som hovedundervisningsform i gruppetime</w:t>
      </w:r>
      <w:r>
        <w:t>ne. Til det hadde jeg skrevet en ‘oppskrift’ for hva som skulle undervises i de ukentlige samkoding sesjoner som gruppelærere kunne bruke. Jeg gjennomførte en egen opplæring for samkoding med 7 av gruppelærere (alle PhD studenter) modellert etter opplæring</w:t>
      </w:r>
      <w:r>
        <w:t>en The Carpentries gjør i sin instruktør trening</w:t>
      </w:r>
    </w:p>
    <w:p w14:paraId="704E1E90" w14:textId="77777777" w:rsidR="00AA7CEB" w:rsidRDefault="00D624A1">
      <w:pPr>
        <w:pStyle w:val="BodyText"/>
      </w:pPr>
      <w:r>
        <w:t>Erfaringer underveis og besvarelser av sluttevalueringen viste at veldig mange studenter mente samkodingen i gruppetimene hadde stor nytteverdi: 94% mente dette var ‘bra’ eller ‘meget bra.’ Gruppelærere uttr</w:t>
      </w:r>
      <w:r>
        <w:t>ykte også at samkoding som from fungerte bra. Som en gruppelærer som selv hadde tatt kurset i 2017 uttrykte det ‘grunnmuren i programmering satt mye bedre’ og at studenter følte de fikk mye ut av gruppetimene. Dessverre tok opplegget for mye av tiden i gru</w:t>
      </w:r>
      <w:r>
        <w:t>ppetimene og det ble for lite tid til overs for selvstending jobbing med med (mer komplekse) oppgaver.</w:t>
      </w:r>
    </w:p>
    <w:p w14:paraId="7FF77A5D" w14:textId="77777777" w:rsidR="00AA7CEB" w:rsidRDefault="00D624A1">
      <w:pPr>
        <w:pStyle w:val="BodyText"/>
      </w:pPr>
      <w:r>
        <w:t>Studenter fikk heller ikke utviklet effektive problemløsningsstrategier, de leter heller etter liknende oppgaver for å kopiere tidligere løsninger.</w:t>
      </w:r>
    </w:p>
    <w:p w14:paraId="541E2BF5" w14:textId="77777777" w:rsidR="00AA7CEB" w:rsidRDefault="00D624A1">
      <w:pPr>
        <w:pStyle w:val="BodyText"/>
      </w:pPr>
      <w:r>
        <w:t>Erfa</w:t>
      </w:r>
      <w:r>
        <w:t>ringen fra de to første semestrene med BIOS1100 viste altså at det i 2017 var for lite fokus på grunnopplæringen i programmering, mens det i 2018 har vært for mye fokus på det, på bekostning av jobbing med selvstendig problemløsning av større oppgaver.</w:t>
      </w:r>
    </w:p>
    <w:p w14:paraId="24893EAE" w14:textId="77777777" w:rsidR="00AA7CEB" w:rsidRDefault="00D624A1">
      <w:pPr>
        <w:pStyle w:val="BodyText"/>
      </w:pPr>
      <w:r>
        <w:t>Fra og med 2019 ble derfor det som ble undervist med hjelp av samkoding delt i to:</w:t>
      </w:r>
    </w:p>
    <w:p w14:paraId="40366989" w14:textId="77777777" w:rsidR="00AA7CEB" w:rsidRDefault="00D624A1">
      <w:pPr>
        <w:pStyle w:val="Compact"/>
        <w:numPr>
          <w:ilvl w:val="0"/>
          <w:numId w:val="8"/>
        </w:numPr>
      </w:pPr>
      <w:r>
        <w:t>samkodingstimene: et frivillig tilbudt der nytt Python stoff ble undervist</w:t>
      </w:r>
    </w:p>
    <w:p w14:paraId="027B7BD3" w14:textId="77777777" w:rsidR="00AA7CEB" w:rsidRDefault="00D624A1">
      <w:pPr>
        <w:pStyle w:val="Compact"/>
        <w:numPr>
          <w:ilvl w:val="0"/>
          <w:numId w:val="8"/>
        </w:numPr>
      </w:pPr>
      <w:r>
        <w:t>gruppetimene: for å vise hvordan man løser oppgaver (‘worked examples’) og om nødvendig for å fo</w:t>
      </w:r>
      <w:r>
        <w:t>rklare ukens stoff på nytt eller på en annen måte</w:t>
      </w:r>
    </w:p>
    <w:p w14:paraId="5649F2F7" w14:textId="77777777" w:rsidR="00AA7CEB" w:rsidRDefault="00D624A1">
      <w:pPr>
        <w:pStyle w:val="FirstParagraph"/>
      </w:pPr>
      <w:r>
        <w:t>I tillegg ble det i planlegging av gruppetimene lagt opp til å ikke ha mer enn to timer organisert arbeid, slik at det ble to timer til overs for selvstendig jobbing med stoffet og oppgaver.</w:t>
      </w:r>
    </w:p>
    <w:p w14:paraId="6DFAD91A" w14:textId="77777777" w:rsidR="00AA7CEB" w:rsidRDefault="00D624A1">
      <w:pPr>
        <w:pStyle w:val="BodyText"/>
      </w:pPr>
      <w:r>
        <w:t>Disse grepe</w:t>
      </w:r>
      <w:r>
        <w:t>ne var vellykket. Det har blitt betydelig mer tid i gruppetimene tils selvstendig jobbing med oppgaver mens det samtidig kunne tilbys samkoding om elementær Python stoff. En utfordring er å få de studentene som trenger det faktisk til å gå på samkodings</w:t>
      </w:r>
      <w:r>
        <w:t>gruppene.</w:t>
      </w:r>
    </w:p>
    <w:p w14:paraId="4B67B674" w14:textId="77777777" w:rsidR="00AA7CEB" w:rsidRDefault="00D624A1">
      <w:pPr>
        <w:pStyle w:val="Heading4"/>
      </w:pPr>
      <w:bookmarkStart w:id="17" w:name="matematikk-undervisning"/>
      <w:bookmarkEnd w:id="16"/>
      <w:r>
        <w:t>Matematikk undervisning</w:t>
      </w:r>
    </w:p>
    <w:p w14:paraId="64CF4B4B" w14:textId="77777777" w:rsidR="00AA7CEB" w:rsidRDefault="00D624A1">
      <w:pPr>
        <w:pStyle w:val="FirstParagraph"/>
      </w:pPr>
      <w:r>
        <w:t xml:space="preserve">2018 ● Matematikk undervisningen ble styrket ○ vi tok i bruk en egen pensumbok, https://www.cengage.co.uk/books/9781305114036/​, kapittel 1, 2 og 8 av denne boken ble undervist i BIOS1100 ○ vi fikk mulighet til å ha Arne </w:t>
      </w:r>
      <w:r>
        <w:t>Sletsjøe fra Matematisk Institutt til som underviser matematikk delen av BISO1100. Han underviste fire forelesninger og sto for matteoppgave som ble brukt i gruppetimene og under eksamen</w:t>
      </w:r>
    </w:p>
    <w:p w14:paraId="7F885D33" w14:textId="77777777" w:rsidR="00AA7CEB" w:rsidRDefault="00D624A1">
      <w:pPr>
        <w:pStyle w:val="BodyText"/>
      </w:pPr>
      <w:r>
        <w:t>Evaluering: sammenhengen mellom programmering, modellering og matemat</w:t>
      </w:r>
      <w:r>
        <w:t>ikk opplevdes som ‘middels eller ‘bra‘ (70%) mens 27% mente sammenhengen var dårlig ● matematikken opplevdes av flere som et eget fag som ikke hang sammen med resten Matematikk har fått et utvidet fokus og det har vært delvis vellykket. Det største probl</w:t>
      </w:r>
      <w:r>
        <w:t xml:space="preserve">emet var at studenter opplevde kurset som todelt. Pensumboken Biocalculus ble valgt fordi </w:t>
      </w:r>
      <w:r>
        <w:lastRenderedPageBreak/>
        <w:t>matematikken forankres i biologien, og vi hadde håpet at dette ville hjelpe studenter med å skjønne relevansen og motivasjonen for å lære stoffet. Det viser seg at</w:t>
      </w:r>
      <w:r>
        <w:t xml:space="preserve"> boken er mer enn klassisk ​kalkulus​ bok enn vi var klar over.</w:t>
      </w:r>
    </w:p>
    <w:p w14:paraId="2D6C6F61" w14:textId="77777777" w:rsidR="00AA7CEB" w:rsidRDefault="00D624A1">
      <w:pPr>
        <w:pStyle w:val="BodyText"/>
      </w:pPr>
      <w:r>
        <w:t>2019 Matematikk undervisningen ble konsentrert i tre påfølgende kursuker (4., 5. og 6. uke i kurset) i stedet for fordelt over semesteret som i 2018. Pensumboken fra 2018 (BioCalculus) ble ik</w:t>
      </w:r>
      <w:r>
        <w:t>ke lenger brukt. I stedet har Arne Sletsjøe skrevet et eget mattekompendiet til BIOS1100 Eval: Det å konsentrere matematikkundervisningen i tre sammenhengende uker har bare delvis fungert. Det førte til at det ble en lang pause i undervisningen av nytt Py</w:t>
      </w:r>
      <w:r>
        <w:t>thon stoff, og en opphoping av det i andre del av kurset. En mer jevn fordeling, som vi hadde i 2018, er sannsynligvis likevel å foretrekke. Studenter opplevde kurset dessverre fortsatt som todelt.</w:t>
      </w:r>
    </w:p>
    <w:p w14:paraId="33F9ADD6" w14:textId="77777777" w:rsidR="00AA7CEB" w:rsidRDefault="00D624A1">
      <w:pPr>
        <w:pStyle w:val="Heading4"/>
      </w:pPr>
      <w:bookmarkStart w:id="18" w:name="forelesningsform"/>
      <w:bookmarkEnd w:id="17"/>
      <w:r>
        <w:t>Forelesningsform</w:t>
      </w:r>
    </w:p>
    <w:p w14:paraId="0C8EBD2B" w14:textId="77777777" w:rsidR="00AA7CEB" w:rsidRDefault="00D624A1">
      <w:r>
        <w:rPr>
          <w:noProof/>
        </w:rPr>
        <w:pict w14:anchorId="26C5BB6E">
          <v:rect id="_x0000_i1025" alt="" style="width:451.3pt;height:.05pt;mso-width-percent:0;mso-height-percent:0;mso-width-percent:0;mso-height-percent:0" o:hralign="center" o:hrstd="t" o:hr="t"/>
        </w:pict>
      </w:r>
    </w:p>
    <w:p w14:paraId="5AFBC69A" w14:textId="77777777" w:rsidR="00AA7CEB" w:rsidRDefault="00D624A1">
      <w:pPr>
        <w:pStyle w:val="FirstParagraph"/>
      </w:pPr>
      <w:r>
        <w:t>Konklusjonen er at vi har funnet ‘form</w:t>
      </w:r>
      <w:r>
        <w:t>en’ for undervisningen i BIOS1100, med forelesninger (som har noe forbederingspotential), samkodingsgruppene og gruppeundervisningen. Det som gjenstår er å ferdigstille innholdet - det var fortsatt mye arbeid med å få alle oppgaver på plass for hver u</w:t>
      </w:r>
      <w:r>
        <w:t>ke, selv om ‘oppgavebanken’ begynner å ta form.</w:t>
      </w:r>
    </w:p>
    <w:p w14:paraId="07FEF3B1" w14:textId="77777777" w:rsidR="00AA7CEB" w:rsidRDefault="00D624A1">
      <w:pPr>
        <w:pStyle w:val="Heading4"/>
      </w:pPr>
      <w:bookmarkStart w:id="19" w:name="X6b62b3f129c5b9f5b4ee91607fb465c17f8ae40"/>
      <w:bookmarkEnd w:id="18"/>
      <w:r>
        <w:t>Obligatoriske innleveringer og eksamensform</w:t>
      </w:r>
    </w:p>
    <w:p w14:paraId="5AD7766F" w14:textId="77777777" w:rsidR="00AA7CEB" w:rsidRDefault="00D624A1">
      <w:pPr>
        <w:pStyle w:val="FirstParagraph"/>
      </w:pPr>
      <w:r>
        <w:t>2019Oppgaver for både obligatoriske innleveringer og slutteksamen hadde større fokus på å løse biologiske problemer med hjelp av modellering og programmering, o</w:t>
      </w:r>
      <w:r>
        <w:t>g det var (mye) mindre oppgaver for å bare teste forståelse av programmeringskonsepter, noe som var en stor del av den summative vurderingen i 2017 og 2018</w:t>
      </w:r>
    </w:p>
    <w:p w14:paraId="16E775D1" w14:textId="77777777" w:rsidR="00AA7CEB" w:rsidRDefault="00D624A1">
      <w:pPr>
        <w:pStyle w:val="Heading4"/>
      </w:pPr>
      <w:bookmarkStart w:id="20" w:name="programmering"/>
      <w:bookmarkEnd w:id="19"/>
      <w:r>
        <w:t>Programmering</w:t>
      </w:r>
    </w:p>
    <w:p w14:paraId="489F7F35" w14:textId="77777777" w:rsidR="00AA7CEB" w:rsidRDefault="00D624A1">
      <w:pPr>
        <w:pStyle w:val="FirstParagraph"/>
      </w:pPr>
      <w:r>
        <w:t xml:space="preserve">2018 ● Rekkefølge i programmeringsundervisningen ble tilpasset etter erfaringer fra </w:t>
      </w:r>
      <w:r>
        <w:t>2017: ○ while løkker kom før for løkker ○ Numpy arrays ble først undervist på slutten for å forhindre at studentene blandet disse med vanlige lister 2020 Python mer spredt utover</w:t>
      </w:r>
    </w:p>
    <w:p w14:paraId="29DFFB82" w14:textId="77777777" w:rsidR="00AA7CEB" w:rsidRDefault="00D624A1">
      <w:pPr>
        <w:pStyle w:val="Heading2"/>
      </w:pPr>
      <w:bookmarkStart w:id="21" w:name="X5cd5dd38664be8d7279ad1011243c6364a7f223"/>
      <w:bookmarkStart w:id="22" w:name="_Toc64884808"/>
      <w:bookmarkEnd w:id="7"/>
      <w:bookmarkEnd w:id="14"/>
      <w:bookmarkEnd w:id="20"/>
      <w:r>
        <w:t>Min undervisningsfilosofi (Teaching Statement)</w:t>
      </w:r>
      <w:bookmarkEnd w:id="22"/>
    </w:p>
    <w:p w14:paraId="10C0693F" w14:textId="77777777" w:rsidR="00AA7CEB" w:rsidRDefault="00D624A1">
      <w:pPr>
        <w:pStyle w:val="Heading3"/>
      </w:pPr>
      <w:bookmarkStart w:id="23" w:name="introduction"/>
      <w:r>
        <w:t>Introduction</w:t>
      </w:r>
    </w:p>
    <w:p w14:paraId="40924026" w14:textId="77777777" w:rsidR="00AA7CEB" w:rsidRDefault="00D624A1">
      <w:pPr>
        <w:pStyle w:val="FirstParagraph"/>
      </w:pPr>
      <w:r>
        <w:t xml:space="preserve">My approach to </w:t>
      </w:r>
      <w:r>
        <w:t>developing my teaching is based on the observation that education is its own science, and a conviction that we should take the results of that science seriously when we develop courses. Just as prior research informs us when we develop our own research, so</w:t>
      </w:r>
      <w:r>
        <w:t xml:space="preserve"> should educational research inform us when we develop our own teaching.</w:t>
      </w:r>
    </w:p>
    <w:p w14:paraId="45B3B65D" w14:textId="77777777" w:rsidR="00AA7CEB" w:rsidRDefault="00D624A1">
      <w:pPr>
        <w:pStyle w:val="BodyText"/>
      </w:pPr>
      <w:r>
        <w:t>Educational research is a vast field and there is a lot to learn. But, one can not use all there is to learn, one has to limit oneself and focus on a few areas at the time. For me, th</w:t>
      </w:r>
      <w:r>
        <w:t xml:space="preserve">ese areas are i) Cognitive Load Theory, ii) Formative Assessment and Peer instruction, and iii) Constructive Alignment. In the following, I will introduce what I have learned from these areas and describe how I have implemented this in my teaching. I will </w:t>
      </w:r>
      <w:r>
        <w:t xml:space="preserve">focus on a new </w:t>
      </w:r>
      <w:r>
        <w:lastRenderedPageBreak/>
        <w:t>course that I have developed in the period since 2017, BIOS1100 – Introduction to computational models for Biosciences. When developing, and improving the course, I increasingly tried to incorporate what I have learned, and am learning, from</w:t>
      </w:r>
      <w:r>
        <w:t xml:space="preserve"> educational science. This will be described in the following three sections.</w:t>
      </w:r>
    </w:p>
    <w:p w14:paraId="1A67EF58" w14:textId="77777777" w:rsidR="00AA7CEB" w:rsidRDefault="00D624A1">
      <w:pPr>
        <w:pStyle w:val="Heading3"/>
      </w:pPr>
      <w:bookmarkStart w:id="24" w:name="X600933c3d57d09a14ac492e512f1d1a7ff11f25"/>
      <w:bookmarkEnd w:id="23"/>
      <w:r>
        <w:t>Cognitive load theory and the need to manage cognitive load</w:t>
      </w:r>
    </w:p>
    <w:p w14:paraId="2055C97B" w14:textId="77777777" w:rsidR="00AA7CEB" w:rsidRDefault="00D624A1">
      <w:pPr>
        <w:pStyle w:val="Heading4"/>
      </w:pPr>
      <w:bookmarkStart w:id="25" w:name="cognitive_load"/>
      <w:bookmarkStart w:id="26" w:name="theoretical-background"/>
      <w:bookmarkEnd w:id="25"/>
      <w:r>
        <w:t>Theoretical background</w:t>
      </w:r>
    </w:p>
    <w:p w14:paraId="161F243D" w14:textId="77777777" w:rsidR="00AA7CEB" w:rsidRDefault="00D624A1">
      <w:pPr>
        <w:pStyle w:val="FirstParagraph"/>
      </w:pPr>
      <w:r>
        <w:t>Knowing some of the research of how humans, and especially university students, learn can (and should) inform us on how to organise, plan and execute our teaching. The study of mental processes, including learning, is called Cognitive Psychology. Part of t</w:t>
      </w:r>
      <w:r>
        <w:t>his field is concerned with cognitive load theory.</w:t>
      </w:r>
    </w:p>
    <w:p w14:paraId="43BE069C" w14:textId="77777777" w:rsidR="00AA7CEB" w:rsidRDefault="00D624A1">
      <w:pPr>
        <w:pStyle w:val="BodyText"/>
      </w:pPr>
      <w:r>
        <w:t xml:space="preserve">Learning theory starts from acknowledging that humans have two memory systems: </w:t>
      </w:r>
      <w:r>
        <w:rPr>
          <w:i/>
        </w:rPr>
        <w:t>working memory</w:t>
      </w:r>
      <w:r>
        <w:t xml:space="preserve"> and </w:t>
      </w:r>
      <w:r>
        <w:rPr>
          <w:i/>
        </w:rPr>
        <w:t>long-term memory</w:t>
      </w:r>
      <w:r>
        <w:t xml:space="preserve">. Working memory is </w:t>
      </w:r>
      <w:r>
        <w:t>where new information is processed, and coupled to pre-existing information present in long-term memory. It is said that learning happens if this new information is transferred to long-term memory. While long-term memory can contain vast amounts of informa</w:t>
      </w:r>
      <w:r>
        <w:t>tion, working memory is considered small, and has a capacity of about “seven plus or minus two” pieces of information [</w:t>
      </w:r>
      <w:hyperlink w:anchor="ref-miller1956magical">
        <w:r>
          <w:rPr>
            <w:rStyle w:val="Hyperlink"/>
          </w:rPr>
          <w:t>1</w:t>
        </w:r>
      </w:hyperlink>
      <w:r>
        <w:t xml:space="preserve">]. Cognitive load theory is “a set of learning principles that deals with the optimal usage </w:t>
      </w:r>
      <w:r>
        <w:t>of the working memory” [</w:t>
      </w:r>
      <w:hyperlink w:anchor="ref-caspersen2007Instructional">
        <w:r>
          <w:rPr>
            <w:rStyle w:val="Hyperlink"/>
          </w:rPr>
          <w:t>2</w:t>
        </w:r>
      </w:hyperlink>
      <w:r>
        <w:t>]. This theory, as defined in a recent review on the subject [</w:t>
      </w:r>
      <w:hyperlink w:anchor="ref-sweller2019Cognitive">
        <w:r>
          <w:rPr>
            <w:rStyle w:val="Hyperlink"/>
          </w:rPr>
          <w:t>3</w:t>
        </w:r>
      </w:hyperlink>
      <w:r>
        <w:t>], “aims to explain how the information processing load induced by l</w:t>
      </w:r>
      <w:r>
        <w:t>earning tasks can affect students’ ability to process new information and to construct knowledge in long-term memory.” The theory argues that the limited capacity of working memory severely restricts how much new information can be processed at any one tim</w:t>
      </w:r>
      <w:r>
        <w:t>e. When too much is asked from this working memory, there is a risk of overloading it, hampering learning. Overloading working memory inhibits the effective transfer of new knowledge to long-term memory, which is required for learning. It is argued that in</w:t>
      </w:r>
      <w:r>
        <w:t>structional methods need to take these limits into account.</w:t>
      </w:r>
    </w:p>
    <w:p w14:paraId="6C106F54" w14:textId="77777777" w:rsidR="00AA7CEB" w:rsidRDefault="00D624A1">
      <w:pPr>
        <w:pStyle w:val="Heading4"/>
      </w:pPr>
      <w:bookmarkStart w:id="27" w:name="what-does-this-mean-for-bios1100"/>
      <w:bookmarkEnd w:id="26"/>
      <w:r>
        <w:t>What does this mean for BIOS1100?</w:t>
      </w:r>
    </w:p>
    <w:p w14:paraId="4D8BCF7E" w14:textId="77777777" w:rsidR="00AA7CEB" w:rsidRDefault="00D624A1">
      <w:pPr>
        <w:pStyle w:val="FirstParagraph"/>
      </w:pPr>
      <w:r>
        <w:t>Learning how to program is an important part of the teaching in BIOS1100. Learning to program is generally considered difficult [</w:t>
      </w:r>
      <w:hyperlink w:anchor="ref-jenkins2002difficulty">
        <w:r>
          <w:rPr>
            <w:rStyle w:val="Hyperlink"/>
          </w:rPr>
          <w:t>4</w:t>
        </w:r>
      </w:hyperlink>
      <w:r>
        <w:t>] [</w:t>
      </w:r>
      <w:hyperlink w:anchor="ref-robins2003Learning">
        <w:r>
          <w:rPr>
            <w:rStyle w:val="Hyperlink"/>
          </w:rPr>
          <w:t>5</w:t>
        </w:r>
      </w:hyperlink>
      <w:r>
        <w:t>] [</w:t>
      </w:r>
      <w:hyperlink w:anchor="ref-guzdial2015LearnerCentered">
        <w:r>
          <w:rPr>
            <w:rStyle w:val="Hyperlink"/>
          </w:rPr>
          <w:t>6</w:t>
        </w:r>
      </w:hyperlink>
      <w:r>
        <w:t>]. Reducing cognitive load for students then becomes an important goal. I have always felt students can not learn programming from loo</w:t>
      </w:r>
      <w:r>
        <w:t xml:space="preserve">king at a slide presentation of programming concepts, and then asking them to start programming themselves.I have experienced this approach myself at some time and it did not work for me, nor did it seem a useful approach. One reason for this is that this </w:t>
      </w:r>
      <w:r>
        <w:t>approach would result in a large cognitive load: students would be required to retrieve the factual knowledge presented during lecture and apply it to solve complex problems without any guidance on how to approach the problem. There is thus a need for alte</w:t>
      </w:r>
      <w:r>
        <w:t>rnative ways of teaching the fundamental building blocks of a programming language. One that is more based on Guided Instruction [</w:t>
      </w:r>
      <w:hyperlink w:anchor="ref-fisher2013Better">
        <w:r>
          <w:rPr>
            <w:rStyle w:val="Hyperlink"/>
          </w:rPr>
          <w:t>7</w:t>
        </w:r>
      </w:hyperlink>
      <w:r>
        <w:t>].</w:t>
      </w:r>
    </w:p>
    <w:p w14:paraId="07A3F6DC" w14:textId="77777777" w:rsidR="00AA7CEB" w:rsidRDefault="00D624A1">
      <w:pPr>
        <w:pStyle w:val="BodyText"/>
      </w:pPr>
      <w:r>
        <w:t>My main technique for reducing cognitive load when learning programming is call</w:t>
      </w:r>
      <w:r>
        <w:t>ed Participatory Live Coding.</w:t>
      </w:r>
    </w:p>
    <w:p w14:paraId="3842007B" w14:textId="77777777" w:rsidR="00AA7CEB" w:rsidRDefault="00D624A1">
      <w:pPr>
        <w:pStyle w:val="BodyText"/>
      </w:pPr>
      <w:r>
        <w:rPr>
          <w:b/>
        </w:rPr>
        <w:lastRenderedPageBreak/>
        <w:t>Managing cognitive load in teaching programming: Participatory live coding</w:t>
      </w:r>
    </w:p>
    <w:p w14:paraId="57194F1D" w14:textId="77777777" w:rsidR="00AA7CEB" w:rsidRDefault="00D624A1">
      <w:pPr>
        <w:pStyle w:val="BodyText"/>
      </w:pPr>
      <w:r>
        <w:t>Participatory live coding is a guided instructional technique “in which a teacher or instructor writes and narrates code out loud as they teach and inv</w:t>
      </w:r>
      <w:r>
        <w:t>ites learners to join them by writing and executing the same code” [</w:t>
      </w:r>
      <w:hyperlink w:anchor="ref-nederbragt2020Ten">
        <w:r>
          <w:rPr>
            <w:rStyle w:val="Hyperlink"/>
          </w:rPr>
          <w:t>8</w:t>
        </w:r>
      </w:hyperlink>
      <w:r>
        <w:t>]. The instructor reads what is being typed out loud, explaining the different elements and principles. Teacher and students all execute the co</w:t>
      </w:r>
      <w:r>
        <w:t>mmands or program, leading to an immediate evaluation of the results - hence the term ‘participatory.’ Crucially, the session contains regular, often short, exercises, where students are asked to solve a small relevant problem on their own or in pairs or s</w:t>
      </w:r>
      <w:r>
        <w:t>mall groups.</w:t>
      </w:r>
    </w:p>
    <w:p w14:paraId="00FD02FA" w14:textId="77777777" w:rsidR="00AA7CEB" w:rsidRDefault="00D624A1">
      <w:pPr>
        <w:pStyle w:val="BodyText"/>
      </w:pPr>
      <w:r>
        <w:t xml:space="preserve">I am convinced that participatory live coding can help reduce this cognitive load for students learning programming. This approach works better than lecturing about programming, or relying on students reading a textbook or compendium. What is </w:t>
      </w:r>
      <w:r>
        <w:t>taught is immediately applied and the execution of the program being written provides immediate feedback. This helps student couple programming code with its result. Students’ questions arising during the session can immediately be addressed. During this f</w:t>
      </w:r>
      <w:r>
        <w:t>orm of guided instruction, students are shown not only what to program and how each element works, but also how to program, i.e. how to go from a problem formulation to a working solution (the thinking process). It also slows the teacher down relative to u</w:t>
      </w:r>
      <w:r>
        <w:t>sing slides to show the concepts and code, giving students more time to actively engage with the material before moving on to the next concept. Interrupting the live coding with exercises enables immediate practice using the material.</w:t>
      </w:r>
    </w:p>
    <w:p w14:paraId="0567D278" w14:textId="77777777" w:rsidR="00AA7CEB" w:rsidRDefault="00D624A1">
      <w:pPr>
        <w:pStyle w:val="BodyText"/>
      </w:pPr>
      <w:r>
        <w:t xml:space="preserve">The main drawback of </w:t>
      </w:r>
      <w:r>
        <w:t>using this technique is that it takes time to develop appropriate material and to teach it. Additionally, it does not scale too well as a single student with a problem that keeps them from following along and that takes some time to fix may hold up the ent</w:t>
      </w:r>
      <w:r>
        <w:t>ire group. Finally, students may think that they learn enough by simply following along. They should be made aware that to properly learn how to program they should practice, for example by doing exercises.</w:t>
      </w:r>
    </w:p>
    <w:p w14:paraId="7B01E80F" w14:textId="77777777" w:rsidR="00AA7CEB" w:rsidRDefault="00D624A1">
      <w:pPr>
        <w:pStyle w:val="Heading4"/>
      </w:pPr>
      <w:bookmarkStart w:id="28" w:name="participatory-live-coding-in-bios1100"/>
      <w:bookmarkEnd w:id="27"/>
      <w:r>
        <w:t>Participatory live coding in BIOS1100</w:t>
      </w:r>
    </w:p>
    <w:p w14:paraId="13308211" w14:textId="77777777" w:rsidR="00AA7CEB" w:rsidRDefault="00D624A1">
      <w:pPr>
        <w:pStyle w:val="FirstParagraph"/>
      </w:pPr>
      <w:r>
        <w:t>The first e</w:t>
      </w:r>
      <w:r>
        <w:t>dition of BIOS1100 (2017) relied on the students using the textbook for learning the programming concepts needed each week. Programming was not taught during lectures for reasons described above. Exercises were handed out during group work where students c</w:t>
      </w:r>
      <w:r>
        <w:t>ould practice applying programming to simple biological problems. Two-thirds into the semester it became clear that a significant group of students did not master the Python programming, and were in danger of failing the course. I then decided to not intro</w:t>
      </w:r>
      <w:r>
        <w:t>duce any new Python material, but instead offer some extra teaching using Participatory Live Coding. I had learned this technique from being an instructor for Software Carpentry. Software Carpentry, now part of the global non-profit called The Carpentries.</w:t>
      </w:r>
      <w:r>
        <w:t xml:space="preserve"> </w:t>
      </w:r>
      <w:hyperlink r:id="rId8">
        <w:r>
          <w:rPr>
            <w:rStyle w:val="Hyperlink"/>
          </w:rPr>
          <w:t>The Carpentries</w:t>
        </w:r>
      </w:hyperlink>
      <w:r>
        <w:t>, “teaches researchers the computing skills they need to get more done in less time and with less pain” and is mostly aimed at researchers at the PhD and postdoc level. Participatory live coding is</w:t>
      </w:r>
      <w:r>
        <w:t xml:space="preserve"> the main method of teaching in the two-day workshops, and it is part of the training and assessment for becoming a certified instructor</w:t>
      </w:r>
    </w:p>
    <w:p w14:paraId="46FA8F15" w14:textId="77777777" w:rsidR="00AA7CEB" w:rsidRDefault="00D624A1">
      <w:pPr>
        <w:pStyle w:val="BodyText"/>
      </w:pPr>
      <w:r>
        <w:t>[Fixme 1: ref TTT material? erinalisonbecker2019carpentries]</w:t>
      </w:r>
    </w:p>
    <w:p w14:paraId="154FE85B" w14:textId="77777777" w:rsidR="00AA7CEB" w:rsidRDefault="00D624A1">
      <w:pPr>
        <w:pStyle w:val="BodyText"/>
      </w:pPr>
      <w:r>
        <w:lastRenderedPageBreak/>
        <w:t>In BIOS1100, I thus offered sessions re-teaching the Pytho</w:t>
      </w:r>
      <w:r>
        <w:t>n material with Participatory Live Coding, with the effect that many students reported that they now finally understood it.</w:t>
      </w:r>
    </w:p>
    <w:p w14:paraId="3591A8BA" w14:textId="77777777" w:rsidR="00AA7CEB" w:rsidRDefault="00D624A1">
      <w:pPr>
        <w:pStyle w:val="BodyText"/>
      </w:pPr>
      <w:r>
        <w:t>I had previously considered using Live Coding for BIOS1100, but felt it would not scale to such a large group. The experience in 201</w:t>
      </w:r>
      <w:r>
        <w:t>7, and the student’s feedback, convinced me that I had to find a way to adapt the technique of Participatory Live Coding to a course with 200 students, starting from the 2018 edition of BIOS1100. I decided that it should be taught in small groups, not with</w:t>
      </w:r>
      <w:r>
        <w:t xml:space="preserve"> the entire group of students, and that I could not teach it all by myself. My solution was to develop a completely new set of teaching materials to teach Python programming in BIOS1100 using Participatory Live Coding, and train Teaching Assistants to be a</w:t>
      </w:r>
      <w:r>
        <w:t>ble to teach using this technique. One of the things taught during Instructor Training workshops for The Carpentries is Participatory Live Coding. I am a certified Instructor Trainer for The Carpentries, meaning I already had taught Participatory Live Codi</w:t>
      </w:r>
      <w:r>
        <w:t>ng to incoming instructors. I reused the material developed by The Carpentries [</w:t>
      </w:r>
      <w:hyperlink w:anchor="ref-erinalisonbecker2019carpentries">
        <w:r>
          <w:rPr>
            <w:rStyle w:val="Hyperlink"/>
          </w:rPr>
          <w:t>9</w:t>
        </w:r>
      </w:hyperlink>
      <w:r>
        <w:t>] to train enough Teaching Assistants so that they could teach Python using PLC during the group sessions.</w:t>
      </w:r>
    </w:p>
    <w:p w14:paraId="3002ADDB" w14:textId="77777777" w:rsidR="00AA7CEB" w:rsidRDefault="00D624A1">
      <w:pPr>
        <w:pStyle w:val="BodyText"/>
      </w:pPr>
      <w:r>
        <w:t>The result</w:t>
      </w:r>
      <w:r>
        <w:t>s were that students in 2018 had a much greater confidence in Python programming. To start learning programming using Live Coding helped them overcome the initial barrier (sometimes fear) of programming, and led to a feeling of mastery early on. Students r</w:t>
      </w:r>
      <w:r>
        <w:t>eally loved the Live Coding (‘samkoding’ in Norwegian), some reported they learned the most there. A drawback of this approach was that much, sometimes all of the 4 hour group sessions were used doing Live Coding with the students. Too little time was left</w:t>
      </w:r>
      <w:r>
        <w:t xml:space="preserve"> for students working on their own with exercises. A master student who studied the BIOS1100 students for his project that year concluded that students lacked good problem solving skills because of this [</w:t>
      </w:r>
      <w:hyperlink w:anchor="ref-haland2019Programmering">
        <w:r>
          <w:rPr>
            <w:rStyle w:val="Hyperlink"/>
          </w:rPr>
          <w:t>10</w:t>
        </w:r>
      </w:hyperlink>
      <w:r>
        <w:t>].</w:t>
      </w:r>
    </w:p>
    <w:p w14:paraId="71D46C91" w14:textId="77777777" w:rsidR="00AA7CEB" w:rsidRDefault="00D624A1">
      <w:pPr>
        <w:pStyle w:val="BodyText"/>
      </w:pPr>
      <w:r>
        <w:t>In other words, while in 2017, we did not help students enough with learning programming, in 2018 we helped them too much and did not challenge them enough to apply what they learned.</w:t>
      </w:r>
    </w:p>
    <w:p w14:paraId="7D55F7D9" w14:textId="77777777" w:rsidR="00AA7CEB" w:rsidRDefault="00D624A1">
      <w:pPr>
        <w:pStyle w:val="BodyText"/>
      </w:pPr>
      <w:r>
        <w:t>From 2019 onwards, the Participatory Live Coding was moved to volunta</w:t>
      </w:r>
      <w:r>
        <w:t>ry sessions, two hours each week. Students new to Python were strongly encouraged to participate. In group sessions, organised activities led by Teaching Assistants were limited to the first two hours, which left two hours for students working on their own</w:t>
      </w:r>
      <w:r>
        <w:t xml:space="preserve"> solving problems. During the first two hours, some Live Coding was done to further explain concepts, or for so-called worked examples. Worked examples “provide a full problem solution that learners must carefully study” [</w:t>
      </w:r>
      <w:hyperlink w:anchor="ref-sweller2019Cognitive">
        <w:r>
          <w:rPr>
            <w:rStyle w:val="Hyperlink"/>
          </w:rPr>
          <w:t>3</w:t>
        </w:r>
      </w:hyperlink>
      <w:r>
        <w:t>], and are another technique for reducing cognitive load.</w:t>
      </w:r>
    </w:p>
    <w:p w14:paraId="661245BA" w14:textId="77777777" w:rsidR="00AA7CEB" w:rsidRDefault="00D624A1">
      <w:pPr>
        <w:pStyle w:val="BodyText"/>
      </w:pPr>
      <w:r>
        <w:t>Participatory Live Coding was what made introducing Python programming to new Bioscience students possible. I believe this technique can be used in many settings where students who tra</w:t>
      </w:r>
      <w:r>
        <w:t>ditionally do not have to learn programming are introduced to it.</w:t>
      </w:r>
    </w:p>
    <w:p w14:paraId="6609E12F" w14:textId="77777777" w:rsidR="00AA7CEB" w:rsidRDefault="00D624A1">
      <w:pPr>
        <w:pStyle w:val="Heading3"/>
      </w:pPr>
      <w:bookmarkStart w:id="29" w:name="formative-assessment"/>
      <w:bookmarkEnd w:id="24"/>
      <w:bookmarkEnd w:id="28"/>
      <w:r>
        <w:lastRenderedPageBreak/>
        <w:t>Formative Assessment</w:t>
      </w:r>
    </w:p>
    <w:p w14:paraId="2410C881" w14:textId="77777777" w:rsidR="00AA7CEB" w:rsidRDefault="00D624A1">
      <w:pPr>
        <w:pStyle w:val="Heading4"/>
      </w:pPr>
      <w:bookmarkStart w:id="30" w:name="theoretical-background-1"/>
      <w:r>
        <w:t>Theoretical background</w:t>
      </w:r>
    </w:p>
    <w:p w14:paraId="32E8BD14" w14:textId="77777777" w:rsidR="00AA7CEB" w:rsidRDefault="00D624A1">
      <w:pPr>
        <w:pStyle w:val="FirstParagraph"/>
      </w:pPr>
      <w:r>
        <w:t xml:space="preserve">It would be a mistake to assume that students have learned the thing you </w:t>
      </w:r>
      <w:r>
        <w:t>just presented to them. Formative assessment is concerned with informing both the teacher and the learner about how much they understand about a topic, and discover any misunderstandings. This allows for addressing misunderstandings promptly, which helps l</w:t>
      </w:r>
      <w:r>
        <w:t>earners to progress through the material. Formative assessment is not graded, although sometimes teachers make participation count towards being able to pass a course. Note that graded assignments are what is called part of a course’s summative assessment.</w:t>
      </w:r>
      <w:r>
        <w:t xml:space="preserve"> Ideally, formative assessment can be done quickly and in an easy way for students and teachers to participate and see the results.</w:t>
      </w:r>
    </w:p>
    <w:p w14:paraId="25AA754B" w14:textId="77777777" w:rsidR="00AA7CEB" w:rsidRDefault="00D624A1">
      <w:pPr>
        <w:pStyle w:val="BodyText"/>
      </w:pPr>
      <w:r>
        <w:t>There are many forms for formative assessment, but a very common one is multiple Choice Questions. A well-designed Choice Qu</w:t>
      </w:r>
      <w:r>
        <w:t>estion poses a problem with one or more correct, and multiple incorrect answers, so-called distractors. Ideally, distractors should not be too obviously wrong, but rather be indicative of possible misconceptions.</w:t>
      </w:r>
    </w:p>
    <w:p w14:paraId="17628D99" w14:textId="77777777" w:rsidR="00AA7CEB" w:rsidRDefault="00D624A1">
      <w:pPr>
        <w:pStyle w:val="BodyText"/>
      </w:pPr>
      <w:r>
        <w:rPr>
          <w:b/>
        </w:rPr>
        <w:t>Formative assessment combined with Peer Ins</w:t>
      </w:r>
      <w:r>
        <w:rPr>
          <w:b/>
        </w:rPr>
        <w:t>truction</w:t>
      </w:r>
    </w:p>
    <w:p w14:paraId="3ADEE7C5" w14:textId="77777777" w:rsidR="00AA7CEB" w:rsidRDefault="00D624A1">
      <w:pPr>
        <w:pStyle w:val="BodyText"/>
      </w:pPr>
      <w:r>
        <w:t>Originally created by Eric Mazur at Harvard [</w:t>
      </w:r>
      <w:hyperlink w:anchor="ref-mazur1997Peer">
        <w:r>
          <w:rPr>
            <w:rStyle w:val="Hyperlink"/>
          </w:rPr>
          <w:t>11</w:t>
        </w:r>
      </w:hyperlink>
      <w:r>
        <w:t>], Peer Instruction is an evidence-based method where students are actively discussing the material amongst themselves based on prompts provided by the teacher.</w:t>
      </w:r>
      <w:r>
        <w:t xml:space="preserve"> By asking students to reflect on course material together in their own words, a student that just understood the material is able to explain it in a way that matches better a student that almost understands the material, than the way a teacher would expla</w:t>
      </w:r>
      <w:r>
        <w:t xml:space="preserve">in it. Thus, </w:t>
      </w:r>
      <w:r>
        <w:rPr>
          <w:i/>
        </w:rPr>
        <w:t>Peers</w:t>
      </w:r>
      <w:r>
        <w:t xml:space="preserve"> are </w:t>
      </w:r>
      <w:r>
        <w:rPr>
          <w:i/>
        </w:rPr>
        <w:t>Instructing</w:t>
      </w:r>
      <w:r>
        <w:t xml:space="preserve"> themselves.</w:t>
      </w:r>
    </w:p>
    <w:p w14:paraId="146E4B75" w14:textId="77777777" w:rsidR="00AA7CEB" w:rsidRDefault="00D624A1">
      <w:pPr>
        <w:pStyle w:val="BodyText"/>
      </w:pPr>
      <w:r>
        <w:t>Often, Peer Instruction is combined with formative assessment through Multiple Choice Questions. There are different approaches on how to do this, but commonly, a Multiple Choice Question is posed and students</w:t>
      </w:r>
      <w:r>
        <w:t xml:space="preserve"> consider the different answers for themselves. They then vote for the answer they think is the correct one. The tally of votes is shown, without revealing the correct answer. If there is a spread of answers among the correct one and one or more of the dis</w:t>
      </w:r>
      <w:r>
        <w:t>tractors, students are asked to discuss the question in pairs or small groups. They then vote again (individually, not as a group). More than often, the results show many more students converging on the correct answer. If needed or desired, the teacher can</w:t>
      </w:r>
      <w:r>
        <w:t xml:space="preserve"> go over the different answers and explain how they are right or wrong.</w:t>
      </w:r>
    </w:p>
    <w:p w14:paraId="665187A4" w14:textId="77777777" w:rsidR="00AA7CEB" w:rsidRDefault="00D624A1">
      <w:pPr>
        <w:pStyle w:val="BodyText"/>
      </w:pPr>
      <w:r>
        <w:t>Peer instruction has also been studied in the context of programming, with positive results on student learning [</w:t>
      </w:r>
      <w:hyperlink w:anchor="ref-crouch2001Peer">
        <w:r>
          <w:rPr>
            <w:rStyle w:val="Hyperlink"/>
          </w:rPr>
          <w:t>12</w:t>
        </w:r>
      </w:hyperlink>
      <w:r>
        <w:t>].</w:t>
      </w:r>
    </w:p>
    <w:p w14:paraId="60CD8AFF" w14:textId="77777777" w:rsidR="00AA7CEB" w:rsidRDefault="00D624A1">
      <w:pPr>
        <w:pStyle w:val="Heading4"/>
      </w:pPr>
      <w:bookmarkStart w:id="31" w:name="what-does-this-mean-for-bios1100-1"/>
      <w:bookmarkEnd w:id="30"/>
      <w:r>
        <w:t>What does this mean for B</w:t>
      </w:r>
      <w:r>
        <w:t>IOS1100?</w:t>
      </w:r>
    </w:p>
    <w:p w14:paraId="485A5278" w14:textId="77777777" w:rsidR="00AA7CEB" w:rsidRDefault="00D624A1">
      <w:pPr>
        <w:pStyle w:val="FirstParagraph"/>
      </w:pPr>
      <w:r>
        <w:t>Also in BIOS1100 there is a need to investigate student learning and check for misunderstandings. This can be partly achieved by Teaching Assistants helping students during group work, and by studying the obligatory assignments students hand in du</w:t>
      </w:r>
      <w:r>
        <w:t>ring the course. But, also the technique of Peer Instruction through Multiple Choice Questions is an ideal addition to this.</w:t>
      </w:r>
    </w:p>
    <w:p w14:paraId="4C1AACC5" w14:textId="77777777" w:rsidR="00AA7CEB" w:rsidRDefault="00D624A1">
      <w:pPr>
        <w:pStyle w:val="BodyText"/>
      </w:pPr>
      <w:r>
        <w:lastRenderedPageBreak/>
        <w:t xml:space="preserve">Teaching Assistants are a vital resource for student learning. In </w:t>
      </w:r>
      <w:r>
        <w:t>BIOS1100, they have the most direct contact with students (during the 4 hours group sessions and the non-compulsory live coding sessions). This means that they have a lot of experience that could inform me as a teacher about student progress and misunderst</w:t>
      </w:r>
      <w:r>
        <w:t>andings. The challenge is then how to ensure this information reaches me as a teacher, in other words, how to implement formative assessment through Teaching Assistants.</w:t>
      </w:r>
    </w:p>
    <w:p w14:paraId="3662DFFA" w14:textId="77777777" w:rsidR="00AA7CEB" w:rsidRDefault="00D624A1">
      <w:pPr>
        <w:pStyle w:val="Heading4"/>
      </w:pPr>
      <w:bookmarkStart w:id="32" w:name="practical-implementation"/>
      <w:bookmarkEnd w:id="31"/>
      <w:r>
        <w:t>Practical implementation</w:t>
      </w:r>
    </w:p>
    <w:p w14:paraId="0A374E91" w14:textId="77777777" w:rsidR="00AA7CEB" w:rsidRDefault="00D624A1">
      <w:pPr>
        <w:pStyle w:val="FirstParagraph"/>
      </w:pPr>
      <w:r>
        <w:t>I use the following Formative Assessment techniques in BIOS11</w:t>
      </w:r>
      <w:r>
        <w:t>00:</w:t>
      </w:r>
    </w:p>
    <w:p w14:paraId="06CDD4DD" w14:textId="77777777" w:rsidR="00AA7CEB" w:rsidRDefault="00D624A1">
      <w:pPr>
        <w:pStyle w:val="BodyText"/>
      </w:pPr>
      <w:r>
        <w:rPr>
          <w:b/>
        </w:rPr>
        <w:t>Multiple Choice Questions and peer Instruction</w:t>
      </w:r>
    </w:p>
    <w:p w14:paraId="216BE101" w14:textId="77777777" w:rsidR="00AA7CEB" w:rsidRDefault="00D624A1">
      <w:pPr>
        <w:pStyle w:val="BodyText"/>
      </w:pPr>
      <w:r>
        <w:t>I have written a set of around hundred Multiple Choice Questions for BIOS1100. Some of these are based on common misconceptions I found in the scientific literature. Often, when I observe students displayi</w:t>
      </w:r>
      <w:r>
        <w:t>ng a misconception, or are told about one by the Teaching Assistants, I use that as inspiration for writing new ones.</w:t>
      </w:r>
    </w:p>
    <w:p w14:paraId="42A3981D" w14:textId="77777777" w:rsidR="00AA7CEB" w:rsidRDefault="00D624A1">
      <w:pPr>
        <w:pStyle w:val="BodyText"/>
      </w:pPr>
      <w:r>
        <w:t xml:space="preserve">I have used Multiple Choice Questions, through the online Student Response System </w:t>
      </w:r>
      <w:hyperlink r:id="rId9">
        <w:proofErr w:type="spellStart"/>
        <w:r>
          <w:rPr>
            <w:rStyle w:val="Hyperlink"/>
          </w:rPr>
          <w:t>Mentimeter</w:t>
        </w:r>
        <w:proofErr w:type="spellEnd"/>
      </w:hyperlink>
      <w:r>
        <w:t>, du</w:t>
      </w:r>
      <w:r>
        <w:t>ring lectures and group work. I always combine this with Peer Instruction, using the approach described above. I regularly observe a mix between questions that are ‘too simple’ (a large majority of students get it right at the first try) and questions that</w:t>
      </w:r>
      <w:r>
        <w:t xml:space="preserve"> reveal a misunderstanding in a significant proportion of students, that then gets largely resolved in the group discussion. Students and Teaching Assistants really like the “Menti’s,” as they are fondly called. It is an easy form of Active Learning that h</w:t>
      </w:r>
      <w:r>
        <w:t>elps create a dynamic group session or lecture. A drawback is that executing Multiple Choice Questions take time. I usually use no more than 4 questions, and those easily take up half an hour or more. Ideally, I would be able to always see the tally of vot</w:t>
      </w:r>
      <w:r>
        <w:t>es for all questions to be able to filter out the ones that are too easy for next time, but is it challenging to collect that data from all Teaching Assistants.</w:t>
      </w:r>
    </w:p>
    <w:p w14:paraId="190F6595" w14:textId="77777777" w:rsidR="00AA7CEB" w:rsidRDefault="00D624A1">
      <w:pPr>
        <w:pStyle w:val="BodyText"/>
      </w:pPr>
      <w:r>
        <w:t xml:space="preserve">It is fairly straightforward to adopt Multiple Choice Questions to an online teaching setting, </w:t>
      </w:r>
      <w:r>
        <w:t>provided the platform used allows students to work in small groups (for example, in so-called Breakout Rooms that tools like Zoom offer). In my experience, this works best if the students in these groups know each other from before, otherwise it is much mo</w:t>
      </w:r>
      <w:r>
        <w:t>re challenging to get them to discuss the question.</w:t>
      </w:r>
    </w:p>
    <w:p w14:paraId="7EB8BED2" w14:textId="77777777" w:rsidR="00AA7CEB" w:rsidRDefault="00D624A1">
      <w:pPr>
        <w:pStyle w:val="BodyText"/>
      </w:pPr>
      <w:r>
        <w:rPr>
          <w:b/>
        </w:rPr>
        <w:t>Obligatory assignments</w:t>
      </w:r>
    </w:p>
    <w:p w14:paraId="107D7940" w14:textId="77777777" w:rsidR="00AA7CEB" w:rsidRDefault="00D624A1">
      <w:pPr>
        <w:pStyle w:val="BodyText"/>
      </w:pPr>
      <w:r>
        <w:t>In BIOS1100, students hand in 5 obligatory assignments spread evenly throughout the course. These are meant to ensure students work with the material throughout the course. The assi</w:t>
      </w:r>
      <w:r>
        <w:t>gnments are deliberately modeled after exam problems, so as to help prepare students for the exam. These “Oblig’s” are graded pass/fail by the Teaching Assistants, and students have to pass 80% of them to be able to take the exam. When students fail on the</w:t>
      </w:r>
      <w:r>
        <w:t>ir first attempt for an assignment, they get two additional chances.</w:t>
      </w:r>
    </w:p>
    <w:p w14:paraId="38A14293" w14:textId="77777777" w:rsidR="00AA7CEB" w:rsidRDefault="00D624A1">
      <w:pPr>
        <w:pStyle w:val="BodyText"/>
      </w:pPr>
      <w:r>
        <w:t>In the first edition of BIOS1100, not only were there 11 assignments, I intended these to be only used for summative assessment. I had attended a presentation where it was argued that one</w:t>
      </w:r>
      <w:r>
        <w:t xml:space="preserve"> should not try to combine formative with summative assessment as assignments </w:t>
      </w:r>
      <w:r>
        <w:lastRenderedPageBreak/>
        <w:t>can not effectively serve these two purposes. So I instructed the Teaching Assistants to grade them without leaving any comments. It quickly became clear that it made much more s</w:t>
      </w:r>
      <w:r>
        <w:t>ense to give students feedback on their assignment, regardless of whether they had passed or not. Having the option to hand in some of the work students doing, and receiving constructive comments on it, is very useful for student learning. Using the obliga</w:t>
      </w:r>
      <w:r>
        <w:t xml:space="preserve">tory assignments for this is really a very good way for </w:t>
      </w:r>
      <w:r>
        <w:rPr>
          <w:i/>
        </w:rPr>
        <w:t>all</w:t>
      </w:r>
      <w:r>
        <w:t xml:space="preserve"> students to receive such feedback, and one of the few ways to offer this to all students throughout the course. I thus concluded that I deliberately want to use the obligatory assignments for both</w:t>
      </w:r>
      <w:r>
        <w:t xml:space="preserve"> formative and summative assessment. From then on, I asked Teaching Assistants to give feedback to all delivered assignments.</w:t>
      </w:r>
    </w:p>
    <w:p w14:paraId="1D83CF55" w14:textId="77777777" w:rsidR="00AA7CEB" w:rsidRDefault="00D624A1">
      <w:pPr>
        <w:pStyle w:val="BodyText"/>
      </w:pPr>
      <w:r>
        <w:t xml:space="preserve">Ideally, I as a teacher would also study the deliveries to distill common misunderstandings, in other words, use them as a proper </w:t>
      </w:r>
      <w:r>
        <w:t>formative assessment tool for myself. Unfortunately, there has as of yet not been enough time during the course to do this.</w:t>
      </w:r>
    </w:p>
    <w:p w14:paraId="64B59FC2" w14:textId="77777777" w:rsidR="00AA7CEB" w:rsidRDefault="00D624A1">
      <w:pPr>
        <w:pStyle w:val="BodyText"/>
      </w:pPr>
      <w:r>
        <w:rPr>
          <w:b/>
        </w:rPr>
        <w:t>TA experiences document</w:t>
      </w:r>
    </w:p>
    <w:p w14:paraId="26BEB1F1" w14:textId="77777777" w:rsidR="00AA7CEB" w:rsidRDefault="00D624A1">
      <w:pPr>
        <w:pStyle w:val="BodyText"/>
      </w:pPr>
      <w:r>
        <w:t>From the very beginning of the course, I have used a shared document (a Google Doc) where I asked Teaching A</w:t>
      </w:r>
      <w:r>
        <w:t>ssistants to note down their experiences immediately following their teaching sessions. The other TA's can then read this so-called 'erfaringsdokument' (experiences document) and use that to help them prepare for their teaching. I use it to immediately add</w:t>
      </w:r>
      <w:r>
        <w:t>ress mistakes in the teaching materials, or propose solutions when things don't work as I intended them. This has worked very well, and much useful feedback, or inspirational suggestions, have been written down by the Teaching Assistants throughout the yea</w:t>
      </w:r>
      <w:r>
        <w:t>rs.</w:t>
      </w:r>
    </w:p>
    <w:p w14:paraId="7CBD2391" w14:textId="77777777" w:rsidR="00AA7CEB" w:rsidRDefault="00D624A1">
      <w:pPr>
        <w:pStyle w:val="BodyText"/>
      </w:pPr>
      <w:r>
        <w:t>Using such a form for formative assessment shows Teaching Assistants that their feedback is being taken seriously, and that their input to the course is very welcome. It provides them ownership in the teaching, something they also give me as feedback d</w:t>
      </w:r>
      <w:r>
        <w:t>uring the course evaluations at the end of the semester.</w:t>
      </w:r>
    </w:p>
    <w:p w14:paraId="7F0A7AA4" w14:textId="77777777" w:rsidR="00AA7CEB" w:rsidRDefault="00D624A1">
      <w:pPr>
        <w:pStyle w:val="BodyText"/>
      </w:pPr>
      <w:r>
        <w:t>When preparing for the next year's edition, I heavily use this document, and a private ‘erfaringsdokument’ that I write myself during the semester, to further improve the teaching materials and adjus</w:t>
      </w:r>
      <w:r>
        <w:t>t teaching sessions where necessary. These documents turned out to be essential for improving the course.</w:t>
      </w:r>
    </w:p>
    <w:p w14:paraId="500FE747" w14:textId="77777777" w:rsidR="00AA7CEB" w:rsidRDefault="00D624A1">
      <w:pPr>
        <w:pStyle w:val="Heading3"/>
      </w:pPr>
      <w:bookmarkStart w:id="33" w:name="constructive-alignment"/>
      <w:bookmarkEnd w:id="29"/>
      <w:bookmarkEnd w:id="32"/>
      <w:r>
        <w:t>Constructive Alignment</w:t>
      </w:r>
    </w:p>
    <w:p w14:paraId="0D2878D2" w14:textId="77777777" w:rsidR="00AA7CEB" w:rsidRDefault="00D624A1">
      <w:pPr>
        <w:pStyle w:val="Heading4"/>
      </w:pPr>
      <w:bookmarkStart w:id="34" w:name="theoretical-background-2"/>
      <w:r>
        <w:t>Theoretical background</w:t>
      </w:r>
    </w:p>
    <w:p w14:paraId="64AFC496" w14:textId="77777777" w:rsidR="00AA7CEB" w:rsidRDefault="00D624A1">
      <w:pPr>
        <w:pStyle w:val="FirstParagraph"/>
      </w:pPr>
      <w:r>
        <w:t>Constructive Alignment is concerned with aligning the learning activities with the intended learning out</w:t>
      </w:r>
      <w:r>
        <w:t>comes. Following Biggs [</w:t>
      </w:r>
      <w:hyperlink w:anchor="ref-biggs2012What">
        <w:r>
          <w:rPr>
            <w:rStyle w:val="Hyperlink"/>
          </w:rPr>
          <w:t>13</w:t>
        </w:r>
      </w:hyperlink>
      <w:r>
        <w:t>], we start with determining:</w:t>
      </w:r>
    </w:p>
    <w:p w14:paraId="4615A674" w14:textId="77777777" w:rsidR="00AA7CEB" w:rsidRDefault="00D624A1">
      <w:pPr>
        <w:pStyle w:val="Compact"/>
        <w:numPr>
          <w:ilvl w:val="0"/>
          <w:numId w:val="9"/>
        </w:numPr>
      </w:pPr>
      <w:r>
        <w:t>What are the desired learning outcomes, these are the objectives</w:t>
      </w:r>
    </w:p>
    <w:p w14:paraId="479F8290" w14:textId="77777777" w:rsidR="00AA7CEB" w:rsidRDefault="00D624A1">
      <w:pPr>
        <w:pStyle w:val="Compact"/>
        <w:numPr>
          <w:ilvl w:val="0"/>
          <w:numId w:val="9"/>
        </w:numPr>
      </w:pPr>
      <w:r>
        <w:t>How to measure whether desired learning has been achieved, assessment</w:t>
      </w:r>
    </w:p>
    <w:p w14:paraId="4D60A0A8" w14:textId="77777777" w:rsidR="00AA7CEB" w:rsidRDefault="00D624A1">
      <w:pPr>
        <w:pStyle w:val="Compact"/>
        <w:numPr>
          <w:ilvl w:val="0"/>
          <w:numId w:val="9"/>
        </w:numPr>
      </w:pPr>
      <w:r>
        <w:t>What (teaching and learni</w:t>
      </w:r>
      <w:r>
        <w:t>ng) activities can we use that engage students in a way that leads to learning</w:t>
      </w:r>
    </w:p>
    <w:p w14:paraId="0F003EC7" w14:textId="77777777" w:rsidR="00AA7CEB" w:rsidRDefault="00D624A1">
      <w:pPr>
        <w:pStyle w:val="FirstParagraph"/>
      </w:pPr>
      <w:r>
        <w:lastRenderedPageBreak/>
        <w:t>Biggs calls this Constructive Alignment, which is an aligned system of instruction where “the objectives define what we should be teaching; how we should be teaching it; and how</w:t>
      </w:r>
      <w:r>
        <w:t xml:space="preserve"> we could know how well students have learned it” [</w:t>
      </w:r>
      <w:hyperlink w:anchor="ref-biggs2011Teaching">
        <w:r>
          <w:rPr>
            <w:rStyle w:val="Hyperlink"/>
          </w:rPr>
          <w:t>14</w:t>
        </w:r>
      </w:hyperlink>
      <w:r>
        <w:t>].</w:t>
      </w:r>
    </w:p>
    <w:p w14:paraId="1775016E" w14:textId="77777777" w:rsidR="00AA7CEB" w:rsidRDefault="00D624A1">
      <w:pPr>
        <w:pStyle w:val="Heading4"/>
      </w:pPr>
      <w:bookmarkStart w:id="35" w:name="what-does-this-mean-for-bios1100-2"/>
      <w:bookmarkEnd w:id="34"/>
      <w:r>
        <w:t>What does this mean for BIOS1100?</w:t>
      </w:r>
    </w:p>
    <w:p w14:paraId="7EC4A815" w14:textId="77777777" w:rsidR="00AA7CEB" w:rsidRDefault="00D624A1">
      <w:pPr>
        <w:pStyle w:val="FirstParagraph"/>
      </w:pPr>
      <w:r>
        <w:t>Following Biggs' approach, we should start by determining our objectives.</w:t>
      </w:r>
    </w:p>
    <w:p w14:paraId="597126A3" w14:textId="77777777" w:rsidR="00AA7CEB" w:rsidRDefault="00D624A1">
      <w:pPr>
        <w:pStyle w:val="BodyText"/>
      </w:pPr>
      <w:r>
        <w:t xml:space="preserve">The learning outcomes of BIOS1100 are described on </w:t>
      </w:r>
      <w:hyperlink r:id="rId10">
        <w:r>
          <w:rPr>
            <w:rStyle w:val="Hyperlink"/>
          </w:rPr>
          <w:t>the course homepage</w:t>
        </w:r>
      </w:hyperlink>
      <w:r>
        <w:t xml:space="preserve"> (</w:t>
      </w:r>
      <w:hyperlink r:id="rId11">
        <w:r>
          <w:rPr>
            <w:rStyle w:val="Hyperlink"/>
          </w:rPr>
          <w:t>English</w:t>
        </w:r>
      </w:hyperlink>
      <w:r>
        <w:t>). But since thes</w:t>
      </w:r>
      <w:r>
        <w:t>e are deliberately kept short, there is a need to expand on them.</w:t>
      </w:r>
    </w:p>
    <w:p w14:paraId="64E4228A" w14:textId="77777777" w:rsidR="00AA7CEB" w:rsidRDefault="00D624A1">
      <w:pPr>
        <w:pStyle w:val="BodyText"/>
      </w:pPr>
      <w:r>
        <w:t>The next step would be to determine the summative assessments, in other words, make exam questions and any obligatory assignments before the course starts. In practice, this is not often don</w:t>
      </w:r>
      <w:r>
        <w:t>e.</w:t>
      </w:r>
    </w:p>
    <w:p w14:paraId="1F0DF47B" w14:textId="77777777" w:rsidR="00AA7CEB" w:rsidRDefault="00D624A1">
      <w:pPr>
        <w:pStyle w:val="BodyText"/>
      </w:pPr>
      <w:r>
        <w:t>Finally, we need to design appropriate activities that help new students learn the mix of biology, mathematical modelling and programming that BIOS1100 aims to teach.</w:t>
      </w:r>
    </w:p>
    <w:p w14:paraId="7568DF2F" w14:textId="77777777" w:rsidR="00AA7CEB" w:rsidRDefault="00D624A1">
      <w:pPr>
        <w:pStyle w:val="Heading4"/>
      </w:pPr>
      <w:bookmarkStart w:id="36" w:name="practical-implementation-1"/>
      <w:bookmarkEnd w:id="35"/>
      <w:r>
        <w:t>Practical implementation</w:t>
      </w:r>
    </w:p>
    <w:p w14:paraId="5346F95F" w14:textId="77777777" w:rsidR="00AA7CEB" w:rsidRDefault="00D624A1">
      <w:pPr>
        <w:pStyle w:val="FirstParagraph"/>
      </w:pPr>
      <w:r>
        <w:t xml:space="preserve">To align how we teach programming In BIOS1100, we use Jupyter Notebooks for everything. </w:t>
      </w:r>
      <w:hyperlink r:id="rId12">
        <w:proofErr w:type="spellStart"/>
        <w:r>
          <w:rPr>
            <w:rStyle w:val="Hyperlink"/>
          </w:rPr>
          <w:t>Jupyter</w:t>
        </w:r>
        <w:proofErr w:type="spellEnd"/>
        <w:r>
          <w:rPr>
            <w:rStyle w:val="Hyperlink"/>
          </w:rPr>
          <w:t xml:space="preserve"> Notebooks</w:t>
        </w:r>
      </w:hyperlink>
      <w:r>
        <w:t xml:space="preserve"> are a form of ‘computational’ notebooks combining text, media, programming code and the ability to execute that</w:t>
      </w:r>
      <w:r>
        <w:t xml:space="preserve"> code and include the results of running it in the same notebook. Teaching materials, including exercises, are delivered as Jupyter Notebooks. During Live Coding sessions and group work,students as well as teachers and Teaching Assistants , do all their pr</w:t>
      </w:r>
      <w:r>
        <w:t>ogramming in them. Obligatory assignments are also handed out, and handed in and graded, as notebooks.</w:t>
      </w:r>
    </w:p>
    <w:p w14:paraId="64D98F8B" w14:textId="77777777" w:rsidR="00AA7CEB" w:rsidRDefault="00D624A1">
      <w:pPr>
        <w:pStyle w:val="BodyText"/>
      </w:pPr>
      <w:r>
        <w:t>When students, assistants and teacher all are seeing and commenting code in the same environment, discussing problems and helping each other, this reduce</w:t>
      </w:r>
      <w:r>
        <w:t>s the extra cognitive load of switching programming environments.</w:t>
      </w:r>
    </w:p>
    <w:p w14:paraId="0964C621" w14:textId="77777777" w:rsidR="00AA7CEB" w:rsidRDefault="00D624A1">
      <w:pPr>
        <w:pStyle w:val="BodyText"/>
      </w:pPr>
      <w:r>
        <w:t>We use a cloud-based server, called JupyterHub, to provide students with this programming environment. An additional benefit of this programming environment is that it saves the students fro</w:t>
      </w:r>
      <w:r>
        <w:t>m installing software on their own laptop: as long as they have a working internet connection they can log in (using university credentials) to the server and start working.</w:t>
      </w:r>
    </w:p>
    <w:p w14:paraId="7A119269" w14:textId="77777777" w:rsidR="00AA7CEB" w:rsidRDefault="00D624A1">
      <w:pPr>
        <w:pStyle w:val="BodyText"/>
      </w:pPr>
      <w:r>
        <w:t xml:space="preserve">In the first two years of BIOS1100, however, there was one component that did not </w:t>
      </w:r>
      <w:r>
        <w:t>use these notebooks. During the exam the students had to use a different environment which did not allow them to test and run their code and programs. The four hour exam was done in a UiO's digital exam environment Inspera, which did not have a technical s</w:t>
      </w:r>
      <w:r>
        <w:t xml:space="preserve">olution for running programming code. This was initially a deliberate choice. In dialogues with my colleagues who teach beginner programming courses at the Department of Informatics, I became convinced that not being able to run code during the exam is of </w:t>
      </w:r>
      <w:r>
        <w:t>benefit for the students. Informatics students until recently even handed in their programs during the exam on paper. It prevents them from getting stuck with a relatively minor error (in the syntax, for example), and having to spend a lot of time fixing i</w:t>
      </w:r>
      <w:r>
        <w:t xml:space="preserve">t - which can be hard. I thus </w:t>
      </w:r>
      <w:r>
        <w:lastRenderedPageBreak/>
        <w:t>decided to follow the same strategy, the motivation for which I also explicitly explained to the students.</w:t>
      </w:r>
    </w:p>
    <w:p w14:paraId="0F2ACFB7" w14:textId="77777777" w:rsidR="00AA7CEB" w:rsidRDefault="00D624A1">
      <w:pPr>
        <w:pStyle w:val="BodyText"/>
      </w:pPr>
      <w:r>
        <w:t>In dialogues with students it became increasingly clear to me that not being able to test and run programs they write d</w:t>
      </w:r>
      <w:r>
        <w:t>uring the exam caused a lot of stress for the students. They had not experienced this way of working during the entire semester. I also learned more and more about the benefits of Constructive Alignment, and concluded that the exam introduced a major mis-a</w:t>
      </w:r>
      <w:r>
        <w:t>lingment in the course. I thus decided that the situation needed to change.</w:t>
      </w:r>
    </w:p>
    <w:p w14:paraId="786F65D6" w14:textId="77777777" w:rsidR="00AA7CEB" w:rsidRDefault="00D624A1">
      <w:pPr>
        <w:pStyle w:val="BodyText"/>
      </w:pPr>
      <w:r>
        <w:t>Thus, in the fall of 2019, with help from the university's IT department and the faculty's Inspera team, it became possible, for the first time for any digital exam at the universi</w:t>
      </w:r>
      <w:r>
        <w:t>ty, for students to submit exam assignments in the form of Jupyter Notebooks. This means that the students could now also run and test their code before handing it in. This led to a much increased Constructive Alignment between teaching and examination met</w:t>
      </w:r>
      <w:r>
        <w:t>hods.</w:t>
      </w:r>
    </w:p>
    <w:p w14:paraId="64A2B215" w14:textId="77777777" w:rsidR="00AA7CEB" w:rsidRDefault="00D624A1">
      <w:pPr>
        <w:pStyle w:val="BodyText"/>
      </w:pPr>
      <w:r>
        <w:t>A large drawback to this approach is that students have to work in two different systems during the exam, the Inspera system and the JupyterHub browser. There is a risk of uploading the wrong notebook or the wrong version of it. Experience so far has</w:t>
      </w:r>
      <w:r>
        <w:t xml:space="preserve"> shown students that are able to manage this satisfactorily. In 2020, the exam was changed to a 4-hour digital home exam, but otherwise organised as before. Incidentally, this aligned the exam situation even more than the 2019 exam, as it allowed students </w:t>
      </w:r>
      <w:r>
        <w:t>to use all available resources, as they are used to when working with (obligatory) assignments.</w:t>
      </w:r>
    </w:p>
    <w:p w14:paraId="5096CCD5" w14:textId="77777777" w:rsidR="00AA7CEB" w:rsidRDefault="00D624A1">
      <w:pPr>
        <w:pStyle w:val="Heading3"/>
      </w:pPr>
      <w:bookmarkStart w:id="37" w:name="conclusion"/>
      <w:bookmarkEnd w:id="33"/>
      <w:bookmarkEnd w:id="36"/>
      <w:r>
        <w:t>Conclusion</w:t>
      </w:r>
    </w:p>
    <w:p w14:paraId="443CF539" w14:textId="77777777" w:rsidR="00AA7CEB" w:rsidRDefault="00D624A1">
      <w:pPr>
        <w:pStyle w:val="FirstParagraph"/>
      </w:pPr>
      <w:r>
        <w:t>After four years of continued development, I am very satisfied with BIOS1100. i have found the right ‘form’ for this course, with lectures, Participa</w:t>
      </w:r>
      <w:r>
        <w:t>tory Live Coding sessions and group sessions. The material written for the course, the set of problem exercises and Multiple Choice Questions is of sufficient quality and amount.</w:t>
      </w:r>
    </w:p>
    <w:p w14:paraId="7198707C" w14:textId="77777777" w:rsidR="00AA7CEB" w:rsidRDefault="00D624A1">
      <w:pPr>
        <w:pStyle w:val="BodyText"/>
      </w:pPr>
      <w:r>
        <w:t>Along the way, educational theory has informed me for the many choices a teac</w:t>
      </w:r>
      <w:r>
        <w:t>her has to make. It has made me choose methods to lower cognitive load, for example by successfully scaling up Participatory Live Coding. It has shown me the importance of formative assessment, how there are different ways to be informed about student prog</w:t>
      </w:r>
      <w:r>
        <w:t>ress and how collecting this information can guide course adjustment immediately, or in between course editions. Finally, it has led to a much better alignment of the way students are exposed to programming, and work with it, with the summative assessment,</w:t>
      </w:r>
      <w:r>
        <w:t xml:space="preserve"> by making the exam situation as similar as possible to the rest of the activities in the course.</w:t>
      </w:r>
    </w:p>
    <w:p w14:paraId="00202AA7" w14:textId="77777777" w:rsidR="00AA7CEB" w:rsidRDefault="00D624A1">
      <w:pPr>
        <w:pStyle w:val="BodyText"/>
      </w:pPr>
      <w:r>
        <w:t>Students also report more satisfaction with the course now than in the beginning. In the student evaluation of 2019, for the first time the words feeling of m</w:t>
      </w:r>
      <w:r>
        <w:t>astery (‘mestringsfølelse’) appeared in the open questions.</w:t>
      </w:r>
    </w:p>
    <w:p w14:paraId="6D1107D5" w14:textId="77777777" w:rsidR="00AA7CEB" w:rsidRDefault="00D624A1">
      <w:pPr>
        <w:pStyle w:val="BodyText"/>
      </w:pPr>
      <w:r>
        <w:t>I plan to continue to explore new areas in educational science to make adjustments in my teaching. I am convinced that using it as a basis for trying out things is the most fruitful way forward.</w:t>
      </w:r>
    </w:p>
    <w:p w14:paraId="416654F1" w14:textId="77777777" w:rsidR="00AA7CEB" w:rsidRDefault="00D624A1">
      <w:pPr>
        <w:pStyle w:val="Heading2"/>
      </w:pPr>
      <w:bookmarkStart w:id="38" w:name="fokus-på-studentenes-læring-1"/>
      <w:bookmarkStart w:id="39" w:name="_Toc64884809"/>
      <w:bookmarkEnd w:id="21"/>
      <w:bookmarkEnd w:id="37"/>
      <w:r>
        <w:lastRenderedPageBreak/>
        <w:t>F</w:t>
      </w:r>
      <w:r>
        <w:t>okus på studentenes læring</w:t>
      </w:r>
      <w:bookmarkEnd w:id="39"/>
    </w:p>
    <w:p w14:paraId="0DD56C42" w14:textId="77777777" w:rsidR="00AA7CEB" w:rsidRDefault="00D624A1">
      <w:pPr>
        <w:pStyle w:val="Heading3"/>
      </w:pPr>
      <w:bookmarkStart w:id="40" w:name="baklengsdesign-og-samstemt-undervisning"/>
      <w:r>
        <w:t>Baklengsdesign og samstemt undervisning</w:t>
      </w:r>
    </w:p>
    <w:p w14:paraId="4FA6D720" w14:textId="77777777" w:rsidR="00AA7CEB" w:rsidRDefault="00D624A1">
      <w:pPr>
        <w:pStyle w:val="FirstParagraph"/>
      </w:pPr>
      <w:r>
        <w:t>Samstemt undervisning oppnås på flere måter * obligatoriske innleveringer er eksemplarisk for eksamensoppgavene * alle oppgaver, ukeoppgaver, obligatoriske innleveringer og eksamensoppgaver</w:t>
      </w:r>
      <w:r>
        <w:t>, leveres til studentene i Jupyter Notebook format, det vil si i samme brukergrensesnett studentene jobber i gjennom hele kurset</w:t>
      </w:r>
    </w:p>
    <w:p w14:paraId="4E97B47A" w14:textId="77777777" w:rsidR="00AA7CEB" w:rsidRDefault="00D624A1">
      <w:pPr>
        <w:pStyle w:val="BodyText"/>
      </w:pPr>
      <w:r>
        <w:t xml:space="preserve">Kursets lærinsgsutbyttebeskrivelser er nødvendigvis kortfattet. Detaljerte læringsmål for hver uke hjelper studentene finne de </w:t>
      </w:r>
      <w:r>
        <w:t>viktigste elementene av ukens stoff.</w:t>
      </w:r>
    </w:p>
    <w:p w14:paraId="2CF37B99" w14:textId="77777777" w:rsidR="00AA7CEB" w:rsidRDefault="00D624A1">
      <w:pPr>
        <w:pStyle w:val="BodyText"/>
      </w:pPr>
      <w:r>
        <w:t xml:space="preserve">Eksempel: </w:t>
      </w:r>
      <w:hyperlink r:id="rId13">
        <w:r>
          <w:rPr>
            <w:rStyle w:val="Hyperlink"/>
          </w:rPr>
          <w:t>https://uio.instructure.com/courses/26583/pages/laeringsmal-uke-01</w:t>
        </w:r>
      </w:hyperlink>
      <w:r>
        <w:t xml:space="preserve"> </w:t>
      </w:r>
      <w:proofErr w:type="spellStart"/>
      <w:r>
        <w:t>Flere</w:t>
      </w:r>
      <w:proofErr w:type="spellEnd"/>
      <w:r>
        <w:t xml:space="preserve"> </w:t>
      </w:r>
      <w:proofErr w:type="spellStart"/>
      <w:r>
        <w:t>på</w:t>
      </w:r>
      <w:proofErr w:type="spellEnd"/>
      <w:r>
        <w:t xml:space="preserve"> </w:t>
      </w:r>
      <w:hyperlink r:id="rId14">
        <w:r>
          <w:rPr>
            <w:rStyle w:val="Hyperlink"/>
          </w:rPr>
          <w:t>https://uio.instructure.com/courses/26583/modules</w:t>
        </w:r>
      </w:hyperlink>
    </w:p>
    <w:p w14:paraId="13D956CE" w14:textId="77777777" w:rsidR="00AA7CEB" w:rsidRDefault="00D624A1">
      <w:pPr>
        <w:pStyle w:val="BodyText"/>
      </w:pPr>
      <w:r>
        <w:t>Studentene får tilbakemelding på de obligatoriske innleveringer og de blir på denne måten brukt som formativ vurdering.</w:t>
      </w:r>
    </w:p>
    <w:p w14:paraId="13E3D57C" w14:textId="77777777" w:rsidR="00AA7CEB" w:rsidRDefault="00D624A1">
      <w:pPr>
        <w:pStyle w:val="BodyText"/>
      </w:pPr>
      <w:r>
        <w:t xml:space="preserve">Et vesentlig poeng med hvordan BIOS1100 er organisert er at, så </w:t>
      </w:r>
      <w:r>
        <w:t xml:space="preserve">mye som mulig, materialet som brukes er biologisk relevant. Dette har med studentene motivasjon å gjøre: de fleste valgte biovitensksprogrammet ikke fordi de er interessert i å studere programmering og modellering, men fordi de vil studere biologi. Som et </w:t>
      </w:r>
      <w:r>
        <w:t>eksempel mener jeg, når eksponensiell vekst undervises, at vi bør unngå å regne på renter, men heller studere eksponensiell bakteriell vekst.</w:t>
      </w:r>
    </w:p>
    <w:p w14:paraId="2681B5D0" w14:textId="77777777" w:rsidR="00AA7CEB" w:rsidRDefault="00D624A1">
      <w:pPr>
        <w:pStyle w:val="BodyText"/>
      </w:pPr>
      <w:r>
        <w:t>Koblinger med BIOS1110.</w:t>
      </w:r>
    </w:p>
    <w:p w14:paraId="5928B624" w14:textId="77777777" w:rsidR="00AA7CEB" w:rsidRDefault="00D624A1">
      <w:pPr>
        <w:pStyle w:val="Heading3"/>
      </w:pPr>
      <w:bookmarkStart w:id="41" w:name="X138abca51ae2900940ac225b46cc747d6dbd53b"/>
      <w:bookmarkEnd w:id="40"/>
      <w:r>
        <w:t>Evaluering og systematisk utvikling av undervisningen</w:t>
      </w:r>
    </w:p>
    <w:p w14:paraId="09E06B28" w14:textId="77777777" w:rsidR="00AA7CEB" w:rsidRDefault="00D624A1">
      <w:pPr>
        <w:pStyle w:val="Heading2"/>
      </w:pPr>
      <w:bookmarkStart w:id="42" w:name="bruk-av-forskning-i-undervisningen"/>
      <w:bookmarkStart w:id="43" w:name="_Toc64884810"/>
      <w:bookmarkEnd w:id="38"/>
      <w:bookmarkEnd w:id="41"/>
      <w:r>
        <w:t>Bruk av forskning i undervisningen</w:t>
      </w:r>
      <w:bookmarkEnd w:id="43"/>
    </w:p>
    <w:p w14:paraId="017B9C7A" w14:textId="77777777" w:rsidR="00AA7CEB" w:rsidRDefault="00D624A1">
      <w:pPr>
        <w:pStyle w:val="Heading3"/>
      </w:pPr>
      <w:bookmarkStart w:id="44" w:name="X53f1295fc22a2bdc479e149b9503fab75e2c5eb"/>
      <w:r>
        <w:t>B</w:t>
      </w:r>
      <w:r>
        <w:t>ruk av resultater fra forsning om læring i undervisningen</w:t>
      </w:r>
    </w:p>
    <w:p w14:paraId="7E2E979C" w14:textId="77777777" w:rsidR="00AA7CEB" w:rsidRDefault="00D624A1">
      <w:pPr>
        <w:pStyle w:val="FirstParagraph"/>
      </w:pPr>
      <w:r>
        <w:t xml:space="preserve">Å lære å programmere anses generelt </w:t>
      </w:r>
      <w:proofErr w:type="spellStart"/>
      <w:r>
        <w:t>som</w:t>
      </w:r>
      <w:proofErr w:type="spellEnd"/>
      <w:r>
        <w:t xml:space="preserve"> </w:t>
      </w:r>
      <w:proofErr w:type="spellStart"/>
      <w:r>
        <w:t>vanskelig</w:t>
      </w:r>
      <w:proofErr w:type="spellEnd"/>
      <w:r>
        <w:t xml:space="preserve"> [</w:t>
      </w:r>
      <w:hyperlink w:anchor="ref-jenkins2002difficulty">
        <w:r>
          <w:rPr>
            <w:rStyle w:val="Hyperlink"/>
          </w:rPr>
          <w:t>4</w:t>
        </w:r>
      </w:hyperlink>
      <w:r>
        <w:t>] [</w:t>
      </w:r>
      <w:hyperlink w:anchor="ref-robins2003Learning">
        <w:r>
          <w:rPr>
            <w:rStyle w:val="Hyperlink"/>
          </w:rPr>
          <w:t>5</w:t>
        </w:r>
      </w:hyperlink>
      <w:r>
        <w:t>] [</w:t>
      </w:r>
      <w:hyperlink w:anchor="ref-guzdial2015LearnerCentered">
        <w:r>
          <w:rPr>
            <w:rStyle w:val="Hyperlink"/>
          </w:rPr>
          <w:t>6</w:t>
        </w:r>
      </w:hyperlink>
      <w:r>
        <w:t xml:space="preserve">]. For et motargument (og et utmerket sammendrag av forskningen som støtter denne posisjonen), se </w:t>
      </w:r>
      <w:proofErr w:type="spellStart"/>
      <w:r>
        <w:t>imidlertid</w:t>
      </w:r>
      <w:proofErr w:type="spellEnd"/>
      <w:r>
        <w:t xml:space="preserve"> [</w:t>
      </w:r>
      <w:hyperlink w:anchor="ref-luxton-reilly2016Learning">
        <w:r>
          <w:rPr>
            <w:rStyle w:val="Hyperlink"/>
          </w:rPr>
          <w:t>15</w:t>
        </w:r>
      </w:hyperlink>
      <w:r>
        <w:t xml:space="preserve">]. </w:t>
      </w:r>
      <w:r>
        <w:t>Å lære et programmeringsspråk er litt som å lære et nytt skriftspråk: man må ikke bare lære seg syntaksen, men også hvordan man kombinerer ord for å gi meningsfulle setninger (‘grammatikken’). Når man programmerer fører feil ofte til feilmeldinger som ikke</w:t>
      </w:r>
      <w:r>
        <w:t xml:space="preserve"> er skrevet for nybegynnere (Denny et al., 2014). Kode som kjører, men som ikke gir forventet eller korrekt resultat, dvs. har ‘bugs,’ er vanskelig å rette - feilsøking er en ferdighet i seg selv (McCauley et al., 2008). Å be en student om å ‘skrive et dat</w:t>
      </w:r>
      <w:r>
        <w:t>aprogram som gjør X’ fra bunnen av, krever mange ferdigheter samtidig: å vite hvilke kodingskonstruksjoner og datastrukturer som skal brukes, å kunne bruke syntaksen for dataprogrammeringsspråk, å kunne designe og teste programmet, og sørger for at løsning</w:t>
      </w:r>
      <w:r>
        <w:t>en faktisk løser problemet som blir adressert (dvs. ‘X’), for et problem som kan kreve kunnskap fra et bestemt domene (f.eks. biologi når det gjelder BIOS1100-studentene mine). Det er trygt å si at det er lett å komme til en situasjon hvor mengden informas</w:t>
      </w:r>
      <w:r>
        <w:t>jon som må behandles samtidig er for mye for en nybegynner å takle. Læring å programmere fører med andre ord raskt til det som i kognitiv psykologi kalles høy kognitiv last.</w:t>
      </w:r>
    </w:p>
    <w:p w14:paraId="5C7B2AB7" w14:textId="77777777" w:rsidR="00AA7CEB" w:rsidRDefault="00D624A1">
      <w:pPr>
        <w:pStyle w:val="BodyText"/>
      </w:pPr>
      <w:r>
        <w:lastRenderedPageBreak/>
        <w:t>Kognitiv belastningsteori er</w:t>
      </w:r>
    </w:p>
    <w:p w14:paraId="7C229B33" w14:textId="77777777" w:rsidR="00AA7CEB" w:rsidRDefault="00D624A1">
      <w:pPr>
        <w:pStyle w:val="BlockText"/>
      </w:pPr>
      <w:r>
        <w:t>A set of learning principles that deals with the opti</w:t>
      </w:r>
      <w:r>
        <w:t>mal usage of the working memory – Caspersen and Bennedsen, 2007</w:t>
      </w:r>
    </w:p>
    <w:p w14:paraId="56A8E2DF" w14:textId="77777777" w:rsidR="00AA7CEB" w:rsidRDefault="00D624A1">
      <w:pPr>
        <w:pStyle w:val="FirstParagraph"/>
      </w:pPr>
      <w:r>
        <w:t xml:space="preserve">Denne teorien, som definert i en nylig review av </w:t>
      </w:r>
      <w:proofErr w:type="spellStart"/>
      <w:r>
        <w:t>emnet</w:t>
      </w:r>
      <w:proofErr w:type="spellEnd"/>
      <w:r>
        <w:t xml:space="preserve"> [</w:t>
      </w:r>
      <w:hyperlink w:anchor="ref-sweller2019Cognitive">
        <w:r>
          <w:rPr>
            <w:rStyle w:val="Hyperlink"/>
          </w:rPr>
          <w:t>3</w:t>
        </w:r>
      </w:hyperlink>
      <w:r>
        <w:t>], “aims to explain how the information processing load induced by learning tasks can af</w:t>
      </w:r>
      <w:r>
        <w:t>fect students’ ability to process new information and to construct knowledge in long-term memory” Teorien hevder at den begrensede kapasiteten til arbeidsminnet begrenser sterkt hvor mye ny informasjon som kan behandles til enhver tid. Når det blir spurt f</w:t>
      </w:r>
      <w:r>
        <w:t xml:space="preserve">or mye fra dette arbeidsminnet, er det en risiko for å overbelaste det, noe som hindrer læring. Overbelastning av arbeidsminne forhindrer at ny kunnskap overføres effektivt til langtidsminne, noe som kreves for læring. Det hevdes at instruksjonsmetoder må </w:t>
      </w:r>
      <w:r>
        <w:t>ta disse grensene i betraktning.</w:t>
      </w:r>
    </w:p>
    <w:p w14:paraId="28145BDB" w14:textId="77777777" w:rsidR="00AA7CEB" w:rsidRDefault="00D624A1">
      <w:pPr>
        <w:pStyle w:val="BodyText"/>
      </w:pPr>
      <w:r>
        <w:t xml:space="preserve">Selv om få studier måler kognitiv belastning under læring av hvordan man programmerer direkte (f.eks. Morrison et al., 2014), prøver mange å utvikle inngrep som reduserer kognitiv belastning, og gjør forskning for å påvise </w:t>
      </w:r>
      <w:r>
        <w:t>eventuelle effekten av ingrepene.</w:t>
      </w:r>
    </w:p>
    <w:p w14:paraId="3014A80B" w14:textId="77777777" w:rsidR="00AA7CEB" w:rsidRDefault="00D624A1">
      <w:pPr>
        <w:pStyle w:val="BodyText"/>
      </w:pPr>
      <w:r>
        <w:t>Jeg har brukt en del av disse resultater for å forbedre utbytte for mine studenter når de lærer seg programmering i BIOS1100.</w:t>
      </w:r>
    </w:p>
    <w:p w14:paraId="237F6C6A" w14:textId="77777777" w:rsidR="00AA7CEB" w:rsidRDefault="00D624A1">
      <w:pPr>
        <w:pStyle w:val="BodyText"/>
      </w:pPr>
      <w:r>
        <w:rPr>
          <w:b/>
        </w:rPr>
        <w:t>Worked examples</w:t>
      </w:r>
    </w:p>
    <w:p w14:paraId="6A6EDDBF" w14:textId="77777777" w:rsidR="00AA7CEB" w:rsidRDefault="00D624A1">
      <w:pPr>
        <w:pStyle w:val="BodyText"/>
      </w:pPr>
      <w:r>
        <w:t>“</w:t>
      </w:r>
      <w:r>
        <w:t>Worked examples provide a full problem solution that learners must carefully study” [</w:t>
      </w:r>
      <w:hyperlink w:anchor="ref-sweller2019Cognitive">
        <w:r>
          <w:rPr>
            <w:rStyle w:val="Hyperlink"/>
          </w:rPr>
          <w:t>3</w:t>
        </w:r>
      </w:hyperlink>
      <w:r>
        <w:t>]. Worked examples kan betraktes som en form for læring fra eksempler. Når løsningen på et problem er utarbeidet ved demons</w:t>
      </w:r>
      <w:r>
        <w:t xml:space="preserve">trasjon, blir studentene bedt om å løse lignende problemer selv. Basert på begrenset eksisterende forskning om emnet, (Skudder og Luxton-Reilly, 2014) fokuserer jeg på to typer bearbeidede eksempler: * eksempel-problem-par, hvor hvert utarbeidede eksempel </w:t>
      </w:r>
      <w:r>
        <w:t>er parret med et</w:t>
      </w:r>
    </w:p>
    <w:p w14:paraId="3A3DCDEA" w14:textId="77777777" w:rsidR="00AA7CEB" w:rsidRDefault="00D624A1">
      <w:pPr>
        <w:pStyle w:val="BodyText"/>
      </w:pPr>
      <w:r>
        <w:t>lignende problem for studentene å løse umiddelbart etterpå * “faded working examples,” der etter å ha presentert en utarbeidet komplett løsning på et problem,</w:t>
      </w:r>
    </w:p>
    <w:p w14:paraId="70116891" w14:textId="77777777" w:rsidR="00AA7CEB" w:rsidRDefault="00D624A1">
      <w:pPr>
        <w:pStyle w:val="BodyText"/>
      </w:pPr>
      <w:r>
        <w:t>blir det presentert problemer med flere trinn som studentene blir bedt om å løse</w:t>
      </w:r>
      <w:r>
        <w:t>, og slutter med et problem som studentene fullt ut skal løse</w:t>
      </w:r>
    </w:p>
    <w:p w14:paraId="66E5655B" w14:textId="77777777" w:rsidR="00AA7CEB" w:rsidRDefault="00D624A1">
      <w:pPr>
        <w:pStyle w:val="BodyText"/>
      </w:pPr>
      <w:r>
        <w:rPr>
          <w:b/>
        </w:rPr>
        <w:t>Parsons problems</w:t>
      </w:r>
      <w:r>
        <w:t xml:space="preserve"> En annen viktig type oppgave jeg bruker er såkalte “Parsons problemer.” Disse innbærer å tilby et komplett program, men med randomisert rekkefølgen på linjene (instruksjonene), </w:t>
      </w:r>
      <w:r>
        <w:t>eventuelt supplert med noen unødvendige kodelinjer for å løse problemet (Parsons og Haden, 2006).</w:t>
      </w:r>
    </w:p>
    <w:p w14:paraId="096E3671" w14:textId="77777777" w:rsidR="00AA7CEB" w:rsidRDefault="00D624A1">
      <w:pPr>
        <w:pStyle w:val="Heading3"/>
      </w:pPr>
      <w:bookmarkStart w:id="45" w:name="forskning-på-egen-undervisning"/>
      <w:bookmarkEnd w:id="44"/>
      <w:r>
        <w:t>Forskning på egen undervisning</w:t>
      </w:r>
    </w:p>
    <w:p w14:paraId="642B537B" w14:textId="77777777" w:rsidR="00AA7CEB" w:rsidRDefault="00D624A1">
      <w:pPr>
        <w:pStyle w:val="FirstParagraph"/>
      </w:pPr>
      <w:r>
        <w:t>Det nye bachelor studieprogrammet Biovitenskap, som startet høsten 2017, er unik i at det integrerer programmering i hele studi</w:t>
      </w:r>
      <w:r>
        <w:t>eløpet. Første semester møter studentene BIOS1100 som gir en innføring i å lage og eksperimentere med enkle modeller av biologiske systemer.</w:t>
      </w:r>
    </w:p>
    <w:p w14:paraId="6D2E8BFE" w14:textId="77777777" w:rsidR="00AA7CEB" w:rsidRDefault="00D624A1">
      <w:pPr>
        <w:pStyle w:val="BodyText"/>
      </w:pPr>
      <w:r>
        <w:lastRenderedPageBreak/>
        <w:t>Det er per dags dato lite forskningsbasert kunnskap om hvordan biologistudenter stiller seg til programmering i bio</w:t>
      </w:r>
      <w:r>
        <w:t>logi og enda mindre hvilke læringsstrategier de bruker for å løse biologiske problemstillinger med programmering.</w:t>
      </w:r>
    </w:p>
    <w:p w14:paraId="2DBD8836" w14:textId="77777777" w:rsidR="00AA7CEB" w:rsidRDefault="00D624A1">
      <w:pPr>
        <w:pStyle w:val="BodyText"/>
      </w:pPr>
      <w:r>
        <w:t xml:space="preserve">Som et første steg i å samle kunnskap på dett området har vi hatt fire lektorstudenter som tar en undervisningsrettet master til å skrive sin </w:t>
      </w:r>
      <w:r>
        <w:t>oppgave om studenter som tar BIOS1100.</w:t>
      </w:r>
    </w:p>
    <w:p w14:paraId="5B1F39AF" w14:textId="77777777" w:rsidR="00AA7CEB" w:rsidRDefault="00D624A1">
      <w:pPr>
        <w:pStyle w:val="BodyText"/>
      </w:pPr>
      <w:r>
        <w:t>Formålet med disse prosjektetene har vært å undersøke studenters holdninger og motivasjon for programmering og modellering i biologi, samt finne ut hvordan studentene velger å løse ulike biologiske problemstillinger v</w:t>
      </w:r>
      <w:r>
        <w:t>ed hjelp av programmering. Gjennom prosjektet har vi ønsket å bidra til bedre læring og motivasjon i beregningsorientert biologi.</w:t>
      </w:r>
    </w:p>
    <w:p w14:paraId="57F4E602" w14:textId="77777777" w:rsidR="00AA7CEB" w:rsidRDefault="00D624A1">
      <w:pPr>
        <w:pStyle w:val="BodyText"/>
      </w:pPr>
      <w:r>
        <w:t>Jeg har vært medveileder for alle fire studenter. Veiledningsteamet har vært tverrflaglig, med utdanningsforskere fra fysisk i</w:t>
      </w:r>
      <w:r>
        <w:t>nstitutt, og undervisere fra skolelaboratoriet ved Institutt for Biologi og meg som emneansvarlig i BIOS1100.</w:t>
      </w:r>
    </w:p>
    <w:p w14:paraId="6928C918" w14:textId="77777777" w:rsidR="00AA7CEB" w:rsidRDefault="00D624A1">
      <w:pPr>
        <w:pStyle w:val="BodyText"/>
      </w:pPr>
      <w:r>
        <w:t>Funnene i masterprosjekter har jeg brukt aktivt for å forbedre kurset, både faglig og hvordan emnet undervises. Nedenfor gjøres kort rede for pros</w:t>
      </w:r>
      <w:r>
        <w:t>jektene, funnene, og hvordan disse har blitt intergrert i videreutvikling av BIOS1100.</w:t>
      </w:r>
    </w:p>
    <w:p w14:paraId="5CB78CE9" w14:textId="77777777" w:rsidR="00AA7CEB" w:rsidRDefault="00D624A1">
      <w:pPr>
        <w:pStyle w:val="Compact"/>
        <w:numPr>
          <w:ilvl w:val="0"/>
          <w:numId w:val="10"/>
        </w:numPr>
      </w:pPr>
      <w:r>
        <w:t>June skriver artikkel</w:t>
      </w:r>
    </w:p>
    <w:p w14:paraId="08A5B5C4" w14:textId="77777777" w:rsidR="00AA7CEB" w:rsidRDefault="00D624A1">
      <w:pPr>
        <w:pStyle w:val="Compact"/>
        <w:numPr>
          <w:ilvl w:val="0"/>
          <w:numId w:val="10"/>
        </w:numPr>
      </w:pPr>
      <w:r>
        <w:t>MNT 2019, MNT 2021</w:t>
      </w:r>
    </w:p>
    <w:p w14:paraId="583AE1FD" w14:textId="77777777" w:rsidR="00AA7CEB" w:rsidRDefault="00D624A1">
      <w:pPr>
        <w:pStyle w:val="Heading4"/>
      </w:pPr>
      <w:bookmarkStart w:id="46" w:name="june-edvarda-eliassen-2020"/>
      <w:r>
        <w:t>June Edvarda Eliassen 2020</w:t>
      </w:r>
    </w:p>
    <w:p w14:paraId="65FC932E" w14:textId="77777777" w:rsidR="00AA7CEB" w:rsidRDefault="00D624A1">
      <w:pPr>
        <w:pStyle w:val="Compact"/>
        <w:numPr>
          <w:ilvl w:val="0"/>
          <w:numId w:val="11"/>
        </w:numPr>
      </w:pPr>
      <w:r>
        <w:t xml:space="preserve">tittel: Biologistudenters motivasjon for beregningsorientert biologi etter innføring av krav om full </w:t>
      </w:r>
      <w:r>
        <w:t>fordypning i realfaglig matematikk</w:t>
      </w:r>
    </w:p>
    <w:p w14:paraId="25A7379C" w14:textId="77777777" w:rsidR="00AA7CEB" w:rsidRDefault="00D624A1">
      <w:pPr>
        <w:pStyle w:val="Compact"/>
        <w:numPr>
          <w:ilvl w:val="0"/>
          <w:numId w:val="11"/>
        </w:numPr>
      </w:pPr>
      <w:r>
        <w:t>problemstlling: Hvordan var motivasjonen hos studentene for programmering og modellering i biologi etter innføring av krav om full fordypning i realfaglig matematikk?</w:t>
      </w:r>
    </w:p>
    <w:p w14:paraId="1B0D24BB" w14:textId="77777777" w:rsidR="00AA7CEB" w:rsidRDefault="00D624A1">
      <w:pPr>
        <w:pStyle w:val="Compact"/>
        <w:numPr>
          <w:ilvl w:val="0"/>
          <w:numId w:val="11"/>
        </w:numPr>
      </w:pPr>
      <w:proofErr w:type="spellStart"/>
      <w:r>
        <w:t>lenke</w:t>
      </w:r>
      <w:proofErr w:type="spellEnd"/>
      <w:r>
        <w:t xml:space="preserve"> </w:t>
      </w:r>
      <w:proofErr w:type="spellStart"/>
      <w:r>
        <w:t>til</w:t>
      </w:r>
      <w:proofErr w:type="spellEnd"/>
      <w:r>
        <w:t xml:space="preserve"> </w:t>
      </w:r>
      <w:proofErr w:type="spellStart"/>
      <w:r>
        <w:t>oppgaven</w:t>
      </w:r>
      <w:proofErr w:type="spellEnd"/>
      <w:r>
        <w:t xml:space="preserve">: </w:t>
      </w:r>
      <w:hyperlink r:id="rId15">
        <w:r>
          <w:rPr>
            <w:rStyle w:val="Hyperlink"/>
          </w:rPr>
          <w:t>http://urn.nb.no/URN</w:t>
        </w:r>
      </w:hyperlink>
      <w:r>
        <w:t>:NBN:no-82918</w:t>
      </w:r>
    </w:p>
    <w:p w14:paraId="6246D13B" w14:textId="77777777" w:rsidR="00AA7CEB" w:rsidRDefault="00D624A1">
      <w:pPr>
        <w:pStyle w:val="Compact"/>
        <w:numPr>
          <w:ilvl w:val="0"/>
          <w:numId w:val="11"/>
        </w:numPr>
      </w:pPr>
      <w:r>
        <w:t>metode: spørreskjema som ble delt ut første og siste forelesning</w:t>
      </w:r>
    </w:p>
    <w:p w14:paraId="51D5A038" w14:textId="77777777" w:rsidR="00AA7CEB" w:rsidRDefault="00D624A1">
      <w:pPr>
        <w:pStyle w:val="Compact"/>
        <w:numPr>
          <w:ilvl w:val="0"/>
          <w:numId w:val="11"/>
        </w:numPr>
      </w:pPr>
      <w:r>
        <w:t>teoretisk rammeverk: Eccels’ forventningsverdi teori om prestasjonsorienterte valg; Hidi og Renningers fire-fasemodell for interesseutvikling; Banduras</w:t>
      </w:r>
      <w:r>
        <w:t xml:space="preserve"> mestringsforventningsteori</w:t>
      </w:r>
    </w:p>
    <w:p w14:paraId="0B7071BE" w14:textId="77777777" w:rsidR="00AA7CEB" w:rsidRDefault="00D624A1">
      <w:pPr>
        <w:pStyle w:val="FirstParagraph"/>
      </w:pPr>
      <w:r>
        <w:t>Kort sammendrag:</w:t>
      </w:r>
    </w:p>
    <w:p w14:paraId="73C840FD" w14:textId="77777777" w:rsidR="00AA7CEB" w:rsidRDefault="00D624A1">
      <w:pPr>
        <w:pStyle w:val="BodyText"/>
      </w:pPr>
      <w:r>
        <w:t>Studien fokuserte på eventuelle effekter krav om full fordypning av realfaglig matematikk (R2-kravet) har hatt på motivasjonen for programmering og modellering i biologi hos studentene som tok emnet hosten 2019.</w:t>
      </w:r>
      <w:r>
        <w:t xml:space="preserve"> Data fra sporreundersokelsene fra hostsemesteret 2019 ble analysert og sammenlignet med data (</w:t>
      </w:r>
      <w:r>
        <w:rPr>
          <w:i/>
        </w:rPr>
        <w:t>før</w:t>
      </w:r>
      <w:r>
        <w:t xml:space="preserve"> R2-kravet) fra en Marthe Mjøen Berg sin studie fra 2018. Resultatene indikerer at matematikk R2 ser ut til a henge sammen med storre mestringsforventning og </w:t>
      </w:r>
      <w:r>
        <w:t>storre interesse for BIOS1100. På den andre siden ser det ut som om mange av studentene valgte bort full fordypning i biologi til fordel for R2. Funnene støtter antagelsen om at nytteverdi er den sterkeste motiverende faktoren for emne. Nytteverdien må ses</w:t>
      </w:r>
      <w:r>
        <w:t xml:space="preserve"> i lys av at emne er obligatorisk for studieprogramet, og at studenter eller har lite interesse for programmering og modellering i biologi.</w:t>
      </w:r>
    </w:p>
    <w:p w14:paraId="6472283D" w14:textId="77777777" w:rsidR="00AA7CEB" w:rsidRDefault="00D624A1">
      <w:pPr>
        <w:pStyle w:val="BodyText"/>
      </w:pPr>
      <w:r>
        <w:lastRenderedPageBreak/>
        <w:t>Anbefalinger for BIOS1100:</w:t>
      </w:r>
    </w:p>
    <w:p w14:paraId="0A7E8F98" w14:textId="77777777" w:rsidR="00AA7CEB" w:rsidRDefault="00D624A1">
      <w:pPr>
        <w:pStyle w:val="BodyText"/>
      </w:pPr>
      <w:r>
        <w:t>På grunnlag av disse funnene foreslås det å spille på relevansen for å skape større int</w:t>
      </w:r>
      <w:r>
        <w:t>eresse for programmering og modellering i biologi. Dersom studentene ser at de kan bruke programmering inn i tema de interesserer seg for, kan dette bidra til å øke interessen for beregningsorientering i biologi.</w:t>
      </w:r>
    </w:p>
    <w:p w14:paraId="34576F1F" w14:textId="77777777" w:rsidR="00AA7CEB" w:rsidRDefault="00D624A1">
      <w:pPr>
        <w:pStyle w:val="BodyText"/>
      </w:pPr>
      <w:r>
        <w:t>LN: covid-19 i 2020, aktualisering av prob</w:t>
      </w:r>
      <w:r>
        <w:t>lemstillingen</w:t>
      </w:r>
    </w:p>
    <w:p w14:paraId="194EB4E2" w14:textId="77777777" w:rsidR="00AA7CEB" w:rsidRDefault="00D624A1">
      <w:pPr>
        <w:pStyle w:val="BodyText"/>
      </w:pPr>
      <w:r>
        <w:t>Det er derfor viktig at relevansen for fremtidige yrker blir løftet frem i undervisningen – både for kommende biologer, lektorstudenter og studenter som kanskje ser andre muligheter for fremtiden, selv om de fullfører studieprogrammet.</w:t>
      </w:r>
    </w:p>
    <w:p w14:paraId="7B7DF38D" w14:textId="77777777" w:rsidR="00AA7CEB" w:rsidRDefault="00D624A1">
      <w:pPr>
        <w:pStyle w:val="Heading4"/>
      </w:pPr>
      <w:bookmarkStart w:id="47" w:name="sofie-rudberg-2020"/>
      <w:bookmarkEnd w:id="46"/>
      <w:r>
        <w:t>Sofie Rudberg 2020</w:t>
      </w:r>
    </w:p>
    <w:p w14:paraId="29F563EE" w14:textId="77777777" w:rsidR="00AA7CEB" w:rsidRDefault="00D624A1">
      <w:pPr>
        <w:pStyle w:val="Compact"/>
        <w:numPr>
          <w:ilvl w:val="0"/>
          <w:numId w:val="12"/>
        </w:numPr>
      </w:pPr>
      <w:r>
        <w:t>tittel: Relevansen av kompetansen fra matematikk R2 i beregningsorientert biologi</w:t>
      </w:r>
    </w:p>
    <w:p w14:paraId="4607771B" w14:textId="77777777" w:rsidR="00AA7CEB" w:rsidRDefault="00D624A1">
      <w:pPr>
        <w:pStyle w:val="Compact"/>
        <w:numPr>
          <w:ilvl w:val="0"/>
          <w:numId w:val="12"/>
        </w:numPr>
      </w:pPr>
      <w:r>
        <w:t>problemstlling: Hvordan gjør kompetansen fra R2 seg gjeldende i problemløsningsstrategier hos studenter i arbeid med beregningsorientert biologi?</w:t>
      </w:r>
    </w:p>
    <w:p w14:paraId="277111E3" w14:textId="77777777" w:rsidR="00AA7CEB" w:rsidRDefault="00D624A1">
      <w:pPr>
        <w:pStyle w:val="Compact"/>
        <w:numPr>
          <w:ilvl w:val="0"/>
          <w:numId w:val="12"/>
        </w:numPr>
      </w:pPr>
      <w:proofErr w:type="spellStart"/>
      <w:r>
        <w:t>lenke</w:t>
      </w:r>
      <w:proofErr w:type="spellEnd"/>
      <w:r>
        <w:t xml:space="preserve"> </w:t>
      </w:r>
      <w:proofErr w:type="spellStart"/>
      <w:r>
        <w:t>til</w:t>
      </w:r>
      <w:proofErr w:type="spellEnd"/>
      <w:r>
        <w:t xml:space="preserve"> </w:t>
      </w:r>
      <w:proofErr w:type="spellStart"/>
      <w:r>
        <w:t>oppgaven</w:t>
      </w:r>
      <w:proofErr w:type="spellEnd"/>
      <w:r>
        <w:t xml:space="preserve">: </w:t>
      </w:r>
      <w:hyperlink r:id="rId16">
        <w:r>
          <w:rPr>
            <w:rStyle w:val="Hyperlink"/>
          </w:rPr>
          <w:t>http://urn.nb.no/URN</w:t>
        </w:r>
      </w:hyperlink>
      <w:r>
        <w:t>:NBN:no-82936</w:t>
      </w:r>
    </w:p>
    <w:p w14:paraId="37C80B74" w14:textId="77777777" w:rsidR="00AA7CEB" w:rsidRDefault="00D624A1">
      <w:pPr>
        <w:pStyle w:val="Compact"/>
        <w:numPr>
          <w:ilvl w:val="0"/>
          <w:numId w:val="12"/>
        </w:numPr>
      </w:pPr>
      <w:r>
        <w:t>metode: observasjoner av studentene i situasjoner med oppgaveløsning, og intervju</w:t>
      </w:r>
    </w:p>
    <w:p w14:paraId="106C40C1" w14:textId="77777777" w:rsidR="00AA7CEB" w:rsidRDefault="00D624A1">
      <w:pPr>
        <w:pStyle w:val="Compact"/>
        <w:numPr>
          <w:ilvl w:val="0"/>
          <w:numId w:val="12"/>
        </w:numPr>
      </w:pPr>
      <w:r>
        <w:t>teoretisk rammeverk: Computational thinking, mathematical thinking</w:t>
      </w:r>
    </w:p>
    <w:p w14:paraId="23FCD6E6" w14:textId="77777777" w:rsidR="00AA7CEB" w:rsidRDefault="00D624A1">
      <w:pPr>
        <w:pStyle w:val="FirstParagraph"/>
      </w:pPr>
      <w:r>
        <w:t>Kort sammendr</w:t>
      </w:r>
      <w:r>
        <w:t>ag:</w:t>
      </w:r>
    </w:p>
    <w:p w14:paraId="35CD0488" w14:textId="77777777" w:rsidR="00AA7CEB" w:rsidRDefault="00D624A1">
      <w:pPr>
        <w:pStyle w:val="BodyText"/>
      </w:pPr>
      <w:r>
        <w:t>Studentene er stort sett positive til at det har blitt R2-krav på utdanningen, og anser de strategiske kunnskapene fra matematikken som relevante Studentene benytter seg av problemløsningsstrategier kjent fra matematikk og computational thinking Studen</w:t>
      </w:r>
      <w:r>
        <w:t>tene har derimot utfordringer med å løse mer sammensatte oppgaver Studentene benytter seg ikke av problemløsningsstrategiene kjent fra matematikk og computational thinking når de arbeider med mer tradisjonell biologi (BIOS1110) kompetansen fra matematikk R</w:t>
      </w:r>
      <w:r>
        <w:t>2 er relevant for studentene på biovitenskap, men undervisningen bør legge opp til mer trening innen ulike problemløsningsstrategier</w:t>
      </w:r>
    </w:p>
    <w:p w14:paraId="15339A1E" w14:textId="77777777" w:rsidR="00AA7CEB" w:rsidRDefault="00D624A1">
      <w:pPr>
        <w:pStyle w:val="BodyText"/>
      </w:pPr>
      <w:r>
        <w:t>Når de løser oppgaver i beregningsorientert biologi. Studentene forteller derimot at det er vanskelig å løse mer sammensatt</w:t>
      </w:r>
      <w:r>
        <w:t>e oppgaver, hvilket kan henge sammen med utfordringer knyttet til bruk av de ulike problemløsningsstrategiene. Dette gjenspeiles også når studentene forteller om hvordan de arbeider i et mer tradisjonelt biologiemne de tar parallelt med BIOS1100. Ut ifra h</w:t>
      </w:r>
      <w:r>
        <w:t>va studentene fortalte i intervjuene, benytter de seg ikke av problemløsningsstrategiene kjent fra matematikk og computational thinking når de arbeider med mer tradisjonell biologi. I denne studien argumenterer jeg for at kompetansen fra matematikk R2 er r</w:t>
      </w:r>
      <w:r>
        <w:t>elevant for studentene på biovitenskap, og at undervisning av problemløsningsstrategier bør inngå som en del av bachelorutdanningen.</w:t>
      </w:r>
    </w:p>
    <w:p w14:paraId="77AC3A06" w14:textId="77777777" w:rsidR="00AA7CEB" w:rsidRDefault="00D624A1">
      <w:pPr>
        <w:pStyle w:val="Heading4"/>
      </w:pPr>
      <w:bookmarkStart w:id="48" w:name="marthe-mjøen-berg-2019"/>
      <w:bookmarkEnd w:id="47"/>
      <w:r>
        <w:t>Marthe Mjøen Berg 2019</w:t>
      </w:r>
    </w:p>
    <w:p w14:paraId="253B032C" w14:textId="77777777" w:rsidR="00AA7CEB" w:rsidRDefault="00D624A1">
      <w:pPr>
        <w:pStyle w:val="Compact"/>
        <w:numPr>
          <w:ilvl w:val="0"/>
          <w:numId w:val="13"/>
        </w:numPr>
      </w:pPr>
      <w:r>
        <w:t>tittel: Studentar si interesse og meistringsforventning for programmering og modellering i biologi</w:t>
      </w:r>
    </w:p>
    <w:p w14:paraId="63F586B9" w14:textId="77777777" w:rsidR="00AA7CEB" w:rsidRDefault="00D624A1">
      <w:pPr>
        <w:pStyle w:val="Compact"/>
        <w:numPr>
          <w:ilvl w:val="0"/>
          <w:numId w:val="13"/>
        </w:numPr>
      </w:pPr>
      <w:r>
        <w:t>p</w:t>
      </w:r>
      <w:r>
        <w:t>roblemstlling: Kva kjenneteiknar studentar si interesse og meistringsforventning for programmering og modellering i biologi?</w:t>
      </w:r>
    </w:p>
    <w:p w14:paraId="5D3E5BF2" w14:textId="77777777" w:rsidR="00AA7CEB" w:rsidRDefault="00D624A1">
      <w:pPr>
        <w:pStyle w:val="Compact"/>
        <w:numPr>
          <w:ilvl w:val="0"/>
          <w:numId w:val="13"/>
        </w:numPr>
      </w:pPr>
      <w:proofErr w:type="spellStart"/>
      <w:r>
        <w:lastRenderedPageBreak/>
        <w:t>lenke</w:t>
      </w:r>
      <w:proofErr w:type="spellEnd"/>
      <w:r>
        <w:t xml:space="preserve"> </w:t>
      </w:r>
      <w:proofErr w:type="spellStart"/>
      <w:r>
        <w:t>til</w:t>
      </w:r>
      <w:proofErr w:type="spellEnd"/>
      <w:r>
        <w:t xml:space="preserve"> </w:t>
      </w:r>
      <w:proofErr w:type="spellStart"/>
      <w:r>
        <w:t>oppgaven</w:t>
      </w:r>
      <w:proofErr w:type="spellEnd"/>
      <w:r>
        <w:t xml:space="preserve">: </w:t>
      </w:r>
      <w:hyperlink r:id="rId17">
        <w:r>
          <w:rPr>
            <w:rStyle w:val="Hyperlink"/>
          </w:rPr>
          <w:t>http://urn.nb.no/URN</w:t>
        </w:r>
      </w:hyperlink>
      <w:r>
        <w:t>:NBN:no-73633</w:t>
      </w:r>
    </w:p>
    <w:p w14:paraId="3C5A2C9B" w14:textId="77777777" w:rsidR="00AA7CEB" w:rsidRDefault="00D624A1">
      <w:pPr>
        <w:pStyle w:val="Compact"/>
        <w:numPr>
          <w:ilvl w:val="0"/>
          <w:numId w:val="13"/>
        </w:numPr>
      </w:pPr>
      <w:r>
        <w:t xml:space="preserve">metode: spørreskjema som ble delt ut </w:t>
      </w:r>
      <w:r>
        <w:t>første og siste forelesning</w:t>
      </w:r>
    </w:p>
    <w:p w14:paraId="6A6DFA0B" w14:textId="77777777" w:rsidR="00AA7CEB" w:rsidRDefault="00D624A1">
      <w:pPr>
        <w:pStyle w:val="Compact"/>
        <w:numPr>
          <w:ilvl w:val="0"/>
          <w:numId w:val="13"/>
        </w:numPr>
      </w:pPr>
      <w:r>
        <w:t>teoretisk rammeverk: Eccels’ forventningsverdi teori om prestasjonsorienterte valg; Hidi og Renningers fire-fasemodell for interesseutvikling; Banduras mestringsforventningsteori</w:t>
      </w:r>
    </w:p>
    <w:p w14:paraId="181E59A1" w14:textId="77777777" w:rsidR="00AA7CEB" w:rsidRDefault="00D624A1">
      <w:pPr>
        <w:pStyle w:val="FirstParagraph"/>
      </w:pPr>
      <w:r>
        <w:t>Kort sammendrag:</w:t>
      </w:r>
    </w:p>
    <w:p w14:paraId="5F6142F6" w14:textId="77777777" w:rsidR="00AA7CEB" w:rsidRDefault="00D624A1">
      <w:pPr>
        <w:pStyle w:val="BodyText"/>
      </w:pPr>
      <w:r>
        <w:t xml:space="preserve">Den overordna problemstillinga: </w:t>
      </w:r>
      <w:r>
        <w:t xml:space="preserve">«Kva kjenneteiknar studentar si interesse og meistrings- forventning for programmering og modellering i biologi?» har vore delt inn i tre forskingsspørsmål og forsøkt svara på gjennom resultat og diskusjon. Eg vil i dette kapittelet oppsummere resultata </w:t>
      </w:r>
      <w:r>
        <w:t>som svarer på desse forskingsspørsmåla, og sjå dei opp mot motivasjonsteorien. Til slutt vil eg framlegge nokre undervisningsmessige implikasjonar, samt forslag til vidare forsking. 7.1.1 KvakjenneteiknarstudentanesomgårpåBIOS1100? Vi har sett at stud</w:t>
      </w:r>
      <w:r>
        <w:t>entmassen på BIOS1100 består av ein stor del kvinner. Dette har vi også sett ser att i biologiinteressene. Mange er interessert i helserelatert biologi og få er interessert i programmering og modellering i biologi. Interesse for biologi kan sjåast i s</w:t>
      </w:r>
      <w:r>
        <w:t>amanheng med at studentmassen hovudsakleg er studentar på biovitenskap, og som har vald studieprogrammet sitt fordi dei er veldig interesserte i biologi. Den låge oppslutninga kring interesse for programmering og modellering i biologi, har blitt vidare d</w:t>
      </w:r>
      <w:r>
        <w:t>iskutert i forskings- spørsmål 2. Ikkje overraskande har studentane på BIOS1100 relativt mykje biologierfaring. Medan færre Har full fordjuping i Matematikk R2 frå vidaregåande, og relativt få har noko særleg med programmeringserfaring. Erfaringane fr</w:t>
      </w:r>
      <w:r>
        <w:t>å biologi, matematikk og programmering ser ein att i kva delar av BIOS1100 dei rapporterer som utfordrande. Biologi blir minst utfordrande, medan «matematikk og modellering» og «programmering og modellering» ser studentane i større grad på som utfordrand</w:t>
      </w:r>
      <w:r>
        <w:t>e. 7.1.2 InteresseverdiogmeistringsforventningtilBIO1100og studieprogrammet Interesseverdi til BIOS1100 og studieprogrammet Interesseverdien til BIOS1100 har gått litt ned gjennom semesteret. Dette diskuterte eg i samanheng med opplevinga av «programmerin</w:t>
      </w:r>
      <w:r>
        <w:t>g og modellering», samt «matematikk og modellering» som utfordrande komponentar i emnet. Det å oppleve noko som meir utfordrande enn venta, har tidlegare vist seg å innverke på interessa (Lipstein &amp; Renninger, 2006). Likevel argumenterte eg for at nedga</w:t>
      </w:r>
      <w:r>
        <w:t>ngen i interesseverdien gjennom semesteret er så 65 liten at vi må sjå den i samanheng. Fleire av studentane rapporterer eit meir positivt syn på programmering og modellering i biologi. I tillegg rapporterer studentane «programmering og modellering» so</w:t>
      </w:r>
      <w:r>
        <w:t xml:space="preserve">m mindre utfordrande etter BIOS1100, enn før. Med dette prøver eg å få fram at interesseutviklinga for BIOS100 ikkje er eintydig negativ. Det finst også teikn til ei positiv utvikling. Skilnaden i interesseverdien mellom BIOS1100 og studieprogrammet er </w:t>
      </w:r>
      <w:r>
        <w:t>stor og tydeleg. Dette ser ein både gjennom den store effektstorleiken (0,8), og gjennom den høge andelen studentar som rapporterer indre motivasjonsårsaker for val av studieprogram. Dette vart sett i lys av studentane si rapportering av BIOS1100 som nok</w:t>
      </w:r>
      <w:r>
        <w:t>o obligatorisk, samt den relativt låge interessa for programmering og modellering i biologi. Som ein tredje faktor; i rapporteringa av emnet som nyttig, argumenterte eg for at dette totalt trekkjer studentane sin motivasjon for BIOS1100 mot ein ytre, auto</w:t>
      </w:r>
      <w:r>
        <w:t xml:space="preserve">nom motivasjon. Ei motivasjonsform som i større grad er prega av ytre faktorar, og som plasserer BIOS1100 i ein annan </w:t>
      </w:r>
      <w:r>
        <w:lastRenderedPageBreak/>
        <w:t>motivasjonskategori enn studieprogrammet (Hidi &amp; Renninger, 2006; Ryan &amp; Deci, 2000, 2009). Teoretisk sett kan ein kategorisere motivasjon</w:t>
      </w:r>
      <w:r>
        <w:t xml:space="preserve">sformene for BIO1100 og studieprogrammet som ulike nyansar av indre og ytre motivasjon. BIOS1100, i den grad det for fleire opplevast som obligatorisk og utfordrande, men samstundes nyttig, indikerer ei autonom form for motivasjon. Studieprogrammet på si </w:t>
      </w:r>
      <w:r>
        <w:t>side, viser klåre trekk av ei større grad av indre motivasjon. Dette såg ein tydelegast i rapporteringa av årsaker for val av studieprogram (Hidi &amp; Renninger, 2006; Ryan &amp; Deci, 2000, 2009). Meistringsforventning til studieprogrammet og til BIOS1100 gje</w:t>
      </w:r>
      <w:r>
        <w:t>nnom semesteret Studentane utviklar noko høgre meistringsforventning til BIOS1100 i løpet av semesteret. Eg diskuterte at auken i meistringsforventning indikerer at studentane kan ha fått positive erfaringar gjennom semesteret. «Synet på programmering og</w:t>
      </w:r>
      <w:r>
        <w:t xml:space="preserve"> modellering i biolog» viser at fleire studentar har fått eit meir positivt syn på BIOS1100, noko som kan støtte auken i meistringsforventning til BIOS1100. Denne endringa i synet på programmering og modellering i biologi, gir tydelege koplingar til nyt</w:t>
      </w:r>
      <w:r>
        <w:t>teverdi i EV-modellen (Eccles, 1983; Wigfield &amp; Eccles, 2000). Sjølv om nyttetenking ofte er kopla mot ei form for ytre motivasjon, grensar den likevel til indre motivasjon (Hidi &amp; Renninger, 2006; Ryan &amp; Deci, 2000, 2009). Dersom det er ei slik motivasjon</w:t>
      </w:r>
      <w:r>
        <w:t xml:space="preserve"> studentane har, kan dette også bygge opp under auken i meistringsforventning til BIOS1100 gjennom semesteret. 66</w:t>
      </w:r>
    </w:p>
    <w:p w14:paraId="3152D087" w14:textId="77777777" w:rsidR="00AA7CEB" w:rsidRDefault="00D624A1">
      <w:pPr>
        <w:pStyle w:val="BodyText"/>
      </w:pPr>
      <w:r>
        <w:t>Meistringsforventninga studentane har til studieprogrammet, samanlikna med BIO1100 er ulike. Eg diskuterte difor årsaker til at studentane h</w:t>
      </w:r>
      <w:r>
        <w:t>ar større tru for å meistre studieprogrammet sitt enn BIOS1100. Også her blei opplevinga av BIOS1100 som eit obligatorisk emnet trekt fram. Samtidig viste også enkeltvariablane i samlevariabelen meistringsforventning, at studentane trur fagstoffet på s</w:t>
      </w:r>
      <w:r>
        <w:t xml:space="preserve">tudiet bli lettare og dei er mindre bekymra for å meistre studieprogrammet enn BIOS1100. Eg diskuterte at skilnaden i meistringsforventning mellom BIOS1100 og studieprogrammet kan ha noko med den abstrakte tilnærminga til programmering, samt mangelen på </w:t>
      </w:r>
      <w:r>
        <w:t>programmeringserfaring blant studentane (Gomes &amp; Mendes, 2014). Det er uansett tydeleg at studentane har eit anna syn på å meistre studieprogrammet enn BIOS1100. Dei fleste studentane studerer biovitenskap, eit studieprogram med mange biologiske emne. Di</w:t>
      </w:r>
      <w:r>
        <w:t>for er det ikkje overraskande at studentane rapporterer biologi som den «lettaste» delen av BIOS1100. Når studentane rapporterer relativt store utfordringar med «programmering og modellering», «matematikk og modellering», må eg stille eit spørsmål. Er d</w:t>
      </w:r>
      <w:r>
        <w:t>et slik at studentane ikkje ser den berekningsorienterte komponenten som noko tilhøyrande studieprogrammet? Er programmering og modellering noko studentane berre opplever som noko tilhøyrande BIOS1100? 7.1.3 Skilnaderiinteresseverdiogmeistringsforventningm</w:t>
      </w:r>
      <w:r>
        <w:t xml:space="preserve">ellomulike grupper kjønn og programmeringserfaringar I testane på effektstorleik gav tidlegare programmeringserfaring ein middels effekt på interesseverdi til BIOS1100. Det å ha tidlegare erfaringar med noko, gir ein erfaringsbasis å ta utgangspunkt i </w:t>
      </w:r>
      <w:r>
        <w:t>noko som kan verke inn i interesseutviklinga (Renninger &amp; Hidi, 2015). Mellom kjønna viste testane for effektstorleik på interesseverdi ein liten til middels skilnad, i favør mennene. I seg sjølv var ikkje denne skilnaden så stor. Men sett i samanheng, h</w:t>
      </w:r>
      <w:r>
        <w:t>ar mennene mykje høgre meistringsforventning til BIOS1100. Og dette viser tendensen som tidlegare forsking også har sett. Menn tenderer til ei større fagleg sjølvtillit i teknologiske læringssituasjonar (Grunspan et al., 2016; Schreiner et al., 2010; Schu</w:t>
      </w:r>
      <w:r>
        <w:t xml:space="preserve">nk &amp; Pajares, 2002). Sett opp mot ein undervisningsmessig samanheng, diskuterte eg om kjønnsskilnaden gjer det naudsynt og å </w:t>
      </w:r>
      <w:r>
        <w:lastRenderedPageBreak/>
        <w:t>gje kvinnene ekstra undervisningsmessig støtte. Noko som ein mogleg bør ta ta omsyn til i vidare utvikling og i undervisning av em</w:t>
      </w:r>
      <w:r>
        <w:t>net BIOS1100. 67</w:t>
      </w:r>
    </w:p>
    <w:p w14:paraId="511699DE" w14:textId="77777777" w:rsidR="00AA7CEB" w:rsidRDefault="00D624A1">
      <w:pPr>
        <w:pStyle w:val="BodyText"/>
      </w:pPr>
      <w:r>
        <w:t xml:space="preserve">Alle testane med effektstorleik på interesseverdi og meistringsforventning til studie- programmet, både av grupper med ulike kjønn og ulike programmeringserfaringar, gir ingen utslag på studieprogrammet. At programmeringsbakgrunn ikkje </w:t>
      </w:r>
      <w:r>
        <w:t>gir utslag på interesseverdi og meistringsforventning til studieprogrammet, er ikkje overraskande. Men at ein ikkje ser kjønnsskilnader opp mot studieprogrammet, når ein ser relativt store skilnader i BIOS1100 er noko å merke seg. Den ikkje-eksisterande</w:t>
      </w:r>
      <w:r>
        <w:t xml:space="preserve"> skilnaden mellom kjønna si meistringsforventning til studieprogrammet poengterer atter ein gong det mykje av datamaterialet har vist. Studentane må ha eit anna syn på studieprogrammet enn på BIOS1100. Den spesifikke årsaken til dette, er uvisst å vit</w:t>
      </w:r>
      <w:r>
        <w:t>e gjennom min analyse av datamaterialet. Her ligg det store moglegheiter i vidare studiar.</w:t>
      </w:r>
    </w:p>
    <w:p w14:paraId="6B19B6C8" w14:textId="77777777" w:rsidR="00AA7CEB" w:rsidRDefault="00D624A1">
      <w:pPr>
        <w:pStyle w:val="Heading4"/>
      </w:pPr>
      <w:bookmarkStart w:id="49" w:name="lars-erik-håland-2019"/>
      <w:bookmarkEnd w:id="48"/>
      <w:r>
        <w:t>Lars Erik Håland 2019</w:t>
      </w:r>
    </w:p>
    <w:p w14:paraId="54860E64" w14:textId="77777777" w:rsidR="00AA7CEB" w:rsidRDefault="00D624A1">
      <w:pPr>
        <w:pStyle w:val="Compact"/>
        <w:numPr>
          <w:ilvl w:val="0"/>
          <w:numId w:val="14"/>
        </w:numPr>
      </w:pPr>
      <w:r>
        <w:t>tittel: Studenters arbeid med programmering i biovitenskapelige problemstillinger. En kvalitativ studie av biologistudenters arbeid med Python</w:t>
      </w:r>
    </w:p>
    <w:p w14:paraId="35E2F65C" w14:textId="77777777" w:rsidR="00AA7CEB" w:rsidRDefault="00D624A1">
      <w:pPr>
        <w:pStyle w:val="Compact"/>
        <w:numPr>
          <w:ilvl w:val="0"/>
          <w:numId w:val="14"/>
        </w:numPr>
      </w:pPr>
      <w:r>
        <w:t>problemstilling: Hvordan arbeider studenter når de programmerer i introduksjonskurs i biologi?</w:t>
      </w:r>
    </w:p>
    <w:p w14:paraId="5F11EDB4" w14:textId="77777777" w:rsidR="00AA7CEB" w:rsidRDefault="00D624A1">
      <w:pPr>
        <w:pStyle w:val="Compact"/>
        <w:numPr>
          <w:ilvl w:val="0"/>
          <w:numId w:val="14"/>
        </w:numPr>
      </w:pPr>
      <w:proofErr w:type="spellStart"/>
      <w:r>
        <w:t>lenke</w:t>
      </w:r>
      <w:proofErr w:type="spellEnd"/>
      <w:r>
        <w:t xml:space="preserve"> </w:t>
      </w:r>
      <w:proofErr w:type="spellStart"/>
      <w:r>
        <w:t>til</w:t>
      </w:r>
      <w:proofErr w:type="spellEnd"/>
      <w:r>
        <w:t xml:space="preserve"> </w:t>
      </w:r>
      <w:proofErr w:type="spellStart"/>
      <w:r>
        <w:t>oppgaven</w:t>
      </w:r>
      <w:proofErr w:type="spellEnd"/>
      <w:r>
        <w:t xml:space="preserve">: </w:t>
      </w:r>
      <w:hyperlink r:id="rId18">
        <w:r>
          <w:rPr>
            <w:rStyle w:val="Hyperlink"/>
          </w:rPr>
          <w:t>http://urn.nb.no/URN</w:t>
        </w:r>
      </w:hyperlink>
      <w:r>
        <w:t>:NBN:no-73632</w:t>
      </w:r>
    </w:p>
    <w:p w14:paraId="4DD8FAC4" w14:textId="77777777" w:rsidR="00AA7CEB" w:rsidRDefault="00D624A1">
      <w:pPr>
        <w:pStyle w:val="Compact"/>
        <w:numPr>
          <w:ilvl w:val="0"/>
          <w:numId w:val="14"/>
        </w:numPr>
      </w:pPr>
      <w:r>
        <w:t>metode: observasjoner av studentene i situasjoner med oppgaveløsn</w:t>
      </w:r>
      <w:r>
        <w:t>ing, og intervju</w:t>
      </w:r>
    </w:p>
    <w:p w14:paraId="18190C05" w14:textId="77777777" w:rsidR="00AA7CEB" w:rsidRDefault="00D624A1">
      <w:pPr>
        <w:pStyle w:val="Compact"/>
        <w:numPr>
          <w:ilvl w:val="0"/>
          <w:numId w:val="14"/>
        </w:numPr>
      </w:pPr>
      <w:r>
        <w:t>teoretisk rammeverk: Computational Thinking</w:t>
      </w:r>
    </w:p>
    <w:p w14:paraId="13EED4FD" w14:textId="77777777" w:rsidR="00AA7CEB" w:rsidRDefault="00D624A1">
      <w:pPr>
        <w:pStyle w:val="FirstParagraph"/>
      </w:pPr>
      <w:r>
        <w:t>Kort sammendrag:</w:t>
      </w:r>
    </w:p>
    <w:p w14:paraId="4C6DB817" w14:textId="77777777" w:rsidR="00AA7CEB" w:rsidRDefault="00D624A1">
      <w:pPr>
        <w:pStyle w:val="BodyText"/>
      </w:pPr>
      <w:r>
        <w:t xml:space="preserve">Første spørsmålet omhandlet hvilke utfordringer studentene møtte når de programmerte. De funnene jeg har viser at studentene opplever de samme typer utfordringer som man ser i </w:t>
      </w:r>
      <w:r>
        <w:t>andre introduksjonskurs i programmering. Studentene har vist at det er utfordrende å skrive store programmer og at de sliter med å finne ut hva programmeringsoppgavene krever av dem. Arbeidet med å skrive selve programmet har også vist seg å by på fl</w:t>
      </w:r>
      <w:r>
        <w:t>ere utfordringer hos studentene. I stor grad handler dette om at studentene mangler konseptuelle kunnskaper, noe som fører til at de er usikre på hvilke programstrukturer de skal bruke, hvordan strukturene virker og hvordan de setter sammen hele programme</w:t>
      </w:r>
      <w:r>
        <w:t>t. Videre byr matematikken på utfordringer hos studentene. Her opplever studentene at matematikken ligger på et nivå de ikke behersker og deres forkunnskaper i matematikk skaper utfordringer for dem i BIOS1100. Studentene opplever også en del typer fei</w:t>
      </w:r>
      <w:r>
        <w:t>lmeldinger når de programmerer, men det virker ikke som en stor utfordring for dem. Når det kommer til studentenes strategiske kunnskaper, så virker disse å være nokså svake. Innenfor modellen til Shute et al. (2017) ser vi at studentene bruker få st</w:t>
      </w:r>
      <w:r>
        <w:t xml:space="preserve">rategier når de programmerer. Det er i stor grad to strategier studentene bruker. Den ene er bruk av eksempelprogrammer og den andre er prøv- og feil-strategier. Jeg har i denne oppgaven argumentert for at å bruk av eksempelprogrammer ikke er negativt i </w:t>
      </w:r>
      <w:r>
        <w:t>seg selv, men at det blir ineffektivt for studentens arbeid når dette blir en dominerende strategi. Begge strategiene virker å være en kompensasjon for mangelen av mer effektive strategier og det er mye som tyder på at studentenes utfordringer henger sa</w:t>
      </w:r>
      <w:r>
        <w:t xml:space="preserve">mmen med deres mangelfulle strategiske kunnskaper. Det tredje spørsmålet har sett på hvordan biovitenskapelige </w:t>
      </w:r>
      <w:r>
        <w:lastRenderedPageBreak/>
        <w:t xml:space="preserve">spørsmål påvirker studentens programmering. Gjennom denne studien har jeg sett at det biologifaglige ikke påvirker studentens arbeid med å </w:t>
      </w:r>
      <w:r>
        <w:t>skrive selve programmet. Derimot virker det å ha positivt effekt på deres evne til å løse programmeringsoppgaver, siden studentene får en pekepinn på hva svaret i oppgaven skal bli. Samtidig gjør det oppgaven vanskeligere, fordi det krever at de både</w:t>
      </w:r>
      <w:r>
        <w:t xml:space="preserve"> må bruke biologi- og programmeringskunnskaper. Bruk av biovitenskapelige oppgaver fører også til at programmeringen blir mer interessant for de fleste studentene. Til sist har jeg sett på hvordan studentene arbeider i BIOS1100. Her har jeg sett at de n</w:t>
      </w:r>
      <w:r>
        <w:t>esten ikke arbeider med programmering på egenhånd, men at de jobber mest i grupper. Dette skyldes at det er vanskelig å programmere på egenhånd og jeg anser det derfor som viktig å tilrettelegge for mer individuelt arbeid i emnet. Programmering begyn</w:t>
      </w:r>
      <w:r>
        <w:t>ner å sette sitt merke på den realfaglige utdanningen. På Universitet i Oslo er programmering allerede godt etablert i mange av realfagene og nå blir det også en del av matematikk og naturfag i norsk grunn- og videregående skole. Samtidig er programm</w:t>
      </w:r>
      <w:r>
        <w:t>ering i realfaglig utdanning et ungt fagfelt og det er lite vitenskapelig konsensus om hvordan realfaglig programmering bør undervises. Jeg har i min studie avdekket en rekke utfordringer hos studenter som programmerer i biologi. Noen er generelle for prog</w:t>
      </w:r>
      <w:r>
        <w:t>rammering, mens andre kan relateres til det biologifaglige. Mange av utfordringene ser ut til å være en konsekvens av studentenes mangelfulle programmerings- og problemløsningsstrategier. Dette er viktige funn fordi vi som lærere og professorer må ta hen</w:t>
      </w:r>
      <w:r>
        <w:t>syn til studentenes forutsetninger og utfordringer når vi utdanner dem i programmering.</w:t>
      </w:r>
    </w:p>
    <w:p w14:paraId="283C1D74" w14:textId="77777777" w:rsidR="00AA7CEB" w:rsidRDefault="00D624A1">
      <w:pPr>
        <w:pStyle w:val="Heading2"/>
      </w:pPr>
      <w:bookmarkStart w:id="50" w:name="X5040ff6229358d1301f2c88b55f5a951722da5a"/>
      <w:bookmarkStart w:id="51" w:name="_Toc64884811"/>
      <w:bookmarkEnd w:id="42"/>
      <w:bookmarkEnd w:id="45"/>
      <w:bookmarkEnd w:id="49"/>
      <w:r>
        <w:t>Kollegialt samarbeid om utvikling av undervisning</w:t>
      </w:r>
      <w:bookmarkEnd w:id="51"/>
    </w:p>
    <w:p w14:paraId="2542AF7A" w14:textId="77777777" w:rsidR="00AA7CEB" w:rsidRDefault="00D624A1">
      <w:pPr>
        <w:pStyle w:val="Heading3"/>
      </w:pPr>
      <w:bookmarkStart w:id="52" w:name="underverk"/>
      <w:r>
        <w:t>Underverk</w:t>
      </w:r>
    </w:p>
    <w:p w14:paraId="0A52A7FA" w14:textId="77777777" w:rsidR="00AA7CEB" w:rsidRDefault="00D624A1">
      <w:pPr>
        <w:pStyle w:val="FirstParagraph"/>
      </w:pPr>
      <w:r>
        <w:t>I 2019 tok kollega Tone Gregers ved IBV initiativ til UndervisningVerksted ved IBV, også kalt Underverk. UnderVerk er “en workshopserie der alle som er involvert i undervisning ved Institutt for Biovitenskap skal få mulighet til å arbeide med alle aspekter</w:t>
      </w:r>
      <w:r>
        <w:t xml:space="preserve"> av undervisning i et kollegialt felleskap.”</w:t>
      </w:r>
      <w:r>
        <w:rPr>
          <w:rStyle w:val="FootnoteReference"/>
        </w:rPr>
        <w:footnoteReference w:id="1"/>
      </w:r>
    </w:p>
    <w:p w14:paraId="2002CE54" w14:textId="77777777" w:rsidR="00AA7CEB" w:rsidRDefault="00D624A1">
      <w:pPr>
        <w:pStyle w:val="BodyText"/>
      </w:pPr>
      <w:r>
        <w:t>Sammen med kollega Hans-Petter Hersleth har jeg vært medorganisator for UnderVerk. Med støtte fra MatNat fakultetets studiekvalitetsmidler har vi organisert flere workshops. Noen av temaene har vært</w:t>
      </w:r>
    </w:p>
    <w:p w14:paraId="26B2424F" w14:textId="77777777" w:rsidR="00AA7CEB" w:rsidRDefault="00D624A1">
      <w:pPr>
        <w:pStyle w:val="Compact"/>
        <w:numPr>
          <w:ilvl w:val="0"/>
          <w:numId w:val="15"/>
        </w:numPr>
      </w:pPr>
      <w:r>
        <w:t xml:space="preserve">hvordan å </w:t>
      </w:r>
      <w:r>
        <w:t>skrive LæringsUtbytte Beskrivelser</w:t>
      </w:r>
    </w:p>
    <w:p w14:paraId="1FA6A9B7" w14:textId="77777777" w:rsidR="00AA7CEB" w:rsidRDefault="00D624A1">
      <w:pPr>
        <w:pStyle w:val="Compact"/>
        <w:numPr>
          <w:ilvl w:val="0"/>
          <w:numId w:val="15"/>
        </w:numPr>
      </w:pPr>
      <w:r>
        <w:t>Læringsmål og baklengsdesign</w:t>
      </w:r>
    </w:p>
    <w:p w14:paraId="57C9A33A" w14:textId="77777777" w:rsidR="00AA7CEB" w:rsidRDefault="00D624A1">
      <w:pPr>
        <w:pStyle w:val="Compact"/>
        <w:numPr>
          <w:ilvl w:val="0"/>
          <w:numId w:val="15"/>
        </w:numPr>
      </w:pPr>
      <w:r>
        <w:t>praktisk bruk av pedagogisk teori i undervisningsplanlegging</w:t>
      </w:r>
    </w:p>
    <w:p w14:paraId="6D87C86D" w14:textId="77777777" w:rsidR="00AA7CEB" w:rsidRDefault="00D624A1">
      <w:pPr>
        <w:pStyle w:val="Compact"/>
        <w:numPr>
          <w:ilvl w:val="0"/>
          <w:numId w:val="15"/>
        </w:numPr>
      </w:pPr>
      <w:r>
        <w:t>studentaktive læringsformer</w:t>
      </w:r>
    </w:p>
    <w:p w14:paraId="0D20EE12" w14:textId="77777777" w:rsidR="00AA7CEB" w:rsidRDefault="00D624A1">
      <w:pPr>
        <w:pStyle w:val="Compact"/>
        <w:numPr>
          <w:ilvl w:val="0"/>
          <w:numId w:val="15"/>
        </w:numPr>
      </w:pPr>
      <w:r>
        <w:t>bruk av digitale verktøy</w:t>
      </w:r>
    </w:p>
    <w:p w14:paraId="4359CE61" w14:textId="77777777" w:rsidR="00AA7CEB" w:rsidRDefault="00D624A1">
      <w:pPr>
        <w:pStyle w:val="Compact"/>
        <w:numPr>
          <w:ilvl w:val="0"/>
          <w:numId w:val="15"/>
        </w:numPr>
      </w:pPr>
      <w:r>
        <w:t>vurderingsformer</w:t>
      </w:r>
    </w:p>
    <w:p w14:paraId="674F2EA9" w14:textId="77777777" w:rsidR="00AA7CEB" w:rsidRDefault="00D624A1">
      <w:pPr>
        <w:pStyle w:val="FirstParagraph"/>
      </w:pPr>
      <w:r>
        <w:lastRenderedPageBreak/>
        <w:t>Under Corona-krisen vår 2020 organiserte Underverk et ukentli</w:t>
      </w:r>
      <w:r>
        <w:t>g treff i Zoom for erfaringsutveksling.</w:t>
      </w:r>
    </w:p>
    <w:p w14:paraId="63BDF7E9" w14:textId="77777777" w:rsidR="00AA7CEB" w:rsidRDefault="00D624A1">
      <w:pPr>
        <w:pStyle w:val="BodyText"/>
      </w:pPr>
      <w:r>
        <w:t>Mitt bidrag har vært å hjelpe med planlegging og gjennomføring, samt bidra konkret til noen av workshoppen:</w:t>
      </w:r>
    </w:p>
    <w:p w14:paraId="09DCA2C7" w14:textId="77777777" w:rsidR="00AA7CEB" w:rsidRDefault="00D624A1">
      <w:pPr>
        <w:pStyle w:val="Compact"/>
        <w:numPr>
          <w:ilvl w:val="0"/>
          <w:numId w:val="16"/>
        </w:numPr>
      </w:pPr>
      <w:r>
        <w:t>kognitiv last teori (oktober 2019)</w:t>
      </w:r>
    </w:p>
    <w:p w14:paraId="705D6CCE" w14:textId="77777777" w:rsidR="00AA7CEB" w:rsidRDefault="00D624A1">
      <w:pPr>
        <w:pStyle w:val="Compact"/>
        <w:numPr>
          <w:ilvl w:val="0"/>
          <w:numId w:val="16"/>
        </w:numPr>
      </w:pPr>
      <w:r>
        <w:t>bruk av Zoom for digital undervisning (mars 2020)</w:t>
      </w:r>
    </w:p>
    <w:p w14:paraId="4B2403BC" w14:textId="77777777" w:rsidR="00AA7CEB" w:rsidRDefault="00D624A1">
      <w:pPr>
        <w:pStyle w:val="Compact"/>
        <w:numPr>
          <w:ilvl w:val="0"/>
          <w:numId w:val="16"/>
        </w:numPr>
      </w:pPr>
      <w:r>
        <w:t xml:space="preserve">digital hjemmeksamen i </w:t>
      </w:r>
      <w:r>
        <w:t>BIOS1100 (november 2020)</w:t>
      </w:r>
    </w:p>
    <w:p w14:paraId="3FB02886" w14:textId="77777777" w:rsidR="00AA7CEB" w:rsidRDefault="00D624A1">
      <w:pPr>
        <w:pStyle w:val="FirstParagraph"/>
      </w:pPr>
      <w:r>
        <w:t xml:space="preserve">UnderVerk oppleves som veldig nyttig av undervisere ved instituttet. Det er varierende oppmøte, men deltakere synes altid dat har vært verdt å delta. </w:t>
      </w:r>
      <w:r>
        <w:t>Jeg opplever UnderVerk som et fint tilbud for å dele erfaringer.</w:t>
      </w:r>
    </w:p>
    <w:p w14:paraId="640F85BA" w14:textId="77777777" w:rsidR="00AA7CEB" w:rsidRDefault="00D624A1">
      <w:pPr>
        <w:pStyle w:val="Heading3"/>
      </w:pPr>
      <w:bookmarkStart w:id="53" w:name="Xeae4fa29872c7041bbe147f045d084171e133db"/>
      <w:bookmarkEnd w:id="52"/>
      <w:r>
        <w:t>Undervisning i et felleskap med gruppelærere og studenter</w:t>
      </w:r>
    </w:p>
    <w:p w14:paraId="428A23BC" w14:textId="77777777" w:rsidR="00AA7CEB" w:rsidRDefault="00D624A1">
      <w:pPr>
        <w:pStyle w:val="Compact"/>
        <w:numPr>
          <w:ilvl w:val="0"/>
          <w:numId w:val="17"/>
        </w:numPr>
      </w:pPr>
      <w:r>
        <w:t>studentrepresentanter - felles med BIOS1110</w:t>
      </w:r>
    </w:p>
    <w:p w14:paraId="4889C41B" w14:textId="77777777" w:rsidR="00AA7CEB" w:rsidRDefault="00D624A1">
      <w:pPr>
        <w:pStyle w:val="Heading4"/>
      </w:pPr>
      <w:bookmarkStart w:id="54" w:name="gruppelærere"/>
      <w:r>
        <w:t>Gruppelærere</w:t>
      </w:r>
    </w:p>
    <w:p w14:paraId="68350D5B" w14:textId="77777777" w:rsidR="00AA7CEB" w:rsidRDefault="00D624A1">
      <w:pPr>
        <w:pStyle w:val="Compact"/>
        <w:numPr>
          <w:ilvl w:val="0"/>
          <w:numId w:val="18"/>
        </w:numPr>
      </w:pPr>
      <w:r>
        <w:t>pedagogisk opplæring</w:t>
      </w:r>
    </w:p>
    <w:p w14:paraId="564E5C2F" w14:textId="77777777" w:rsidR="00AA7CEB" w:rsidRDefault="00D624A1">
      <w:pPr>
        <w:pStyle w:val="Compact"/>
        <w:numPr>
          <w:ilvl w:val="1"/>
          <w:numId w:val="19"/>
        </w:numPr>
      </w:pPr>
      <w:r>
        <w:t>a la TA programmet</w:t>
      </w:r>
    </w:p>
    <w:p w14:paraId="17336825" w14:textId="77777777" w:rsidR="00AA7CEB" w:rsidRDefault="00D624A1">
      <w:pPr>
        <w:pStyle w:val="FirstParagraph"/>
      </w:pPr>
      <w:r>
        <w:t>Jeg ser på gruppelærere som undervis</w:t>
      </w:r>
      <w:r>
        <w:t>ere. Det er de som har mest kontakttimer med studentene gjennom semesteter. Derfor synes jeg det er flere viktige aspekter med å jobbe med gruppelærere</w:t>
      </w:r>
    </w:p>
    <w:p w14:paraId="2A2F0A97" w14:textId="77777777" w:rsidR="00AA7CEB" w:rsidRDefault="00D624A1">
      <w:pPr>
        <w:pStyle w:val="Compact"/>
        <w:numPr>
          <w:ilvl w:val="0"/>
          <w:numId w:val="20"/>
        </w:numPr>
      </w:pPr>
      <w:r>
        <w:t>jeg skal hjelpe de til å bli gode undervisere</w:t>
      </w:r>
    </w:p>
    <w:p w14:paraId="69B610B4" w14:textId="77777777" w:rsidR="00AA7CEB" w:rsidRDefault="00D624A1">
      <w:pPr>
        <w:pStyle w:val="Compact"/>
        <w:numPr>
          <w:ilvl w:val="0"/>
          <w:numId w:val="20"/>
        </w:numPr>
      </w:pPr>
      <w:r>
        <w:t>de skal oppleve at de jobber i et kollegialt felleskap</w:t>
      </w:r>
    </w:p>
    <w:p w14:paraId="08ABBF08" w14:textId="77777777" w:rsidR="00AA7CEB" w:rsidRDefault="00D624A1">
      <w:pPr>
        <w:pStyle w:val="Compact"/>
        <w:numPr>
          <w:ilvl w:val="0"/>
          <w:numId w:val="20"/>
        </w:numPr>
      </w:pPr>
      <w:r>
        <w:t>jeg skal aktivt involvere dem i å forbedre undervisningsopplegget</w:t>
      </w:r>
    </w:p>
    <w:p w14:paraId="3FCC5020" w14:textId="77777777" w:rsidR="00AA7CEB" w:rsidRDefault="00D624A1">
      <w:pPr>
        <w:pStyle w:val="FirstParagraph"/>
      </w:pPr>
      <w:r>
        <w:t>Det første året hadde jeg en sesjon før kursstart (fæør somemrferie) men da blie det mye informasjon for lang tid før det skulle brukes</w:t>
      </w:r>
    </w:p>
    <w:p w14:paraId="1C2ABAA3" w14:textId="77777777" w:rsidR="00AA7CEB" w:rsidRDefault="00D624A1">
      <w:pPr>
        <w:pStyle w:val="BodyText"/>
      </w:pPr>
      <w:r>
        <w:t>De siste årene har jeg brukt de ukentlige møter med gruppelærere der jeg tok opp et tema som er pedagogisk relevant, eller inviterte en annen person til å presentere temaet.</w:t>
      </w:r>
    </w:p>
    <w:p w14:paraId="2E46BEFB" w14:textId="77777777" w:rsidR="00AA7CEB" w:rsidRDefault="00D624A1">
      <w:pPr>
        <w:pStyle w:val="BodyText"/>
      </w:pPr>
      <w:r>
        <w:t>Brukte aktiv læring (tenk-par-del osv)</w:t>
      </w:r>
    </w:p>
    <w:p w14:paraId="6B196CC3" w14:textId="77777777" w:rsidR="00AA7CEB" w:rsidRDefault="00D624A1">
      <w:pPr>
        <w:pStyle w:val="BodyText"/>
      </w:pPr>
      <w:r>
        <w:t>Noen av dette er inspirert av the Carpentr</w:t>
      </w:r>
      <w:r>
        <w:t>ies instruktør trening.</w:t>
      </w:r>
    </w:p>
    <w:p w14:paraId="496E5CEA" w14:textId="77777777" w:rsidR="00AA7CEB" w:rsidRDefault="00D624A1">
      <w:pPr>
        <w:pStyle w:val="BodyText"/>
      </w:pPr>
      <w:r>
        <w:t>Temaene vi vanligvis diskuterer:</w:t>
      </w:r>
    </w:p>
    <w:p w14:paraId="29EF6263" w14:textId="77777777" w:rsidR="00AA7CEB" w:rsidRDefault="00D624A1">
      <w:pPr>
        <w:pStyle w:val="Compact"/>
        <w:numPr>
          <w:ilvl w:val="0"/>
          <w:numId w:val="21"/>
        </w:numPr>
      </w:pPr>
      <w:r>
        <w:t>introduksjon til rollen som gruppelærer</w:t>
      </w:r>
    </w:p>
    <w:p w14:paraId="5F9E4096" w14:textId="77777777" w:rsidR="00AA7CEB" w:rsidRDefault="00D624A1">
      <w:pPr>
        <w:pStyle w:val="Compact"/>
        <w:numPr>
          <w:ilvl w:val="0"/>
          <w:numId w:val="21"/>
        </w:numPr>
      </w:pPr>
      <w:r>
        <w:t>lærinsgmål og baklengs undervisningsdesign</w:t>
      </w:r>
    </w:p>
    <w:p w14:paraId="5520A56A" w14:textId="77777777" w:rsidR="00AA7CEB" w:rsidRDefault="00D624A1">
      <w:pPr>
        <w:pStyle w:val="Compact"/>
        <w:numPr>
          <w:ilvl w:val="0"/>
          <w:numId w:val="21"/>
        </w:numPr>
      </w:pPr>
      <w:r>
        <w:t xml:space="preserve">motivasjon (student </w:t>
      </w:r>
      <w:r>
        <w:rPr>
          <w:i/>
        </w:rPr>
        <w:t>og</w:t>
      </w:r>
      <w:r>
        <w:t xml:space="preserve"> underviser)</w:t>
      </w:r>
    </w:p>
    <w:p w14:paraId="6076B510" w14:textId="77777777" w:rsidR="00AA7CEB" w:rsidRDefault="00D624A1">
      <w:pPr>
        <w:pStyle w:val="Compact"/>
        <w:numPr>
          <w:ilvl w:val="0"/>
          <w:numId w:val="21"/>
        </w:numPr>
      </w:pPr>
      <w:r>
        <w:t>kognitiv last - hvorfor er det viktig å ta hensyn til det</w:t>
      </w:r>
    </w:p>
    <w:p w14:paraId="450D13AF" w14:textId="77777777" w:rsidR="00AA7CEB" w:rsidRDefault="00D624A1">
      <w:pPr>
        <w:pStyle w:val="Compact"/>
        <w:numPr>
          <w:ilvl w:val="0"/>
          <w:numId w:val="21"/>
        </w:numPr>
      </w:pPr>
      <w:r>
        <w:t>noviser og eksperter</w:t>
      </w:r>
    </w:p>
    <w:p w14:paraId="21B8F77E" w14:textId="77777777" w:rsidR="00AA7CEB" w:rsidRDefault="00D624A1">
      <w:pPr>
        <w:pStyle w:val="Compact"/>
        <w:numPr>
          <w:ilvl w:val="0"/>
          <w:numId w:val="21"/>
        </w:numPr>
      </w:pPr>
      <w:r>
        <w:t>me</w:t>
      </w:r>
      <w:r>
        <w:t>ntale modeller</w:t>
      </w:r>
    </w:p>
    <w:p w14:paraId="4FFB6B39" w14:textId="77777777" w:rsidR="00AA7CEB" w:rsidRDefault="00D624A1">
      <w:pPr>
        <w:pStyle w:val="FirstParagraph"/>
      </w:pPr>
      <w:r>
        <w:lastRenderedPageBreak/>
        <w:t>Etter at jeg innførte denne måten å lære opp gruppelærere i noen pedagogiske begreper mm har jeg intrykk av at nivået på deres undervisning, og måten de samarbeider med studentene på, har blitt forbedret. Det er som om de tar jobben mer seri</w:t>
      </w:r>
      <w:r>
        <w:t>øst når de forstår at det er en vitenskap bak det å lære og undervise.</w:t>
      </w:r>
    </w:p>
    <w:p w14:paraId="7B4D4A5C" w14:textId="77777777" w:rsidR="00AA7CEB" w:rsidRDefault="00D624A1">
      <w:pPr>
        <w:pStyle w:val="BodyText"/>
      </w:pPr>
      <w:r>
        <w:t>følelse av tilghørighet og eierskap til kurset</w:t>
      </w:r>
    </w:p>
    <w:p w14:paraId="5F2AB7C3" w14:textId="77777777" w:rsidR="00AA7CEB" w:rsidRDefault="00D624A1">
      <w:pPr>
        <w:pStyle w:val="BodyText"/>
      </w:pPr>
      <w:r>
        <w:t>Både PhD, MSc og BSC studenter</w:t>
      </w:r>
    </w:p>
    <w:p w14:paraId="04D895ED" w14:textId="77777777" w:rsidR="00AA7CEB" w:rsidRDefault="00D624A1">
      <w:pPr>
        <w:pStyle w:val="Heading4"/>
      </w:pPr>
      <w:bookmarkStart w:id="55" w:name="section-2"/>
      <w:bookmarkEnd w:id="54"/>
      <w:r>
        <w:t>???</w:t>
      </w:r>
    </w:p>
    <w:p w14:paraId="03FC4FA9" w14:textId="77777777" w:rsidR="00AA7CEB" w:rsidRDefault="00D624A1">
      <w:pPr>
        <w:pStyle w:val="Compact"/>
        <w:numPr>
          <w:ilvl w:val="0"/>
          <w:numId w:val="22"/>
        </w:numPr>
      </w:pPr>
      <w:r>
        <w:t>erfaringsdokument og bruken av det</w:t>
      </w:r>
    </w:p>
    <w:p w14:paraId="0188C078" w14:textId="77777777" w:rsidR="00AA7CEB" w:rsidRDefault="00D624A1">
      <w:pPr>
        <w:pStyle w:val="Heading4"/>
      </w:pPr>
      <w:bookmarkStart w:id="56" w:name="X20b40acb384ae72e88140ea33862728da0a208a"/>
      <w:bookmarkEnd w:id="55"/>
      <w:r>
        <w:t>Studenter som bidragsyttere i det faglige innholdet</w:t>
      </w:r>
    </w:p>
    <w:p w14:paraId="764C664D" w14:textId="77777777" w:rsidR="00AA7CEB" w:rsidRDefault="00D624A1">
      <w:pPr>
        <w:pStyle w:val="FirstParagraph"/>
      </w:pPr>
      <w:r>
        <w:t>CSE sommerstuden</w:t>
      </w:r>
      <w:r>
        <w:t>ter</w:t>
      </w:r>
    </w:p>
    <w:p w14:paraId="6BFD8657" w14:textId="77777777" w:rsidR="00AA7CEB" w:rsidRDefault="00D624A1">
      <w:pPr>
        <w:pStyle w:val="Heading2"/>
      </w:pPr>
      <w:bookmarkStart w:id="57" w:name="dokumentasjon-vedlegg"/>
      <w:bookmarkStart w:id="58" w:name="_Toc64884812"/>
      <w:bookmarkEnd w:id="50"/>
      <w:bookmarkEnd w:id="53"/>
      <w:bookmarkEnd w:id="56"/>
      <w:r>
        <w:t>Dokumentasjon (Vedlegg)</w:t>
      </w:r>
      <w:bookmarkEnd w:id="58"/>
    </w:p>
    <w:p w14:paraId="7817B269" w14:textId="77777777" w:rsidR="00AA7CEB" w:rsidRDefault="00D624A1">
      <w:pPr>
        <w:pStyle w:val="Heading3"/>
      </w:pPr>
      <w:bookmarkStart w:id="59" w:name="universitetsundervisning"/>
      <w:r>
        <w:t>Universitetsundervisning</w:t>
      </w:r>
    </w:p>
    <w:p w14:paraId="40245B42" w14:textId="77777777" w:rsidR="00AA7CEB" w:rsidRDefault="00D624A1">
      <w:pPr>
        <w:pStyle w:val="Compact"/>
        <w:numPr>
          <w:ilvl w:val="0"/>
          <w:numId w:val="23"/>
        </w:numPr>
      </w:pPr>
      <w:r>
        <w:t>flytt til utvikling.do.txt</w:t>
      </w:r>
    </w:p>
    <w:p w14:paraId="4DCDC938" w14:textId="77777777" w:rsidR="00AA7CEB" w:rsidRDefault="00D624A1">
      <w:pPr>
        <w:pStyle w:val="Heading4"/>
      </w:pPr>
      <w:bookmarkStart w:id="60" w:name="emneansvar"/>
      <w:r>
        <w:t>Emneansvar</w:t>
      </w:r>
    </w:p>
    <w:p w14:paraId="6AAD45CE" w14:textId="77777777" w:rsidR="00AA7CEB" w:rsidRDefault="00D624A1">
      <w:pPr>
        <w:pStyle w:val="FirstParagraph"/>
      </w:pPr>
      <w:r>
        <w:t xml:space="preserve">BIOS1100 - Introduction to Computational Modelling in the Biosciences: </w:t>
      </w:r>
      <w:hyperlink r:id="rId19">
        <w:r>
          <w:rPr>
            <w:rStyle w:val="Hyperlink"/>
          </w:rPr>
          <w:t>http://www.uio.no/studi</w:t>
        </w:r>
        <w:r>
          <w:rPr>
            <w:rStyle w:val="Hyperlink"/>
          </w:rPr>
          <w:t>er/emner/matnat/ibv/BIOS1100</w:t>
        </w:r>
      </w:hyperlink>
      <w:r>
        <w:t>; new first-year bachelor course that I am coordinator and main teacher for; the course is the first implementation of the ‘Computing in Science Education’ project for the Biosciences study program, teaching python programming a</w:t>
      </w:r>
      <w:r>
        <w:t>nd modelling of real biological phenomena, 2017-</w:t>
      </w:r>
    </w:p>
    <w:p w14:paraId="145BCF39" w14:textId="77777777" w:rsidR="00AA7CEB" w:rsidRDefault="00D624A1">
      <w:pPr>
        <w:pStyle w:val="BodyText"/>
      </w:pPr>
      <w:r>
        <w:t xml:space="preserve">INF-BIO5121/9121 - High Throughput Sequencing technologies and bioinformatics analysis Univ. of Oslo: </w:t>
      </w:r>
      <w:hyperlink r:id="rId20">
        <w:r>
          <w:rPr>
            <w:rStyle w:val="Hyperlink"/>
          </w:rPr>
          <w:t>http://inf-biox121.readthedocs.org/en/2015</w:t>
        </w:r>
        <w:r>
          <w:rPr>
            <w:rStyle w:val="Hyperlink"/>
          </w:rPr>
          <w:t>/</w:t>
        </w:r>
      </w:hyperlink>
      <w:r>
        <w:t xml:space="preserve">; I </w:t>
      </w:r>
      <w:proofErr w:type="spellStart"/>
      <w:r>
        <w:t>organise</w:t>
      </w:r>
      <w:proofErr w:type="spellEnd"/>
      <w:r>
        <w:t xml:space="preserve"> the course, coordinating with the five other teachers, and teach the assembly module: </w:t>
      </w:r>
      <w:hyperlink r:id="rId21">
        <w:r>
          <w:rPr>
            <w:rStyle w:val="Hyperlink"/>
          </w:rPr>
          <w:t>http://inf-biox121.readthedocs.org/en/2016/Assembly/</w:t>
        </w:r>
      </w:hyperlink>
      <w:r>
        <w:t>, 2012-2016</w:t>
      </w:r>
    </w:p>
    <w:p w14:paraId="212979F4" w14:textId="77777777" w:rsidR="00AA7CEB" w:rsidRDefault="00D624A1">
      <w:pPr>
        <w:pStyle w:val="Heading4"/>
      </w:pPr>
      <w:bookmarkStart w:id="61" w:name="annen-universitetsundervisning"/>
      <w:bookmarkEnd w:id="60"/>
      <w:r>
        <w:t>Annen universitetsundervisning</w:t>
      </w:r>
    </w:p>
    <w:p w14:paraId="4F383A9D" w14:textId="77777777" w:rsidR="00AA7CEB" w:rsidRDefault="00D624A1">
      <w:pPr>
        <w:pStyle w:val="FirstParagraph"/>
      </w:pPr>
      <w:r>
        <w:t>MBV-INF4410/9410 Bioinformatics for Molecular Biology (Univ. of Oslo): lecture on “The bioinformatics of sequencing and assembling genomes,” and “What does it mean to do bioinformatics?” 2013-2016</w:t>
      </w:r>
    </w:p>
    <w:p w14:paraId="3B2D82FC" w14:textId="77777777" w:rsidR="00AA7CEB" w:rsidRDefault="00D624A1">
      <w:pPr>
        <w:pStyle w:val="BodyText"/>
      </w:pPr>
      <w:r>
        <w:t>BIO9905MERG1 - Bioinformatic</w:t>
      </w:r>
      <w:r>
        <w:t>s for Metagenomic Analyses and Environmental Sequencing (Univ. of Oslo): lectures on “Next Generation Sequencing techniques and data relevant for metagenomics analyses” and “Assembly of metagenomes,” 2011</w:t>
      </w:r>
    </w:p>
    <w:p w14:paraId="5C06D13E" w14:textId="77777777" w:rsidR="00AA7CEB" w:rsidRDefault="00D624A1">
      <w:pPr>
        <w:pStyle w:val="BodyText"/>
      </w:pPr>
      <w:r>
        <w:t>BIO2120 Evolusjonsbiologi (Univ. of Oslo): lectures</w:t>
      </w:r>
      <w:r>
        <w:t xml:space="preserve"> on “Evolution and Development” and “Evolution of Genes and Genomes”; group work, 2006 - 2007</w:t>
      </w:r>
    </w:p>
    <w:p w14:paraId="0C960D3F" w14:textId="77777777" w:rsidR="00AA7CEB" w:rsidRDefault="00D624A1">
      <w:pPr>
        <w:pStyle w:val="BodyText"/>
      </w:pPr>
      <w:r>
        <w:t>Erasmus ICP course Marine Cell Biology (Observatoire Oceanologique, Banyuls-sur-mer, France): lectures on “Fundamental aspects of development” and “Cell cycle cha</w:t>
      </w:r>
      <w:r>
        <w:t>nges during development,” 2000</w:t>
      </w:r>
    </w:p>
    <w:p w14:paraId="7386D591" w14:textId="77777777" w:rsidR="00AA7CEB" w:rsidRDefault="00D624A1">
      <w:pPr>
        <w:pStyle w:val="Heading4"/>
      </w:pPr>
      <w:bookmarkStart w:id="62" w:name="workshops"/>
      <w:bookmarkEnd w:id="61"/>
      <w:r>
        <w:lastRenderedPageBreak/>
        <w:t>Workshops</w:t>
      </w:r>
    </w:p>
    <w:p w14:paraId="16BC17E9" w14:textId="77777777" w:rsidR="00AA7CEB" w:rsidRDefault="00D624A1">
      <w:pPr>
        <w:pStyle w:val="FirstParagraph"/>
      </w:pPr>
      <w:r>
        <w:t xml:space="preserve">2011 </w:t>
      </w:r>
      <w:r>
        <w:t xml:space="preserve">NSC course: High Through-put Sequencing: technology basics, applications and bioinformatic analysis (Oct. 25-27 2011) Course webpage: </w:t>
      </w:r>
      <w:hyperlink r:id="rId22">
        <w:r>
          <w:rPr>
            <w:rStyle w:val="Hyperlink"/>
          </w:rPr>
          <w:t>https://www.sequencing.uio.no/events/201</w:t>
        </w:r>
        <w:r>
          <w:rPr>
            <w:rStyle w:val="Hyperlink"/>
          </w:rPr>
          <w:t>1/nsc_course_2011.html</w:t>
        </w:r>
      </w:hyperlink>
    </w:p>
    <w:p w14:paraId="48EDFF6A" w14:textId="77777777" w:rsidR="00AA7CEB" w:rsidRDefault="00D624A1">
      <w:pPr>
        <w:pStyle w:val="BodyText"/>
      </w:pPr>
      <w:r>
        <w:t xml:space="preserve">Workshop on Assembly Workshop webpage: </w:t>
      </w:r>
      <w:hyperlink r:id="rId23">
        <w:r>
          <w:rPr>
            <w:rStyle w:val="Hyperlink"/>
          </w:rPr>
          <w:t>https://github.com/lexnederbragt/denovo-assembly-tutorial/</w:t>
        </w:r>
      </w:hyperlink>
    </w:p>
    <w:p w14:paraId="6D6C6111" w14:textId="77777777" w:rsidR="00AA7CEB" w:rsidRDefault="00D624A1">
      <w:pPr>
        <w:pStyle w:val="BodyText"/>
      </w:pPr>
      <w:r>
        <w:t>Next-Gen Sequence Analysis Workshop ‘week 3’ (intermediat</w:t>
      </w:r>
      <w:r>
        <w:t xml:space="preserve">e and advanced skills) (invited) 2015, Michigan State University </w:t>
      </w:r>
      <w:hyperlink r:id="rId24">
        <w:r>
          <w:rPr>
            <w:rStyle w:val="Hyperlink"/>
          </w:rPr>
          <w:t>http://angus.readthedocs.org/en/2015/week3.html</w:t>
        </w:r>
      </w:hyperlink>
      <w:r>
        <w:t xml:space="preserve"> Univ. California Davis Assembly Masterclass (invited) 2013 </w:t>
      </w:r>
      <w:hyperlink r:id="rId25">
        <w:r>
          <w:rPr>
            <w:rStyle w:val="Hyperlink"/>
          </w:rPr>
          <w:t>http://davis-assembly-masterclass-2013.readthedocs.org/en/latest/</w:t>
        </w:r>
      </w:hyperlink>
      <w:r>
        <w:t xml:space="preserve"> </w:t>
      </w:r>
      <w:r>
        <w:rPr>
          <w:i/>
        </w:rPr>
        <w:t>De novo</w:t>
      </w:r>
      <w:r>
        <w:t xml:space="preserve"> genome assembly, Univ. of Oslo, 2011 </w:t>
      </w:r>
      <w:r>
        <w:rPr>
          <w:i/>
        </w:rPr>
        <w:t>De novo</w:t>
      </w:r>
      <w:r>
        <w:t xml:space="preserve"> genome assembly (invited), Univ. of Gothenburg, 2011</w:t>
      </w:r>
    </w:p>
    <w:p w14:paraId="71D4C807" w14:textId="77777777" w:rsidR="00AA7CEB" w:rsidRDefault="00D624A1">
      <w:pPr>
        <w:pStyle w:val="Heading3"/>
      </w:pPr>
      <w:bookmarkStart w:id="63" w:name="software-og-data-carpentry"/>
      <w:bookmarkEnd w:id="59"/>
      <w:bookmarkEnd w:id="62"/>
      <w:r>
        <w:t>Software og Data</w:t>
      </w:r>
      <w:r>
        <w:t xml:space="preserve"> Carpentry</w:t>
      </w:r>
    </w:p>
    <w:p w14:paraId="0B0AA251" w14:textId="77777777" w:rsidR="00AA7CEB" w:rsidRDefault="00D624A1">
      <w:pPr>
        <w:pStyle w:val="FirstParagraph"/>
      </w:pPr>
      <w:hyperlink r:id="rId26">
        <w:r>
          <w:rPr>
            <w:rStyle w:val="Hyperlink"/>
          </w:rPr>
          <w:t>Software Carpentry</w:t>
        </w:r>
      </w:hyperlink>
      <w:r>
        <w:t xml:space="preserve"> and </w:t>
      </w:r>
      <w:hyperlink r:id="rId27">
        <w:r>
          <w:rPr>
            <w:rStyle w:val="Hyperlink"/>
          </w:rPr>
          <w:t>Data Carpentry</w:t>
        </w:r>
      </w:hyperlink>
      <w:r>
        <w:t xml:space="preserve"> are teaching researchers in science, engineering, medicine, and related disciplines worldwide computing and </w:t>
      </w:r>
      <w:r>
        <w:t xml:space="preserve">data analysis skills through short workshops using volunteer instructors. I am a certified instructor of and organize and lead workshops in Norway and Sweden. Together with Karin Lagesen and with support from the Science Library (UiO), we have established </w:t>
      </w:r>
      <w:r>
        <w:t xml:space="preserve">Software and Data Carpentry at the University of Oslo, see </w:t>
      </w:r>
      <w:hyperlink r:id="rId28">
        <w:r>
          <w:rPr>
            <w:rStyle w:val="Hyperlink"/>
          </w:rPr>
          <w:t>uio.no/carpentry</w:t>
        </w:r>
      </w:hyperlink>
      <w:r>
        <w:t xml:space="preserve">, </w:t>
      </w:r>
      <w:proofErr w:type="spellStart"/>
      <w:r>
        <w:t>organising</w:t>
      </w:r>
      <w:proofErr w:type="spellEnd"/>
      <w:r>
        <w:t xml:space="preserve"> workshops more and more frequently, and increasing the number of certified instructors. I am also a certified </w:t>
      </w:r>
      <w:r>
        <w:rPr>
          <w:i/>
        </w:rPr>
        <w:t>instructor trai</w:t>
      </w:r>
      <w:r>
        <w:rPr>
          <w:i/>
        </w:rPr>
        <w:t>ner</w:t>
      </w:r>
      <w:r>
        <w:t>, which enables me to give workshops for researchers that want to become instructors for Software or Data Carpentry.</w:t>
      </w:r>
    </w:p>
    <w:p w14:paraId="3201B4F3" w14:textId="77777777" w:rsidR="00AA7CEB" w:rsidRDefault="00D624A1">
      <w:pPr>
        <w:pStyle w:val="Heading4"/>
      </w:pPr>
      <w:bookmarkStart w:id="64" w:name="software-carpentry-workshops-taught"/>
      <w:r>
        <w:t>Software Carpentry workshops taught</w:t>
      </w:r>
    </w:p>
    <w:p w14:paraId="0687989C" w14:textId="77777777" w:rsidR="00AA7CEB" w:rsidRDefault="00D624A1">
      <w:pPr>
        <w:pStyle w:val="FirstParagraph"/>
      </w:pPr>
      <w:r>
        <w:t>University of Oslo: 2012, 2013, 2015, 2016, 2017 Netherlands eScience Centre: 2017 University of Ber</w:t>
      </w:r>
      <w:r>
        <w:t>gen: 2014 Science for Life Laboratory, Stockholm, Sweden 2014</w:t>
      </w:r>
    </w:p>
    <w:p w14:paraId="1AF65358" w14:textId="77777777" w:rsidR="00AA7CEB" w:rsidRDefault="00D624A1">
      <w:pPr>
        <w:pStyle w:val="Heading4"/>
      </w:pPr>
      <w:bookmarkStart w:id="65" w:name="X65f11399793973b3a139ed18ba9888be72e8206"/>
      <w:bookmarkEnd w:id="64"/>
      <w:r>
        <w:t>Software/Data Carpentry instructor retreat</w:t>
      </w:r>
    </w:p>
    <w:p w14:paraId="76E8130F" w14:textId="77777777" w:rsidR="00AA7CEB" w:rsidRDefault="00D624A1">
      <w:pPr>
        <w:pStyle w:val="FirstParagraph"/>
      </w:pPr>
      <w:r>
        <w:t xml:space="preserve">I gave a session on Interactive learning techniques, recording: </w:t>
      </w:r>
      <w:hyperlink r:id="rId29">
        <w:r>
          <w:rPr>
            <w:rStyle w:val="Hyperlink"/>
          </w:rPr>
          <w:t>https://www.youtube.com/</w:t>
        </w:r>
        <w:r>
          <w:rPr>
            <w:rStyle w:val="Hyperlink"/>
          </w:rPr>
          <w:t>watch?v=QptHJgzooU0</w:t>
        </w:r>
      </w:hyperlink>
      <w:r>
        <w:t>.</w:t>
      </w:r>
    </w:p>
    <w:p w14:paraId="40301A37" w14:textId="77777777" w:rsidR="00AA7CEB" w:rsidRDefault="00D624A1">
      <w:pPr>
        <w:pStyle w:val="Heading3"/>
      </w:pPr>
      <w:bookmarkStart w:id="66" w:name="liste-over-vedlegg"/>
      <w:bookmarkEnd w:id="63"/>
      <w:bookmarkEnd w:id="65"/>
      <w:r>
        <w:t>Liste over vedlegg</w:t>
      </w:r>
    </w:p>
    <w:p w14:paraId="106A7BE3" w14:textId="77777777" w:rsidR="00AA7CEB" w:rsidRDefault="00D624A1">
      <w:pPr>
        <w:pStyle w:val="Compact"/>
        <w:numPr>
          <w:ilvl w:val="0"/>
          <w:numId w:val="24"/>
        </w:numPr>
      </w:pPr>
      <w:r>
        <w:t>SWC, DC certificates</w:t>
      </w:r>
    </w:p>
    <w:p w14:paraId="601F6704" w14:textId="77777777" w:rsidR="00AA7CEB" w:rsidRDefault="00D624A1">
      <w:pPr>
        <w:pStyle w:val="Compact"/>
        <w:numPr>
          <w:ilvl w:val="0"/>
          <w:numId w:val="24"/>
        </w:numPr>
      </w:pPr>
      <w:r>
        <w:t>sluttrapporter BIOS1100 2017-2020</w:t>
      </w:r>
    </w:p>
    <w:p w14:paraId="2FBFDD18" w14:textId="77777777" w:rsidR="00AA7CEB" w:rsidRDefault="00D624A1">
      <w:pPr>
        <w:pStyle w:val="Heading2"/>
      </w:pPr>
      <w:bookmarkStart w:id="67" w:name="litteraturliste"/>
      <w:bookmarkStart w:id="68" w:name="_Toc64884813"/>
      <w:bookmarkEnd w:id="57"/>
      <w:bookmarkEnd w:id="66"/>
      <w:r>
        <w:t>Litteraturliste</w:t>
      </w:r>
      <w:bookmarkEnd w:id="68"/>
    </w:p>
    <w:p w14:paraId="6E91B6FC" w14:textId="77777777" w:rsidR="00AA7CEB" w:rsidRDefault="00D624A1">
      <w:pPr>
        <w:pStyle w:val="Compact"/>
        <w:numPr>
          <w:ilvl w:val="0"/>
          <w:numId w:val="2"/>
        </w:numPr>
      </w:pPr>
      <w:bookmarkStart w:id="69" w:name="miller1956magical"/>
      <w:bookmarkEnd w:id="69"/>
      <w:r>
        <w:rPr>
          <w:b/>
        </w:rPr>
        <w:t>G. A. Miller</w:t>
      </w:r>
      <w:r>
        <w:t xml:space="preserve">. The Magical Number Seven, Plus Or Minus Two: Some Limits on Our Capacity for Processing Information., </w:t>
      </w:r>
      <w:r>
        <w:rPr>
          <w:i/>
        </w:rPr>
        <w:t>Psychological Review</w:t>
      </w:r>
      <w:r>
        <w:t xml:space="preserve">, 63(2), </w:t>
      </w:r>
      <w:r>
        <w:t xml:space="preserve">pp. 81-97, </w:t>
      </w:r>
      <w:hyperlink r:id="rId30">
        <w:proofErr w:type="spellStart"/>
        <w:r>
          <w:rPr>
            <w:rStyle w:val="Hyperlink"/>
          </w:rPr>
          <w:t>doi</w:t>
        </w:r>
        <w:proofErr w:type="spellEnd"/>
        <w:r>
          <w:rPr>
            <w:rStyle w:val="Hyperlink"/>
          </w:rPr>
          <w:t>: 10.1037/h0043158</w:t>
        </w:r>
      </w:hyperlink>
      <w:r>
        <w:t>,</w:t>
      </w:r>
    </w:p>
    <w:p w14:paraId="6725D682" w14:textId="77777777" w:rsidR="00AA7CEB" w:rsidRDefault="00D624A1">
      <w:pPr>
        <w:pStyle w:val="Compact"/>
        <w:numPr>
          <w:ilvl w:val="0"/>
          <w:numId w:val="2"/>
        </w:numPr>
      </w:pPr>
      <w:bookmarkStart w:id="70" w:name="caspersen2007Instructional"/>
      <w:bookmarkEnd w:id="70"/>
      <w:r>
        <w:rPr>
          <w:b/>
        </w:rPr>
        <w:lastRenderedPageBreak/>
        <w:t>M. E. Caspersen and J. Bennedsen</w:t>
      </w:r>
      <w:r>
        <w:t xml:space="preserve">. Instructional Design of a Programming Course: A Learning Theoretic Approach, </w:t>
      </w:r>
      <w:r>
        <w:rPr>
          <w:i/>
        </w:rPr>
        <w:t>Proceedings of the Third International Workshop on Compu</w:t>
      </w:r>
      <w:r>
        <w:rPr>
          <w:i/>
        </w:rPr>
        <w:t>ting Education Research</w:t>
      </w:r>
      <w:r>
        <w:t>, ACM,</w:t>
      </w:r>
    </w:p>
    <w:p w14:paraId="31A327E6" w14:textId="77777777" w:rsidR="00AA7CEB" w:rsidRDefault="00D624A1">
      <w:pPr>
        <w:pStyle w:val="Compact"/>
        <w:numPr>
          <w:ilvl w:val="0"/>
          <w:numId w:val="2"/>
        </w:numPr>
      </w:pPr>
      <w:bookmarkStart w:id="71" w:name="sweller2019Cognitive"/>
      <w:bookmarkEnd w:id="71"/>
      <w:r>
        <w:rPr>
          <w:b/>
        </w:rPr>
        <w:t>J. Sweller, J. J. G. van Merri"enboer and F. Paas</w:t>
      </w:r>
      <w:r>
        <w:t xml:space="preserve">. Cognitive Architecture and Instructional Design: 20 Years Later, </w:t>
      </w:r>
      <w:r>
        <w:rPr>
          <w:i/>
        </w:rPr>
        <w:t>Educational Psychology Review</w:t>
      </w:r>
      <w:r>
        <w:t xml:space="preserve">, </w:t>
      </w:r>
      <w:hyperlink r:id="rId31">
        <w:proofErr w:type="spellStart"/>
        <w:r>
          <w:rPr>
            <w:rStyle w:val="Hyperlink"/>
          </w:rPr>
          <w:t>doi</w:t>
        </w:r>
        <w:proofErr w:type="spellEnd"/>
        <w:r>
          <w:rPr>
            <w:rStyle w:val="Hyperlink"/>
          </w:rPr>
          <w:t>: 10.1007/s</w:t>
        </w:r>
        <w:r>
          <w:rPr>
            <w:rStyle w:val="Hyperlink"/>
          </w:rPr>
          <w:t>10648-019-09465-5</w:t>
        </w:r>
      </w:hyperlink>
      <w:r>
        <w:t>,</w:t>
      </w:r>
    </w:p>
    <w:p w14:paraId="5B3E60E5" w14:textId="77777777" w:rsidR="00AA7CEB" w:rsidRDefault="00D624A1">
      <w:pPr>
        <w:pStyle w:val="Compact"/>
        <w:numPr>
          <w:ilvl w:val="0"/>
          <w:numId w:val="2"/>
        </w:numPr>
      </w:pPr>
      <w:bookmarkStart w:id="72" w:name="jenkins2002difficulty"/>
      <w:bookmarkEnd w:id="72"/>
      <w:r>
        <w:rPr>
          <w:b/>
        </w:rPr>
        <w:t>T. Jenkins</w:t>
      </w:r>
      <w:r>
        <w:t xml:space="preserve">. On the Difficulty of Learning to Program, </w:t>
      </w:r>
      <w:r>
        <w:rPr>
          <w:i/>
        </w:rPr>
        <w:t>Proceedings for the 3rd Annual Conference of the LTSN Centre for Information and Computer Sciences</w:t>
      </w:r>
      <w:r>
        <w:t>, Loughborough University,</w:t>
      </w:r>
    </w:p>
    <w:p w14:paraId="03180FD4" w14:textId="77777777" w:rsidR="00AA7CEB" w:rsidRDefault="00D624A1">
      <w:pPr>
        <w:pStyle w:val="Compact"/>
        <w:numPr>
          <w:ilvl w:val="0"/>
          <w:numId w:val="2"/>
        </w:numPr>
      </w:pPr>
      <w:bookmarkStart w:id="73" w:name="robins2003Learning"/>
      <w:bookmarkEnd w:id="73"/>
      <w:r>
        <w:rPr>
          <w:b/>
        </w:rPr>
        <w:t>A. Robins, J. Rountree and N. Rountree</w:t>
      </w:r>
      <w:r>
        <w:t xml:space="preserve">. Learning and Teaching Programming: A Review and Discussion, </w:t>
      </w:r>
      <w:r>
        <w:rPr>
          <w:i/>
        </w:rPr>
        <w:t>Computer Science Education</w:t>
      </w:r>
      <w:r>
        <w:t>, 13(</w:t>
      </w:r>
      <w:r>
        <w:t xml:space="preserve">2), pp. 137-172, </w:t>
      </w:r>
      <w:hyperlink r:id="rId32">
        <w:proofErr w:type="spellStart"/>
        <w:r>
          <w:rPr>
            <w:rStyle w:val="Hyperlink"/>
          </w:rPr>
          <w:t>doi</w:t>
        </w:r>
        <w:proofErr w:type="spellEnd"/>
        <w:r>
          <w:rPr>
            <w:rStyle w:val="Hyperlink"/>
          </w:rPr>
          <w:t>: 10.1076/csed.13.2.137.14200</w:t>
        </w:r>
      </w:hyperlink>
      <w:r>
        <w:t>,</w:t>
      </w:r>
    </w:p>
    <w:p w14:paraId="4D23FB4D" w14:textId="77777777" w:rsidR="00AA7CEB" w:rsidRDefault="00D624A1">
      <w:pPr>
        <w:pStyle w:val="Compact"/>
        <w:numPr>
          <w:ilvl w:val="0"/>
          <w:numId w:val="2"/>
        </w:numPr>
      </w:pPr>
      <w:bookmarkStart w:id="74" w:name="guzdial2015LearnerCentered"/>
      <w:bookmarkEnd w:id="74"/>
      <w:r>
        <w:rPr>
          <w:b/>
        </w:rPr>
        <w:t>M. Guzdial</w:t>
      </w:r>
      <w:r>
        <w:t xml:space="preserve">. </w:t>
      </w:r>
      <w:r>
        <w:rPr>
          <w:i/>
        </w:rPr>
        <w:t>Learner-Centered Design of Computing Education: Research on Computing for Everyone</w:t>
      </w:r>
      <w:r>
        <w:t>, Morgan &amp; Claypool,</w:t>
      </w:r>
    </w:p>
    <w:p w14:paraId="786C9728" w14:textId="77777777" w:rsidR="00AA7CEB" w:rsidRDefault="00D624A1">
      <w:pPr>
        <w:pStyle w:val="Compact"/>
        <w:numPr>
          <w:ilvl w:val="0"/>
          <w:numId w:val="2"/>
        </w:numPr>
      </w:pPr>
      <w:bookmarkStart w:id="75" w:name="fisher2013Better"/>
      <w:bookmarkEnd w:id="75"/>
      <w:r>
        <w:rPr>
          <w:b/>
        </w:rPr>
        <w:t>D. Fisher and N. Frey</w:t>
      </w:r>
      <w:r>
        <w:t xml:space="preserve">. </w:t>
      </w:r>
      <w:r>
        <w:rPr>
          <w:i/>
        </w:rPr>
        <w:t>B</w:t>
      </w:r>
      <w:r>
        <w:rPr>
          <w:i/>
        </w:rPr>
        <w:t>etter Learning Through Structured Teaching: A Framework for the Gradual Release of Responsibility</w:t>
      </w:r>
      <w:r>
        <w:t>, ASCD,</w:t>
      </w:r>
    </w:p>
    <w:p w14:paraId="78EFD6BC" w14:textId="77777777" w:rsidR="00AA7CEB" w:rsidRDefault="00D624A1">
      <w:pPr>
        <w:pStyle w:val="Compact"/>
        <w:numPr>
          <w:ilvl w:val="0"/>
          <w:numId w:val="2"/>
        </w:numPr>
      </w:pPr>
      <w:bookmarkStart w:id="76" w:name="nederbragt2020Ten"/>
      <w:bookmarkEnd w:id="76"/>
      <w:r>
        <w:rPr>
          <w:b/>
        </w:rPr>
        <w:t>A. Nederbragt, R. M. Harris, A. P. Hill and G. Wilson</w:t>
      </w:r>
      <w:r>
        <w:t xml:space="preserve">. Ten Quick Tips for Teaching With Participatory Live Coding, </w:t>
      </w:r>
      <w:r>
        <w:rPr>
          <w:i/>
        </w:rPr>
        <w:t>PLOS Computational Biology</w:t>
      </w:r>
      <w:r>
        <w:t>, 16(9), p</w:t>
      </w:r>
      <w:r>
        <w:t xml:space="preserve">p. e1008090, </w:t>
      </w:r>
      <w:hyperlink r:id="rId33">
        <w:proofErr w:type="spellStart"/>
        <w:r>
          <w:rPr>
            <w:rStyle w:val="Hyperlink"/>
          </w:rPr>
          <w:t>doi</w:t>
        </w:r>
        <w:proofErr w:type="spellEnd"/>
        <w:r>
          <w:rPr>
            <w:rStyle w:val="Hyperlink"/>
          </w:rPr>
          <w:t>: 10.1371/journal.pcbi.1008090</w:t>
        </w:r>
      </w:hyperlink>
      <w:r>
        <w:t>,</w:t>
      </w:r>
    </w:p>
    <w:p w14:paraId="240DD838" w14:textId="77777777" w:rsidR="00AA7CEB" w:rsidRDefault="00D624A1">
      <w:pPr>
        <w:pStyle w:val="Compact"/>
        <w:numPr>
          <w:ilvl w:val="0"/>
          <w:numId w:val="2"/>
        </w:numPr>
      </w:pPr>
      <w:bookmarkStart w:id="77" w:name="erinalisonbecker2019carpentries"/>
      <w:bookmarkEnd w:id="77"/>
      <w:r>
        <w:rPr>
          <w:b/>
        </w:rPr>
        <w:t>E. A. Becker, C. Koch, K. Word, R. M. Harris, M. Sane, L. Nederbragt, F. Michonneau, K. L. Jordan, A. E. Hodge, C. Erdmann, A. Rokem, T. Laderas, G. Wilson, I. Lee, M. Cadzow, S. Brown, T. Hodges, A. Nenadic, J. Duckles, R. Rampin, T. Teal, K. Leinweber, P</w:t>
      </w:r>
      <w:r>
        <w:rPr>
          <w:b/>
        </w:rPr>
        <w:t>. A. Martinez, R. Emonet, A. Konovalov, E. Jankowski, G. Capes, J. Williams, K. Koziar, N. Palopoli, N. Spies, A. Weber, amoskane, A. Sch"urch, AnnaWilliford, Brian Ballsun-Stanton, J. Oliver, M. Black, N. Kindlon, S. Guillou, Y. Yehudi, A. J. Walsh, A. B.</w:t>
      </w:r>
      <w:r>
        <w:rPr>
          <w:b/>
        </w:rPr>
        <w:t xml:space="preserve"> Collier, C. Switzer, C. Brueffer, C. Morris, D. Allan, DanielBrett, D. Quinn, D. Vanichkina, D. Jennings, davidbenncsiro, E. P. Williamson, J. M. Gates, J. Atzberger, J. Bradley, J. Pellman, J. Bradley, K. Cranston, Kees den Heijer, Laurence, Marie-Helene</w:t>
      </w:r>
      <w:r>
        <w:rPr>
          <w:b/>
        </w:rPr>
        <w:t xml:space="preserve"> Burle, M. Henry, naught101, N. Davis, N. Tierney, Petraea, S. M. Brown, S. Stevens, satya-vinay, Sean, S. A. N. Kiburu, S. Helfrich, S. Moss and T. M. D. Pereira</w:t>
      </w:r>
      <w:r>
        <w:t>. Carpentries/Instructor-Training: The Carpentries Instructor Training June 2019, 2019, Zenodo</w:t>
      </w:r>
      <w:r>
        <w:t>.</w:t>
      </w:r>
    </w:p>
    <w:p w14:paraId="422CA1CD" w14:textId="77777777" w:rsidR="00AA7CEB" w:rsidRDefault="00D624A1">
      <w:pPr>
        <w:pStyle w:val="Compact"/>
        <w:numPr>
          <w:ilvl w:val="0"/>
          <w:numId w:val="2"/>
        </w:numPr>
      </w:pPr>
      <w:bookmarkStart w:id="78" w:name="haland2019Programmering"/>
      <w:bookmarkEnd w:id="78"/>
      <w:r>
        <w:rPr>
          <w:b/>
        </w:rPr>
        <w:t>L. E. R. Haland</w:t>
      </w:r>
      <w:r>
        <w:t>. Programmering I Biovitenskapelige Problemstillinger, Ph.D. Thesis, University of Oslo,</w:t>
      </w:r>
    </w:p>
    <w:p w14:paraId="45481DEC" w14:textId="77777777" w:rsidR="00AA7CEB" w:rsidRDefault="00D624A1">
      <w:pPr>
        <w:pStyle w:val="Compact"/>
        <w:numPr>
          <w:ilvl w:val="0"/>
          <w:numId w:val="2"/>
        </w:numPr>
      </w:pPr>
      <w:bookmarkStart w:id="79" w:name="mazur1997Peer"/>
      <w:bookmarkEnd w:id="79"/>
      <w:r>
        <w:rPr>
          <w:b/>
        </w:rPr>
        <w:t>E. Mazur</w:t>
      </w:r>
      <w:r>
        <w:t xml:space="preserve">. </w:t>
      </w:r>
      <w:r>
        <w:rPr>
          <w:i/>
        </w:rPr>
        <w:t>Peer Instruction: a User’s Manual</w:t>
      </w:r>
      <w:r>
        <w:t>, Prentice Hall,</w:t>
      </w:r>
    </w:p>
    <w:p w14:paraId="7AB0C883" w14:textId="77777777" w:rsidR="00AA7CEB" w:rsidRDefault="00D624A1">
      <w:pPr>
        <w:pStyle w:val="Compact"/>
        <w:numPr>
          <w:ilvl w:val="0"/>
          <w:numId w:val="2"/>
        </w:numPr>
      </w:pPr>
      <w:bookmarkStart w:id="80" w:name="crouch2001Peer"/>
      <w:bookmarkEnd w:id="80"/>
      <w:r>
        <w:rPr>
          <w:b/>
        </w:rPr>
        <w:t>C. H. Crouch and E. Mazur</w:t>
      </w:r>
      <w:r>
        <w:t xml:space="preserve">. Peer Instruction: Ten Years of Experience and Results, </w:t>
      </w:r>
      <w:r>
        <w:rPr>
          <w:i/>
        </w:rPr>
        <w:t>American</w:t>
      </w:r>
      <w:r>
        <w:rPr>
          <w:i/>
        </w:rPr>
        <w:t xml:space="preserve"> Journal of Physics</w:t>
      </w:r>
      <w:r>
        <w:t xml:space="preserve">, 69(9), pp. 970-977, </w:t>
      </w:r>
      <w:hyperlink r:id="rId34">
        <w:proofErr w:type="spellStart"/>
        <w:r>
          <w:rPr>
            <w:rStyle w:val="Hyperlink"/>
          </w:rPr>
          <w:t>doi</w:t>
        </w:r>
        <w:proofErr w:type="spellEnd"/>
        <w:r>
          <w:rPr>
            <w:rStyle w:val="Hyperlink"/>
          </w:rPr>
          <w:t>: 10.1119/1.1374249</w:t>
        </w:r>
      </w:hyperlink>
      <w:r>
        <w:t>,</w:t>
      </w:r>
    </w:p>
    <w:p w14:paraId="6B094B5D" w14:textId="77777777" w:rsidR="00AA7CEB" w:rsidRDefault="00D624A1">
      <w:pPr>
        <w:pStyle w:val="Compact"/>
        <w:numPr>
          <w:ilvl w:val="0"/>
          <w:numId w:val="2"/>
        </w:numPr>
      </w:pPr>
      <w:bookmarkStart w:id="81" w:name="biggs2012What"/>
      <w:bookmarkEnd w:id="81"/>
      <w:r>
        <w:rPr>
          <w:b/>
        </w:rPr>
        <w:t>J. Biggs</w:t>
      </w:r>
      <w:r>
        <w:t xml:space="preserve">. What the Student Does: Teaching for Enhanced Learning, </w:t>
      </w:r>
      <w:r>
        <w:rPr>
          <w:i/>
        </w:rPr>
        <w:t>Higher Education Research &amp; Development</w:t>
      </w:r>
      <w:r>
        <w:t xml:space="preserve">, 31(1), pp. 39-55, </w:t>
      </w:r>
      <w:hyperlink r:id="rId35">
        <w:proofErr w:type="spellStart"/>
        <w:r>
          <w:rPr>
            <w:rStyle w:val="Hyperlink"/>
          </w:rPr>
          <w:t>doi</w:t>
        </w:r>
        <w:proofErr w:type="spellEnd"/>
        <w:r>
          <w:rPr>
            <w:rStyle w:val="Hyperlink"/>
          </w:rPr>
          <w:t>: 10.1080/07294360.2012.642839</w:t>
        </w:r>
      </w:hyperlink>
      <w:r>
        <w:t>,</w:t>
      </w:r>
    </w:p>
    <w:p w14:paraId="5E9D1FB3" w14:textId="77777777" w:rsidR="00AA7CEB" w:rsidRDefault="00D624A1">
      <w:pPr>
        <w:pStyle w:val="Compact"/>
        <w:numPr>
          <w:ilvl w:val="0"/>
          <w:numId w:val="2"/>
        </w:numPr>
      </w:pPr>
      <w:bookmarkStart w:id="82" w:name="biggs2011Teaching"/>
      <w:bookmarkEnd w:id="82"/>
      <w:r>
        <w:rPr>
          <w:b/>
        </w:rPr>
        <w:t>J. B. Biggs and C. S.-k. Tang</w:t>
      </w:r>
      <w:r>
        <w:t xml:space="preserve">. </w:t>
      </w:r>
      <w:r>
        <w:rPr>
          <w:i/>
        </w:rPr>
        <w:t>Teaching for Quality Learning at University: What the Student Does</w:t>
      </w:r>
      <w:r>
        <w:t>, McGraw-Hill/Society for Research into Higher Education ; Open Univ</w:t>
      </w:r>
      <w:r>
        <w:t>ersity Press,</w:t>
      </w:r>
    </w:p>
    <w:p w14:paraId="4CD60C0A" w14:textId="77777777" w:rsidR="00AA7CEB" w:rsidRDefault="00D624A1">
      <w:pPr>
        <w:pStyle w:val="Compact"/>
        <w:numPr>
          <w:ilvl w:val="0"/>
          <w:numId w:val="2"/>
        </w:numPr>
      </w:pPr>
      <w:bookmarkStart w:id="83" w:name="luxton-reilly2016Learning"/>
      <w:bookmarkEnd w:id="83"/>
      <w:r>
        <w:rPr>
          <w:b/>
        </w:rPr>
        <w:t>A. Luxton-Reilly</w:t>
      </w:r>
      <w:r>
        <w:t xml:space="preserve">. Learning to Program Is Easy, </w:t>
      </w:r>
      <w:r>
        <w:rPr>
          <w:i/>
        </w:rPr>
        <w:t>Proceedings of the 2016 ACM Conference on Innovation and Technology in Computer Science Education</w:t>
      </w:r>
      <w:r>
        <w:t>, ACM,</w:t>
      </w:r>
    </w:p>
    <w:p w14:paraId="4A98B8B2" w14:textId="77777777" w:rsidR="00AA7CEB" w:rsidRDefault="00D624A1">
      <w:pPr>
        <w:pStyle w:val="Bibliography"/>
      </w:pPr>
      <w:bookmarkStart w:id="84" w:name="ref-miller1956magical"/>
      <w:bookmarkStart w:id="85" w:name="refs"/>
      <w:r>
        <w:lastRenderedPageBreak/>
        <w:t xml:space="preserve">1. </w:t>
      </w:r>
      <w:r>
        <w:tab/>
        <w:t>Miller GA. The magical number seven, plus or minus two: Some limits on our capacity for</w:t>
      </w:r>
      <w:r>
        <w:t xml:space="preserve"> processing information. Psychological Review. 1956;63: 81–97. doi:</w:t>
      </w:r>
      <w:hyperlink r:id="rId36">
        <w:r>
          <w:rPr>
            <w:rStyle w:val="Hyperlink"/>
          </w:rPr>
          <w:t>10.1037/h0043158</w:t>
        </w:r>
      </w:hyperlink>
    </w:p>
    <w:p w14:paraId="5FF24F11" w14:textId="77777777" w:rsidR="00AA7CEB" w:rsidRDefault="00D624A1">
      <w:pPr>
        <w:pStyle w:val="Bibliography"/>
      </w:pPr>
      <w:bookmarkStart w:id="86" w:name="ref-caspersen2007Instructional"/>
      <w:bookmarkEnd w:id="84"/>
      <w:r>
        <w:t xml:space="preserve">2. </w:t>
      </w:r>
      <w:r>
        <w:tab/>
        <w:t xml:space="preserve">Caspersen ME, Bennedsen J. Instructional Design of a Programming Course: A Learning Theoretic Approach. Proceedings </w:t>
      </w:r>
      <w:r>
        <w:t>of the Third International Workshop on Computing Education Research. New York, NY, USA: ACM; 2007. pp. 111–122. doi:</w:t>
      </w:r>
      <w:hyperlink r:id="rId37">
        <w:r>
          <w:rPr>
            <w:rStyle w:val="Hyperlink"/>
          </w:rPr>
          <w:t>10.1145/1288580.1288595</w:t>
        </w:r>
      </w:hyperlink>
    </w:p>
    <w:p w14:paraId="6DD0272C" w14:textId="77777777" w:rsidR="00AA7CEB" w:rsidRDefault="00D624A1">
      <w:pPr>
        <w:pStyle w:val="Bibliography"/>
      </w:pPr>
      <w:bookmarkStart w:id="87" w:name="ref-sweller2019Cognitive"/>
      <w:bookmarkEnd w:id="86"/>
      <w:r>
        <w:t xml:space="preserve">3. </w:t>
      </w:r>
      <w:r>
        <w:tab/>
        <w:t>Sweller J, van Merriënboer JJG, Paas F. Cognitive Arc</w:t>
      </w:r>
      <w:r>
        <w:t>hitecture and Instructional Design: 20 Years Later. Educational Psychology Review. 2019. doi:</w:t>
      </w:r>
      <w:hyperlink r:id="rId38">
        <w:r>
          <w:rPr>
            <w:rStyle w:val="Hyperlink"/>
          </w:rPr>
          <w:t>10.1007/s10648-019-09465-5</w:t>
        </w:r>
      </w:hyperlink>
    </w:p>
    <w:p w14:paraId="657BC7AE" w14:textId="77777777" w:rsidR="00AA7CEB" w:rsidRDefault="00D624A1">
      <w:pPr>
        <w:pStyle w:val="Bibliography"/>
      </w:pPr>
      <w:bookmarkStart w:id="88" w:name="ref-jenkins2002difficulty"/>
      <w:bookmarkEnd w:id="87"/>
      <w:r>
        <w:t xml:space="preserve">4. </w:t>
      </w:r>
      <w:r>
        <w:tab/>
      </w:r>
      <w:r>
        <w:t xml:space="preserve">Jenkins T. On the difficulty of learning to program. Proceedings for the 3rd Annual conference of the LTSN Centre for Information and Computer Sciences. Loughborough University; 2002. pp. 53–58. </w:t>
      </w:r>
    </w:p>
    <w:p w14:paraId="58A8526C" w14:textId="77777777" w:rsidR="00AA7CEB" w:rsidRDefault="00D624A1">
      <w:pPr>
        <w:pStyle w:val="Bibliography"/>
      </w:pPr>
      <w:bookmarkStart w:id="89" w:name="ref-robins2003Learning"/>
      <w:bookmarkEnd w:id="88"/>
      <w:r>
        <w:t xml:space="preserve">5. </w:t>
      </w:r>
      <w:r>
        <w:tab/>
        <w:t xml:space="preserve">Robins A, Rountree J, Rountree N. Learning and Teaching </w:t>
      </w:r>
      <w:r>
        <w:t>Programming: A Review and Discussion. Computer Science Education. 2003;13: 137–172. doi:</w:t>
      </w:r>
      <w:hyperlink r:id="rId39">
        <w:r>
          <w:rPr>
            <w:rStyle w:val="Hyperlink"/>
          </w:rPr>
          <w:t>10.1076/csed.13.2.137.14200</w:t>
        </w:r>
      </w:hyperlink>
    </w:p>
    <w:p w14:paraId="4C6EEEDF" w14:textId="77777777" w:rsidR="00AA7CEB" w:rsidRDefault="00D624A1">
      <w:pPr>
        <w:pStyle w:val="Bibliography"/>
      </w:pPr>
      <w:bookmarkStart w:id="90" w:name="ref-guzdial2015LearnerCentered"/>
      <w:bookmarkEnd w:id="89"/>
      <w:r>
        <w:t xml:space="preserve">6. </w:t>
      </w:r>
      <w:r>
        <w:tab/>
        <w:t>Guzdial M. Learner-Centered Design of Computing Education: Research on Co</w:t>
      </w:r>
      <w:r>
        <w:t xml:space="preserve">mputing for Everyone. Morgan &amp; Claypool; 2015. </w:t>
      </w:r>
    </w:p>
    <w:p w14:paraId="56CEC198" w14:textId="77777777" w:rsidR="00AA7CEB" w:rsidRDefault="00D624A1">
      <w:pPr>
        <w:pStyle w:val="Bibliography"/>
      </w:pPr>
      <w:bookmarkStart w:id="91" w:name="ref-fisher2013Better"/>
      <w:bookmarkEnd w:id="90"/>
      <w:r>
        <w:t xml:space="preserve">7. </w:t>
      </w:r>
      <w:r>
        <w:tab/>
        <w:t xml:space="preserve">Fisher D, Frey N. Better Learning Through Structured Teaching: A Framework for the Gradual Release of Responsibility. ASCD; 2013. </w:t>
      </w:r>
    </w:p>
    <w:p w14:paraId="54E5C33A" w14:textId="77777777" w:rsidR="00AA7CEB" w:rsidRDefault="00D624A1">
      <w:pPr>
        <w:pStyle w:val="Bibliography"/>
      </w:pPr>
      <w:bookmarkStart w:id="92" w:name="ref-nederbragt2020Ten"/>
      <w:bookmarkEnd w:id="91"/>
      <w:r>
        <w:t xml:space="preserve">8. </w:t>
      </w:r>
      <w:r>
        <w:tab/>
        <w:t>Nederbragt A, Harris RM, Hill AP, Wilson G. Ten quick tips for teachi</w:t>
      </w:r>
      <w:r>
        <w:t>ng with participatory live coding. PLOS Computational Biology. 2020;16: e1008090. doi:</w:t>
      </w:r>
      <w:hyperlink r:id="rId40">
        <w:r>
          <w:rPr>
            <w:rStyle w:val="Hyperlink"/>
          </w:rPr>
          <w:t>10.1371/journal.pcbi.1008090</w:t>
        </w:r>
      </w:hyperlink>
    </w:p>
    <w:p w14:paraId="0D7F6E33" w14:textId="77777777" w:rsidR="00AA7CEB" w:rsidRDefault="00D624A1">
      <w:pPr>
        <w:pStyle w:val="Bibliography"/>
      </w:pPr>
      <w:bookmarkStart w:id="93" w:name="ref-erinalisonbecker2019carpentries"/>
      <w:bookmarkEnd w:id="92"/>
      <w:r>
        <w:t xml:space="preserve">9. </w:t>
      </w:r>
      <w:r>
        <w:tab/>
        <w:t>Becker EA, Koch C, Word K, Harris RM, Sane M, Nederbragt L, et al. Carpen</w:t>
      </w:r>
      <w:r>
        <w:t>tries/instructor-training: The Carpentries Instructor Training June 2019. Zenodo; 2019. doi:</w:t>
      </w:r>
      <w:hyperlink r:id="rId41">
        <w:r>
          <w:rPr>
            <w:rStyle w:val="Hyperlink"/>
          </w:rPr>
          <w:t>10.5281/zenodo.3258398</w:t>
        </w:r>
      </w:hyperlink>
    </w:p>
    <w:p w14:paraId="6CB3641B" w14:textId="77777777" w:rsidR="00AA7CEB" w:rsidRDefault="00D624A1">
      <w:pPr>
        <w:pStyle w:val="Bibliography"/>
      </w:pPr>
      <w:bookmarkStart w:id="94" w:name="ref-haland2019Programmering"/>
      <w:bookmarkEnd w:id="93"/>
      <w:r>
        <w:t xml:space="preserve">10. </w:t>
      </w:r>
      <w:r>
        <w:tab/>
        <w:t>Håland LER. Programmering I Biovitenskapelige Problemstillinger. University of</w:t>
      </w:r>
      <w:r>
        <w:t xml:space="preserve"> Oslo; 2019. </w:t>
      </w:r>
    </w:p>
    <w:p w14:paraId="391447E2" w14:textId="77777777" w:rsidR="00AA7CEB" w:rsidRDefault="00D624A1">
      <w:pPr>
        <w:pStyle w:val="Bibliography"/>
      </w:pPr>
      <w:bookmarkStart w:id="95" w:name="ref-mazur1997Peer"/>
      <w:bookmarkEnd w:id="94"/>
      <w:r>
        <w:t xml:space="preserve">11. </w:t>
      </w:r>
      <w:r>
        <w:tab/>
        <w:t xml:space="preserve">Mazur E. Peer instruction: A user’s manual. Upper Saddle River, N.J.: Prentice Hall; 1997. </w:t>
      </w:r>
    </w:p>
    <w:p w14:paraId="5A168E7A" w14:textId="77777777" w:rsidR="00AA7CEB" w:rsidRDefault="00D624A1">
      <w:pPr>
        <w:pStyle w:val="Bibliography"/>
      </w:pPr>
      <w:bookmarkStart w:id="96" w:name="ref-crouch2001Peer"/>
      <w:bookmarkEnd w:id="95"/>
      <w:r>
        <w:t xml:space="preserve">12. </w:t>
      </w:r>
      <w:r>
        <w:tab/>
        <w:t>Crouch CH, Mazur E. Peer Instruction: Ten years of experience and results. American Journal of Physics. 2001;69: 970–977. doi:</w:t>
      </w:r>
      <w:hyperlink r:id="rId42">
        <w:r>
          <w:rPr>
            <w:rStyle w:val="Hyperlink"/>
          </w:rPr>
          <w:t>10.1119/1.1374249</w:t>
        </w:r>
      </w:hyperlink>
    </w:p>
    <w:p w14:paraId="2E64D54F" w14:textId="77777777" w:rsidR="00AA7CEB" w:rsidRDefault="00D624A1">
      <w:pPr>
        <w:pStyle w:val="Bibliography"/>
      </w:pPr>
      <w:bookmarkStart w:id="97" w:name="ref-biggs2012What"/>
      <w:bookmarkEnd w:id="96"/>
      <w:r>
        <w:t xml:space="preserve">13. </w:t>
      </w:r>
      <w:r>
        <w:tab/>
        <w:t>Biggs J. What the student does: Teaching for enhanced learning. Higher Education Research &amp; Development. 2012;31: 39–55. doi:</w:t>
      </w:r>
      <w:hyperlink r:id="rId43">
        <w:r>
          <w:rPr>
            <w:rStyle w:val="Hyperlink"/>
          </w:rPr>
          <w:t>10.10</w:t>
        </w:r>
        <w:r>
          <w:rPr>
            <w:rStyle w:val="Hyperlink"/>
          </w:rPr>
          <w:t>80/07294360.2012.642839</w:t>
        </w:r>
      </w:hyperlink>
    </w:p>
    <w:p w14:paraId="6D57FC42" w14:textId="77777777" w:rsidR="00AA7CEB" w:rsidRDefault="00D624A1">
      <w:pPr>
        <w:pStyle w:val="Bibliography"/>
      </w:pPr>
      <w:bookmarkStart w:id="98" w:name="ref-biggs2011Teaching"/>
      <w:bookmarkEnd w:id="97"/>
      <w:r>
        <w:lastRenderedPageBreak/>
        <w:t xml:space="preserve">14. </w:t>
      </w:r>
      <w:r>
        <w:tab/>
        <w:t>Biggs JB, Tang CS. Teaching for quality learning at university: What the student does. Philadelphia, Pa.]; Maidenhead, Berkshire, England; New York: McGraw-Hill/Society for Research into Higher Education ; Open University Press</w:t>
      </w:r>
      <w:r>
        <w:t xml:space="preserve">; 2011. </w:t>
      </w:r>
    </w:p>
    <w:p w14:paraId="63755188" w14:textId="77777777" w:rsidR="00AA7CEB" w:rsidRDefault="00D624A1">
      <w:pPr>
        <w:pStyle w:val="Bibliography"/>
      </w:pPr>
      <w:bookmarkStart w:id="99" w:name="ref-luxton-reilly2016Learning"/>
      <w:bookmarkEnd w:id="98"/>
      <w:r>
        <w:t xml:space="preserve">15. </w:t>
      </w:r>
      <w:r>
        <w:tab/>
        <w:t>Luxton-Reilly A. Learning to Program is Easy. Proceedings of the 2016 ACM Conference on Innovation and Technology in Computer Science Education. New York, NY, USA: ACM; 2016. pp. 284–289. doi:</w:t>
      </w:r>
      <w:hyperlink r:id="rId44">
        <w:r>
          <w:rPr>
            <w:rStyle w:val="Hyperlink"/>
          </w:rPr>
          <w:t>10.1145/2899415.2899432</w:t>
        </w:r>
      </w:hyperlink>
      <w:bookmarkEnd w:id="67"/>
      <w:bookmarkEnd w:id="85"/>
      <w:bookmarkEnd w:id="99"/>
    </w:p>
    <w:sectPr w:rsidR="00AA7CEB">
      <w:footerReference w:type="even" r:id="rId45"/>
      <w:footerReference w:type="default" r:id="rId4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ACC2B5" w14:textId="77777777" w:rsidR="00D624A1" w:rsidRDefault="00D624A1">
      <w:pPr>
        <w:spacing w:after="0"/>
      </w:pPr>
      <w:r>
        <w:separator/>
      </w:r>
    </w:p>
  </w:endnote>
  <w:endnote w:type="continuationSeparator" w:id="0">
    <w:p w14:paraId="767879B2" w14:textId="77777777" w:rsidR="00D624A1" w:rsidRDefault="00D624A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44354304"/>
      <w:docPartObj>
        <w:docPartGallery w:val="Page Numbers (Bottom of Page)"/>
        <w:docPartUnique/>
      </w:docPartObj>
    </w:sdtPr>
    <w:sdtEndPr>
      <w:rPr>
        <w:rStyle w:val="PageNumber"/>
      </w:rPr>
    </w:sdtEndPr>
    <w:sdtContent>
      <w:p w14:paraId="53313586" w14:textId="77777777" w:rsidR="00923F57" w:rsidRDefault="00D624A1" w:rsidP="00701D2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sidR="00560EA9">
          <w:rPr>
            <w:rStyle w:val="PageNumber"/>
          </w:rPr>
          <w:fldChar w:fldCharType="separate"/>
        </w:r>
        <w:r w:rsidR="00560EA9">
          <w:rPr>
            <w:rStyle w:val="PageNumber"/>
            <w:noProof/>
          </w:rPr>
          <w:t>29</w:t>
        </w:r>
        <w:r>
          <w:rPr>
            <w:rStyle w:val="PageNumber"/>
          </w:rPr>
          <w:fldChar w:fldCharType="end"/>
        </w:r>
      </w:p>
    </w:sdtContent>
  </w:sdt>
  <w:p w14:paraId="21DF35BD" w14:textId="77777777" w:rsidR="00923F57" w:rsidRDefault="00D624A1" w:rsidP="00923F5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48144490"/>
      <w:docPartObj>
        <w:docPartGallery w:val="Page Numbers (Bottom of Page)"/>
        <w:docPartUnique/>
      </w:docPartObj>
    </w:sdtPr>
    <w:sdtEndPr>
      <w:rPr>
        <w:rStyle w:val="PageNumber"/>
      </w:rPr>
    </w:sdtEndPr>
    <w:sdtContent>
      <w:p w14:paraId="0235623B" w14:textId="77777777" w:rsidR="00923F57" w:rsidRDefault="00D624A1" w:rsidP="00701D2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5061207" w14:textId="77777777" w:rsidR="00923F57" w:rsidRDefault="00D624A1" w:rsidP="00923F5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D2757D" w14:textId="77777777" w:rsidR="00D624A1" w:rsidRDefault="00D624A1">
      <w:r>
        <w:separator/>
      </w:r>
    </w:p>
  </w:footnote>
  <w:footnote w:type="continuationSeparator" w:id="0">
    <w:p w14:paraId="7ABC81E0" w14:textId="77777777" w:rsidR="00D624A1" w:rsidRDefault="00D624A1">
      <w:r>
        <w:continuationSeparator/>
      </w:r>
    </w:p>
  </w:footnote>
  <w:footnote w:id="1">
    <w:p w14:paraId="68808159" w14:textId="77777777" w:rsidR="00AA7CEB" w:rsidRDefault="00D624A1">
      <w:pPr>
        <w:pStyle w:val="FootnoteText"/>
      </w:pPr>
      <w:r>
        <w:rPr>
          <w:rStyle w:val="FootnoteReference"/>
        </w:rPr>
        <w:footnoteRef/>
      </w:r>
      <w:r>
        <w:t xml:space="preserve"> </w:t>
      </w:r>
      <w:hyperlink r:id="rId1">
        <w:r>
          <w:rPr>
            <w:rStyle w:val="Hyperlink"/>
          </w:rPr>
          <w:t>https://www.uio.no/for-ansatte/enhetssider/mn/ibv/underverk/</w:t>
        </w:r>
      </w:hyperlink>
      <w:r>
        <w:t xml:space="preserve">, se også </w:t>
      </w:r>
      <w:hyperlink r:id="rId2">
        <w:r>
          <w:rPr>
            <w:rStyle w:val="Hyperlink"/>
          </w:rPr>
          <w:t>https://www.mn.uio.no/kurt/undervisningsutvikling/underverk/</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7B17300"/>
    <w:multiLevelType w:val="multilevel"/>
    <w:tmpl w:val="C2CA640A"/>
    <w:lvl w:ilvl="0">
      <w:start w:val="2011"/>
      <w:numFmt w:val="decimal"/>
      <w:lvlText w:val="%1."/>
      <w:lvlJc w:val="left"/>
      <w:pPr>
        <w:tabs>
          <w:tab w:val="num" w:pos="0"/>
        </w:tabs>
        <w:ind w:left="480" w:hanging="480"/>
      </w:pPr>
    </w:lvl>
    <w:lvl w:ilvl="1">
      <w:start w:val="2011"/>
      <w:numFmt w:val="decimal"/>
      <w:lvlText w:val="%2."/>
      <w:lvlJc w:val="left"/>
      <w:pPr>
        <w:tabs>
          <w:tab w:val="num" w:pos="720"/>
        </w:tabs>
        <w:ind w:left="1200" w:hanging="480"/>
      </w:pPr>
    </w:lvl>
    <w:lvl w:ilvl="2">
      <w:start w:val="2011"/>
      <w:numFmt w:val="decimal"/>
      <w:lvlText w:val="%3."/>
      <w:lvlJc w:val="left"/>
      <w:pPr>
        <w:tabs>
          <w:tab w:val="num" w:pos="1440"/>
        </w:tabs>
        <w:ind w:left="1920" w:hanging="480"/>
      </w:pPr>
    </w:lvl>
    <w:lvl w:ilvl="3">
      <w:start w:val="2011"/>
      <w:numFmt w:val="decimal"/>
      <w:lvlText w:val="%4."/>
      <w:lvlJc w:val="left"/>
      <w:pPr>
        <w:tabs>
          <w:tab w:val="num" w:pos="2160"/>
        </w:tabs>
        <w:ind w:left="2640" w:hanging="480"/>
      </w:pPr>
    </w:lvl>
    <w:lvl w:ilvl="4">
      <w:start w:val="2011"/>
      <w:numFmt w:val="decimal"/>
      <w:lvlText w:val="%5."/>
      <w:lvlJc w:val="left"/>
      <w:pPr>
        <w:tabs>
          <w:tab w:val="num" w:pos="2880"/>
        </w:tabs>
        <w:ind w:left="3360" w:hanging="480"/>
      </w:pPr>
    </w:lvl>
    <w:lvl w:ilvl="5">
      <w:start w:val="2011"/>
      <w:numFmt w:val="decimal"/>
      <w:lvlText w:val="%6."/>
      <w:lvlJc w:val="left"/>
      <w:pPr>
        <w:tabs>
          <w:tab w:val="num" w:pos="3600"/>
        </w:tabs>
        <w:ind w:left="4080" w:hanging="480"/>
      </w:pPr>
    </w:lvl>
    <w:lvl w:ilvl="6">
      <w:start w:val="2011"/>
      <w:numFmt w:val="decimal"/>
      <w:lvlText w:val="%7."/>
      <w:lvlJc w:val="left"/>
      <w:pPr>
        <w:tabs>
          <w:tab w:val="num" w:pos="4320"/>
        </w:tabs>
        <w:ind w:left="4800" w:hanging="480"/>
      </w:pPr>
    </w:lvl>
    <w:lvl w:ilvl="7">
      <w:start w:val="2011"/>
      <w:numFmt w:val="decimal"/>
      <w:lvlText w:val="%8."/>
      <w:lvlJc w:val="left"/>
      <w:pPr>
        <w:tabs>
          <w:tab w:val="num" w:pos="5040"/>
        </w:tabs>
        <w:ind w:left="5520" w:hanging="480"/>
      </w:pPr>
    </w:lvl>
    <w:lvl w:ilvl="8">
      <w:start w:val="2011"/>
      <w:numFmt w:val="decimal"/>
      <w:lvlText w:val="%9."/>
      <w:lvlJc w:val="left"/>
      <w:pPr>
        <w:tabs>
          <w:tab w:val="num" w:pos="5760"/>
        </w:tabs>
        <w:ind w:left="6240" w:hanging="480"/>
      </w:pPr>
    </w:lvl>
  </w:abstractNum>
  <w:abstractNum w:abstractNumId="1" w15:restartNumberingAfterBreak="0">
    <w:nsid w:val="8A296D99"/>
    <w:multiLevelType w:val="multilevel"/>
    <w:tmpl w:val="EE840180"/>
    <w:lvl w:ilvl="0">
      <w:start w:val="2012"/>
      <w:numFmt w:val="decimal"/>
      <w:lvlText w:val="%1."/>
      <w:lvlJc w:val="left"/>
      <w:pPr>
        <w:tabs>
          <w:tab w:val="num" w:pos="0"/>
        </w:tabs>
        <w:ind w:left="480" w:hanging="480"/>
      </w:pPr>
    </w:lvl>
    <w:lvl w:ilvl="1">
      <w:start w:val="2012"/>
      <w:numFmt w:val="decimal"/>
      <w:lvlText w:val="%2."/>
      <w:lvlJc w:val="left"/>
      <w:pPr>
        <w:tabs>
          <w:tab w:val="num" w:pos="720"/>
        </w:tabs>
        <w:ind w:left="1200" w:hanging="480"/>
      </w:pPr>
    </w:lvl>
    <w:lvl w:ilvl="2">
      <w:start w:val="2012"/>
      <w:numFmt w:val="decimal"/>
      <w:lvlText w:val="%3."/>
      <w:lvlJc w:val="left"/>
      <w:pPr>
        <w:tabs>
          <w:tab w:val="num" w:pos="1440"/>
        </w:tabs>
        <w:ind w:left="1920" w:hanging="480"/>
      </w:pPr>
    </w:lvl>
    <w:lvl w:ilvl="3">
      <w:start w:val="2012"/>
      <w:numFmt w:val="decimal"/>
      <w:lvlText w:val="%4."/>
      <w:lvlJc w:val="left"/>
      <w:pPr>
        <w:tabs>
          <w:tab w:val="num" w:pos="2160"/>
        </w:tabs>
        <w:ind w:left="2640" w:hanging="480"/>
      </w:pPr>
    </w:lvl>
    <w:lvl w:ilvl="4">
      <w:start w:val="2012"/>
      <w:numFmt w:val="decimal"/>
      <w:lvlText w:val="%5."/>
      <w:lvlJc w:val="left"/>
      <w:pPr>
        <w:tabs>
          <w:tab w:val="num" w:pos="2880"/>
        </w:tabs>
        <w:ind w:left="3360" w:hanging="480"/>
      </w:pPr>
    </w:lvl>
    <w:lvl w:ilvl="5">
      <w:start w:val="2012"/>
      <w:numFmt w:val="decimal"/>
      <w:lvlText w:val="%6."/>
      <w:lvlJc w:val="left"/>
      <w:pPr>
        <w:tabs>
          <w:tab w:val="num" w:pos="3600"/>
        </w:tabs>
        <w:ind w:left="4080" w:hanging="480"/>
      </w:pPr>
    </w:lvl>
    <w:lvl w:ilvl="6">
      <w:start w:val="2012"/>
      <w:numFmt w:val="decimal"/>
      <w:lvlText w:val="%7."/>
      <w:lvlJc w:val="left"/>
      <w:pPr>
        <w:tabs>
          <w:tab w:val="num" w:pos="4320"/>
        </w:tabs>
        <w:ind w:left="4800" w:hanging="480"/>
      </w:pPr>
    </w:lvl>
    <w:lvl w:ilvl="7">
      <w:start w:val="2012"/>
      <w:numFmt w:val="decimal"/>
      <w:lvlText w:val="%8."/>
      <w:lvlJc w:val="left"/>
      <w:pPr>
        <w:tabs>
          <w:tab w:val="num" w:pos="5040"/>
        </w:tabs>
        <w:ind w:left="5520" w:hanging="480"/>
      </w:pPr>
    </w:lvl>
    <w:lvl w:ilvl="8">
      <w:start w:val="2012"/>
      <w:numFmt w:val="decimal"/>
      <w:lvlText w:val="%9."/>
      <w:lvlJc w:val="left"/>
      <w:pPr>
        <w:tabs>
          <w:tab w:val="num" w:pos="5760"/>
        </w:tabs>
        <w:ind w:left="6240" w:hanging="480"/>
      </w:pPr>
    </w:lvl>
  </w:abstractNum>
  <w:abstractNum w:abstractNumId="2" w15:restartNumberingAfterBreak="0">
    <w:nsid w:val="8C1C03F9"/>
    <w:multiLevelType w:val="multilevel"/>
    <w:tmpl w:val="01045912"/>
    <w:lvl w:ilvl="0">
      <w:start w:val="2020"/>
      <w:numFmt w:val="decimal"/>
      <w:lvlText w:val="%1."/>
      <w:lvlJc w:val="left"/>
      <w:pPr>
        <w:tabs>
          <w:tab w:val="num" w:pos="0"/>
        </w:tabs>
        <w:ind w:left="480" w:hanging="480"/>
      </w:pPr>
    </w:lvl>
    <w:lvl w:ilvl="1">
      <w:start w:val="2020"/>
      <w:numFmt w:val="decimal"/>
      <w:lvlText w:val="%2."/>
      <w:lvlJc w:val="left"/>
      <w:pPr>
        <w:tabs>
          <w:tab w:val="num" w:pos="720"/>
        </w:tabs>
        <w:ind w:left="1200" w:hanging="480"/>
      </w:pPr>
    </w:lvl>
    <w:lvl w:ilvl="2">
      <w:start w:val="2020"/>
      <w:numFmt w:val="decimal"/>
      <w:lvlText w:val="%3."/>
      <w:lvlJc w:val="left"/>
      <w:pPr>
        <w:tabs>
          <w:tab w:val="num" w:pos="1440"/>
        </w:tabs>
        <w:ind w:left="1920" w:hanging="480"/>
      </w:pPr>
    </w:lvl>
    <w:lvl w:ilvl="3">
      <w:start w:val="2020"/>
      <w:numFmt w:val="decimal"/>
      <w:lvlText w:val="%4."/>
      <w:lvlJc w:val="left"/>
      <w:pPr>
        <w:tabs>
          <w:tab w:val="num" w:pos="2160"/>
        </w:tabs>
        <w:ind w:left="2640" w:hanging="480"/>
      </w:pPr>
    </w:lvl>
    <w:lvl w:ilvl="4">
      <w:start w:val="2020"/>
      <w:numFmt w:val="decimal"/>
      <w:lvlText w:val="%5."/>
      <w:lvlJc w:val="left"/>
      <w:pPr>
        <w:tabs>
          <w:tab w:val="num" w:pos="2880"/>
        </w:tabs>
        <w:ind w:left="3360" w:hanging="480"/>
      </w:pPr>
    </w:lvl>
    <w:lvl w:ilvl="5">
      <w:start w:val="2020"/>
      <w:numFmt w:val="decimal"/>
      <w:lvlText w:val="%6."/>
      <w:lvlJc w:val="left"/>
      <w:pPr>
        <w:tabs>
          <w:tab w:val="num" w:pos="3600"/>
        </w:tabs>
        <w:ind w:left="4080" w:hanging="480"/>
      </w:pPr>
    </w:lvl>
    <w:lvl w:ilvl="6">
      <w:start w:val="2020"/>
      <w:numFmt w:val="decimal"/>
      <w:lvlText w:val="%7."/>
      <w:lvlJc w:val="left"/>
      <w:pPr>
        <w:tabs>
          <w:tab w:val="num" w:pos="4320"/>
        </w:tabs>
        <w:ind w:left="4800" w:hanging="480"/>
      </w:pPr>
    </w:lvl>
    <w:lvl w:ilvl="7">
      <w:start w:val="2020"/>
      <w:numFmt w:val="decimal"/>
      <w:lvlText w:val="%8."/>
      <w:lvlJc w:val="left"/>
      <w:pPr>
        <w:tabs>
          <w:tab w:val="num" w:pos="5040"/>
        </w:tabs>
        <w:ind w:left="5520" w:hanging="480"/>
      </w:pPr>
    </w:lvl>
    <w:lvl w:ilvl="8">
      <w:start w:val="2020"/>
      <w:numFmt w:val="decimal"/>
      <w:lvlText w:val="%9."/>
      <w:lvlJc w:val="left"/>
      <w:pPr>
        <w:tabs>
          <w:tab w:val="num" w:pos="5760"/>
        </w:tabs>
        <w:ind w:left="6240" w:hanging="480"/>
      </w:pPr>
    </w:lvl>
  </w:abstractNum>
  <w:abstractNum w:abstractNumId="3" w15:restartNumberingAfterBreak="0">
    <w:nsid w:val="91A27D85"/>
    <w:multiLevelType w:val="multilevel"/>
    <w:tmpl w:val="E7C89FD6"/>
    <w:lvl w:ilvl="0">
      <w:start w:val="2019"/>
      <w:numFmt w:val="decimal"/>
      <w:lvlText w:val="%1."/>
      <w:lvlJc w:val="left"/>
      <w:pPr>
        <w:tabs>
          <w:tab w:val="num" w:pos="0"/>
        </w:tabs>
        <w:ind w:left="480" w:hanging="480"/>
      </w:pPr>
    </w:lvl>
    <w:lvl w:ilvl="1">
      <w:start w:val="2019"/>
      <w:numFmt w:val="decimal"/>
      <w:lvlText w:val="%2."/>
      <w:lvlJc w:val="left"/>
      <w:pPr>
        <w:tabs>
          <w:tab w:val="num" w:pos="720"/>
        </w:tabs>
        <w:ind w:left="1200" w:hanging="480"/>
      </w:pPr>
    </w:lvl>
    <w:lvl w:ilvl="2">
      <w:start w:val="2019"/>
      <w:numFmt w:val="decimal"/>
      <w:lvlText w:val="%3."/>
      <w:lvlJc w:val="left"/>
      <w:pPr>
        <w:tabs>
          <w:tab w:val="num" w:pos="1440"/>
        </w:tabs>
        <w:ind w:left="1920" w:hanging="480"/>
      </w:pPr>
    </w:lvl>
    <w:lvl w:ilvl="3">
      <w:start w:val="2019"/>
      <w:numFmt w:val="decimal"/>
      <w:lvlText w:val="%4."/>
      <w:lvlJc w:val="left"/>
      <w:pPr>
        <w:tabs>
          <w:tab w:val="num" w:pos="2160"/>
        </w:tabs>
        <w:ind w:left="2640" w:hanging="480"/>
      </w:pPr>
    </w:lvl>
    <w:lvl w:ilvl="4">
      <w:start w:val="2019"/>
      <w:numFmt w:val="decimal"/>
      <w:lvlText w:val="%5."/>
      <w:lvlJc w:val="left"/>
      <w:pPr>
        <w:tabs>
          <w:tab w:val="num" w:pos="2880"/>
        </w:tabs>
        <w:ind w:left="3360" w:hanging="480"/>
      </w:pPr>
    </w:lvl>
    <w:lvl w:ilvl="5">
      <w:start w:val="2019"/>
      <w:numFmt w:val="decimal"/>
      <w:lvlText w:val="%6."/>
      <w:lvlJc w:val="left"/>
      <w:pPr>
        <w:tabs>
          <w:tab w:val="num" w:pos="3600"/>
        </w:tabs>
        <w:ind w:left="4080" w:hanging="480"/>
      </w:pPr>
    </w:lvl>
    <w:lvl w:ilvl="6">
      <w:start w:val="2019"/>
      <w:numFmt w:val="decimal"/>
      <w:lvlText w:val="%7."/>
      <w:lvlJc w:val="left"/>
      <w:pPr>
        <w:tabs>
          <w:tab w:val="num" w:pos="4320"/>
        </w:tabs>
        <w:ind w:left="4800" w:hanging="480"/>
      </w:pPr>
    </w:lvl>
    <w:lvl w:ilvl="7">
      <w:start w:val="2019"/>
      <w:numFmt w:val="decimal"/>
      <w:lvlText w:val="%8."/>
      <w:lvlJc w:val="left"/>
      <w:pPr>
        <w:tabs>
          <w:tab w:val="num" w:pos="5040"/>
        </w:tabs>
        <w:ind w:left="5520" w:hanging="480"/>
      </w:pPr>
    </w:lvl>
    <w:lvl w:ilvl="8">
      <w:start w:val="2019"/>
      <w:numFmt w:val="decimal"/>
      <w:lvlText w:val="%9."/>
      <w:lvlJc w:val="left"/>
      <w:pPr>
        <w:tabs>
          <w:tab w:val="num" w:pos="5760"/>
        </w:tabs>
        <w:ind w:left="6240" w:hanging="480"/>
      </w:pPr>
    </w:lvl>
  </w:abstractNum>
  <w:abstractNum w:abstractNumId="4" w15:restartNumberingAfterBreak="0">
    <w:nsid w:val="B3CBBDEE"/>
    <w:multiLevelType w:val="multilevel"/>
    <w:tmpl w:val="DC043876"/>
    <w:lvl w:ilvl="0">
      <w:start w:val="1956"/>
      <w:numFmt w:val="decimal"/>
      <w:lvlText w:val="%1."/>
      <w:lvlJc w:val="left"/>
      <w:pPr>
        <w:tabs>
          <w:tab w:val="num" w:pos="0"/>
        </w:tabs>
        <w:ind w:left="480" w:hanging="480"/>
      </w:pPr>
    </w:lvl>
    <w:lvl w:ilvl="1">
      <w:start w:val="1956"/>
      <w:numFmt w:val="decimal"/>
      <w:lvlText w:val="%2."/>
      <w:lvlJc w:val="left"/>
      <w:pPr>
        <w:tabs>
          <w:tab w:val="num" w:pos="720"/>
        </w:tabs>
        <w:ind w:left="1200" w:hanging="480"/>
      </w:pPr>
    </w:lvl>
    <w:lvl w:ilvl="2">
      <w:start w:val="1956"/>
      <w:numFmt w:val="decimal"/>
      <w:lvlText w:val="%3."/>
      <w:lvlJc w:val="left"/>
      <w:pPr>
        <w:tabs>
          <w:tab w:val="num" w:pos="1440"/>
        </w:tabs>
        <w:ind w:left="1920" w:hanging="480"/>
      </w:pPr>
    </w:lvl>
    <w:lvl w:ilvl="3">
      <w:start w:val="1956"/>
      <w:numFmt w:val="decimal"/>
      <w:lvlText w:val="%4."/>
      <w:lvlJc w:val="left"/>
      <w:pPr>
        <w:tabs>
          <w:tab w:val="num" w:pos="2160"/>
        </w:tabs>
        <w:ind w:left="2640" w:hanging="480"/>
      </w:pPr>
    </w:lvl>
    <w:lvl w:ilvl="4">
      <w:start w:val="1956"/>
      <w:numFmt w:val="decimal"/>
      <w:lvlText w:val="%5."/>
      <w:lvlJc w:val="left"/>
      <w:pPr>
        <w:tabs>
          <w:tab w:val="num" w:pos="2880"/>
        </w:tabs>
        <w:ind w:left="3360" w:hanging="480"/>
      </w:pPr>
    </w:lvl>
    <w:lvl w:ilvl="5">
      <w:start w:val="1956"/>
      <w:numFmt w:val="decimal"/>
      <w:lvlText w:val="%6."/>
      <w:lvlJc w:val="left"/>
      <w:pPr>
        <w:tabs>
          <w:tab w:val="num" w:pos="3600"/>
        </w:tabs>
        <w:ind w:left="4080" w:hanging="480"/>
      </w:pPr>
    </w:lvl>
    <w:lvl w:ilvl="6">
      <w:start w:val="1956"/>
      <w:numFmt w:val="decimal"/>
      <w:lvlText w:val="%7."/>
      <w:lvlJc w:val="left"/>
      <w:pPr>
        <w:tabs>
          <w:tab w:val="num" w:pos="4320"/>
        </w:tabs>
        <w:ind w:left="4800" w:hanging="480"/>
      </w:pPr>
    </w:lvl>
    <w:lvl w:ilvl="7">
      <w:start w:val="1956"/>
      <w:numFmt w:val="decimal"/>
      <w:lvlText w:val="%8."/>
      <w:lvlJc w:val="left"/>
      <w:pPr>
        <w:tabs>
          <w:tab w:val="num" w:pos="5040"/>
        </w:tabs>
        <w:ind w:left="5520" w:hanging="480"/>
      </w:pPr>
    </w:lvl>
    <w:lvl w:ilvl="8">
      <w:start w:val="1956"/>
      <w:numFmt w:val="decimal"/>
      <w:lvlText w:val="%9."/>
      <w:lvlJc w:val="left"/>
      <w:pPr>
        <w:tabs>
          <w:tab w:val="num" w:pos="5760"/>
        </w:tabs>
        <w:ind w:left="6240" w:hanging="480"/>
      </w:pPr>
    </w:lvl>
  </w:abstractNum>
  <w:abstractNum w:abstractNumId="5" w15:restartNumberingAfterBreak="0">
    <w:nsid w:val="DA4300BD"/>
    <w:multiLevelType w:val="multilevel"/>
    <w:tmpl w:val="A0E4D05C"/>
    <w:lvl w:ilvl="0">
      <w:start w:val="2013"/>
      <w:numFmt w:val="decimal"/>
      <w:lvlText w:val="%1."/>
      <w:lvlJc w:val="left"/>
      <w:pPr>
        <w:tabs>
          <w:tab w:val="num" w:pos="0"/>
        </w:tabs>
        <w:ind w:left="480" w:hanging="480"/>
      </w:pPr>
    </w:lvl>
    <w:lvl w:ilvl="1">
      <w:start w:val="2013"/>
      <w:numFmt w:val="decimal"/>
      <w:lvlText w:val="%2."/>
      <w:lvlJc w:val="left"/>
      <w:pPr>
        <w:tabs>
          <w:tab w:val="num" w:pos="720"/>
        </w:tabs>
        <w:ind w:left="1200" w:hanging="480"/>
      </w:pPr>
    </w:lvl>
    <w:lvl w:ilvl="2">
      <w:start w:val="2013"/>
      <w:numFmt w:val="decimal"/>
      <w:lvlText w:val="%3."/>
      <w:lvlJc w:val="left"/>
      <w:pPr>
        <w:tabs>
          <w:tab w:val="num" w:pos="1440"/>
        </w:tabs>
        <w:ind w:left="1920" w:hanging="480"/>
      </w:pPr>
    </w:lvl>
    <w:lvl w:ilvl="3">
      <w:start w:val="2013"/>
      <w:numFmt w:val="decimal"/>
      <w:lvlText w:val="%4."/>
      <w:lvlJc w:val="left"/>
      <w:pPr>
        <w:tabs>
          <w:tab w:val="num" w:pos="2160"/>
        </w:tabs>
        <w:ind w:left="2640" w:hanging="480"/>
      </w:pPr>
    </w:lvl>
    <w:lvl w:ilvl="4">
      <w:start w:val="2013"/>
      <w:numFmt w:val="decimal"/>
      <w:lvlText w:val="%5."/>
      <w:lvlJc w:val="left"/>
      <w:pPr>
        <w:tabs>
          <w:tab w:val="num" w:pos="2880"/>
        </w:tabs>
        <w:ind w:left="3360" w:hanging="480"/>
      </w:pPr>
    </w:lvl>
    <w:lvl w:ilvl="5">
      <w:start w:val="2013"/>
      <w:numFmt w:val="decimal"/>
      <w:lvlText w:val="%6."/>
      <w:lvlJc w:val="left"/>
      <w:pPr>
        <w:tabs>
          <w:tab w:val="num" w:pos="3600"/>
        </w:tabs>
        <w:ind w:left="4080" w:hanging="480"/>
      </w:pPr>
    </w:lvl>
    <w:lvl w:ilvl="6">
      <w:start w:val="2013"/>
      <w:numFmt w:val="decimal"/>
      <w:lvlText w:val="%7."/>
      <w:lvlJc w:val="left"/>
      <w:pPr>
        <w:tabs>
          <w:tab w:val="num" w:pos="4320"/>
        </w:tabs>
        <w:ind w:left="4800" w:hanging="480"/>
      </w:pPr>
    </w:lvl>
    <w:lvl w:ilvl="7">
      <w:start w:val="2013"/>
      <w:numFmt w:val="decimal"/>
      <w:lvlText w:val="%8."/>
      <w:lvlJc w:val="left"/>
      <w:pPr>
        <w:tabs>
          <w:tab w:val="num" w:pos="5040"/>
        </w:tabs>
        <w:ind w:left="5520" w:hanging="480"/>
      </w:pPr>
    </w:lvl>
    <w:lvl w:ilvl="8">
      <w:start w:val="2013"/>
      <w:numFmt w:val="decimal"/>
      <w:lvlText w:val="%9."/>
      <w:lvlJc w:val="left"/>
      <w:pPr>
        <w:tabs>
          <w:tab w:val="num" w:pos="5760"/>
        </w:tabs>
        <w:ind w:left="6240" w:hanging="480"/>
      </w:pPr>
    </w:lvl>
  </w:abstractNum>
  <w:abstractNum w:abstractNumId="6" w15:restartNumberingAfterBreak="0">
    <w:nsid w:val="EA454B4C"/>
    <w:multiLevelType w:val="multilevel"/>
    <w:tmpl w:val="81921B0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7" w15:restartNumberingAfterBreak="0">
    <w:nsid w:val="170CD2DE"/>
    <w:multiLevelType w:val="multilevel"/>
    <w:tmpl w:val="F0BC0F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238D8174"/>
    <w:multiLevelType w:val="multilevel"/>
    <w:tmpl w:val="0E38C7DC"/>
    <w:lvl w:ilvl="0">
      <w:start w:val="2003"/>
      <w:numFmt w:val="decimal"/>
      <w:lvlText w:val="%1."/>
      <w:lvlJc w:val="left"/>
      <w:pPr>
        <w:tabs>
          <w:tab w:val="num" w:pos="0"/>
        </w:tabs>
        <w:ind w:left="480" w:hanging="480"/>
      </w:pPr>
    </w:lvl>
    <w:lvl w:ilvl="1">
      <w:start w:val="2003"/>
      <w:numFmt w:val="decimal"/>
      <w:lvlText w:val="%2."/>
      <w:lvlJc w:val="left"/>
      <w:pPr>
        <w:tabs>
          <w:tab w:val="num" w:pos="720"/>
        </w:tabs>
        <w:ind w:left="1200" w:hanging="480"/>
      </w:pPr>
    </w:lvl>
    <w:lvl w:ilvl="2">
      <w:start w:val="2003"/>
      <w:numFmt w:val="decimal"/>
      <w:lvlText w:val="%3."/>
      <w:lvlJc w:val="left"/>
      <w:pPr>
        <w:tabs>
          <w:tab w:val="num" w:pos="1440"/>
        </w:tabs>
        <w:ind w:left="1920" w:hanging="480"/>
      </w:pPr>
    </w:lvl>
    <w:lvl w:ilvl="3">
      <w:start w:val="2003"/>
      <w:numFmt w:val="decimal"/>
      <w:lvlText w:val="%4."/>
      <w:lvlJc w:val="left"/>
      <w:pPr>
        <w:tabs>
          <w:tab w:val="num" w:pos="2160"/>
        </w:tabs>
        <w:ind w:left="2640" w:hanging="480"/>
      </w:pPr>
    </w:lvl>
    <w:lvl w:ilvl="4">
      <w:start w:val="2003"/>
      <w:numFmt w:val="decimal"/>
      <w:lvlText w:val="%5."/>
      <w:lvlJc w:val="left"/>
      <w:pPr>
        <w:tabs>
          <w:tab w:val="num" w:pos="2880"/>
        </w:tabs>
        <w:ind w:left="3360" w:hanging="480"/>
      </w:pPr>
    </w:lvl>
    <w:lvl w:ilvl="5">
      <w:start w:val="2003"/>
      <w:numFmt w:val="decimal"/>
      <w:lvlText w:val="%6."/>
      <w:lvlJc w:val="left"/>
      <w:pPr>
        <w:tabs>
          <w:tab w:val="num" w:pos="3600"/>
        </w:tabs>
        <w:ind w:left="4080" w:hanging="480"/>
      </w:pPr>
    </w:lvl>
    <w:lvl w:ilvl="6">
      <w:start w:val="2003"/>
      <w:numFmt w:val="decimal"/>
      <w:lvlText w:val="%7."/>
      <w:lvlJc w:val="left"/>
      <w:pPr>
        <w:tabs>
          <w:tab w:val="num" w:pos="4320"/>
        </w:tabs>
        <w:ind w:left="4800" w:hanging="480"/>
      </w:pPr>
    </w:lvl>
    <w:lvl w:ilvl="7">
      <w:start w:val="2003"/>
      <w:numFmt w:val="decimal"/>
      <w:lvlText w:val="%8."/>
      <w:lvlJc w:val="left"/>
      <w:pPr>
        <w:tabs>
          <w:tab w:val="num" w:pos="5040"/>
        </w:tabs>
        <w:ind w:left="5520" w:hanging="480"/>
      </w:pPr>
    </w:lvl>
    <w:lvl w:ilvl="8">
      <w:start w:val="2003"/>
      <w:numFmt w:val="decimal"/>
      <w:lvlText w:val="%9."/>
      <w:lvlJc w:val="left"/>
      <w:pPr>
        <w:tabs>
          <w:tab w:val="num" w:pos="5760"/>
        </w:tabs>
        <w:ind w:left="6240" w:hanging="480"/>
      </w:pPr>
    </w:lvl>
  </w:abstractNum>
  <w:abstractNum w:abstractNumId="9" w15:restartNumberingAfterBreak="0">
    <w:nsid w:val="2C1AE401"/>
    <w:multiLevelType w:val="multilevel"/>
    <w:tmpl w:val="0C78CF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41F388D6"/>
    <w:multiLevelType w:val="multilevel"/>
    <w:tmpl w:val="E3500372"/>
    <w:lvl w:ilvl="0">
      <w:start w:val="2015"/>
      <w:numFmt w:val="decimal"/>
      <w:lvlText w:val="%1."/>
      <w:lvlJc w:val="left"/>
      <w:pPr>
        <w:tabs>
          <w:tab w:val="num" w:pos="0"/>
        </w:tabs>
        <w:ind w:left="480" w:hanging="480"/>
      </w:pPr>
    </w:lvl>
    <w:lvl w:ilvl="1">
      <w:start w:val="2015"/>
      <w:numFmt w:val="decimal"/>
      <w:lvlText w:val="%2."/>
      <w:lvlJc w:val="left"/>
      <w:pPr>
        <w:tabs>
          <w:tab w:val="num" w:pos="720"/>
        </w:tabs>
        <w:ind w:left="1200" w:hanging="480"/>
      </w:pPr>
    </w:lvl>
    <w:lvl w:ilvl="2">
      <w:start w:val="2015"/>
      <w:numFmt w:val="decimal"/>
      <w:lvlText w:val="%3."/>
      <w:lvlJc w:val="left"/>
      <w:pPr>
        <w:tabs>
          <w:tab w:val="num" w:pos="1440"/>
        </w:tabs>
        <w:ind w:left="1920" w:hanging="480"/>
      </w:pPr>
    </w:lvl>
    <w:lvl w:ilvl="3">
      <w:start w:val="2015"/>
      <w:numFmt w:val="decimal"/>
      <w:lvlText w:val="%4."/>
      <w:lvlJc w:val="left"/>
      <w:pPr>
        <w:tabs>
          <w:tab w:val="num" w:pos="2160"/>
        </w:tabs>
        <w:ind w:left="2640" w:hanging="480"/>
      </w:pPr>
    </w:lvl>
    <w:lvl w:ilvl="4">
      <w:start w:val="2015"/>
      <w:numFmt w:val="decimal"/>
      <w:lvlText w:val="%5."/>
      <w:lvlJc w:val="left"/>
      <w:pPr>
        <w:tabs>
          <w:tab w:val="num" w:pos="2880"/>
        </w:tabs>
        <w:ind w:left="3360" w:hanging="480"/>
      </w:pPr>
    </w:lvl>
    <w:lvl w:ilvl="5">
      <w:start w:val="2015"/>
      <w:numFmt w:val="decimal"/>
      <w:lvlText w:val="%6."/>
      <w:lvlJc w:val="left"/>
      <w:pPr>
        <w:tabs>
          <w:tab w:val="num" w:pos="3600"/>
        </w:tabs>
        <w:ind w:left="4080" w:hanging="480"/>
      </w:pPr>
    </w:lvl>
    <w:lvl w:ilvl="6">
      <w:start w:val="2015"/>
      <w:numFmt w:val="decimal"/>
      <w:lvlText w:val="%7."/>
      <w:lvlJc w:val="left"/>
      <w:pPr>
        <w:tabs>
          <w:tab w:val="num" w:pos="4320"/>
        </w:tabs>
        <w:ind w:left="4800" w:hanging="480"/>
      </w:pPr>
    </w:lvl>
    <w:lvl w:ilvl="7">
      <w:start w:val="2015"/>
      <w:numFmt w:val="decimal"/>
      <w:lvlText w:val="%8."/>
      <w:lvlJc w:val="left"/>
      <w:pPr>
        <w:tabs>
          <w:tab w:val="num" w:pos="5040"/>
        </w:tabs>
        <w:ind w:left="5520" w:hanging="480"/>
      </w:pPr>
    </w:lvl>
    <w:lvl w:ilvl="8">
      <w:start w:val="2015"/>
      <w:numFmt w:val="decimal"/>
      <w:lvlText w:val="%9."/>
      <w:lvlJc w:val="left"/>
      <w:pPr>
        <w:tabs>
          <w:tab w:val="num" w:pos="5760"/>
        </w:tabs>
        <w:ind w:left="6240" w:hanging="480"/>
      </w:pPr>
    </w:lvl>
  </w:abstractNum>
  <w:abstractNum w:abstractNumId="11" w15:restartNumberingAfterBreak="0">
    <w:nsid w:val="47261BAD"/>
    <w:multiLevelType w:val="multilevel"/>
    <w:tmpl w:val="4CA48E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2" w15:restartNumberingAfterBreak="0">
    <w:nsid w:val="4FBE019A"/>
    <w:multiLevelType w:val="multilevel"/>
    <w:tmpl w:val="946A375A"/>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lvl w:ilvl="7">
      <w:start w:val="2007"/>
      <w:numFmt w:val="decimal"/>
      <w:lvlText w:val="%8."/>
      <w:lvlJc w:val="left"/>
      <w:pPr>
        <w:tabs>
          <w:tab w:val="num" w:pos="5040"/>
        </w:tabs>
        <w:ind w:left="5520" w:hanging="480"/>
      </w:pPr>
    </w:lvl>
    <w:lvl w:ilvl="8">
      <w:start w:val="2007"/>
      <w:numFmt w:val="decimal"/>
      <w:lvlText w:val="%9."/>
      <w:lvlJc w:val="left"/>
      <w:pPr>
        <w:tabs>
          <w:tab w:val="num" w:pos="5760"/>
        </w:tabs>
        <w:ind w:left="6240" w:hanging="480"/>
      </w:pPr>
    </w:lvl>
  </w:abstractNum>
  <w:abstractNum w:abstractNumId="13" w15:restartNumberingAfterBreak="0">
    <w:nsid w:val="5504A012"/>
    <w:multiLevelType w:val="multilevel"/>
    <w:tmpl w:val="605AC1A4"/>
    <w:lvl w:ilvl="0">
      <w:start w:val="1997"/>
      <w:numFmt w:val="decimal"/>
      <w:lvlText w:val="%1."/>
      <w:lvlJc w:val="left"/>
      <w:pPr>
        <w:tabs>
          <w:tab w:val="num" w:pos="0"/>
        </w:tabs>
        <w:ind w:left="480" w:hanging="480"/>
      </w:pPr>
    </w:lvl>
    <w:lvl w:ilvl="1">
      <w:start w:val="1997"/>
      <w:numFmt w:val="decimal"/>
      <w:lvlText w:val="%2."/>
      <w:lvlJc w:val="left"/>
      <w:pPr>
        <w:tabs>
          <w:tab w:val="num" w:pos="720"/>
        </w:tabs>
        <w:ind w:left="1200" w:hanging="480"/>
      </w:pPr>
    </w:lvl>
    <w:lvl w:ilvl="2">
      <w:start w:val="1997"/>
      <w:numFmt w:val="decimal"/>
      <w:lvlText w:val="%3."/>
      <w:lvlJc w:val="left"/>
      <w:pPr>
        <w:tabs>
          <w:tab w:val="num" w:pos="1440"/>
        </w:tabs>
        <w:ind w:left="1920" w:hanging="480"/>
      </w:pPr>
    </w:lvl>
    <w:lvl w:ilvl="3">
      <w:start w:val="1997"/>
      <w:numFmt w:val="decimal"/>
      <w:lvlText w:val="%4."/>
      <w:lvlJc w:val="left"/>
      <w:pPr>
        <w:tabs>
          <w:tab w:val="num" w:pos="2160"/>
        </w:tabs>
        <w:ind w:left="2640" w:hanging="480"/>
      </w:pPr>
    </w:lvl>
    <w:lvl w:ilvl="4">
      <w:start w:val="1997"/>
      <w:numFmt w:val="decimal"/>
      <w:lvlText w:val="%5."/>
      <w:lvlJc w:val="left"/>
      <w:pPr>
        <w:tabs>
          <w:tab w:val="num" w:pos="2880"/>
        </w:tabs>
        <w:ind w:left="3360" w:hanging="480"/>
      </w:pPr>
    </w:lvl>
    <w:lvl w:ilvl="5">
      <w:start w:val="1997"/>
      <w:numFmt w:val="decimal"/>
      <w:lvlText w:val="%6."/>
      <w:lvlJc w:val="left"/>
      <w:pPr>
        <w:tabs>
          <w:tab w:val="num" w:pos="3600"/>
        </w:tabs>
        <w:ind w:left="4080" w:hanging="480"/>
      </w:pPr>
    </w:lvl>
    <w:lvl w:ilvl="6">
      <w:start w:val="1997"/>
      <w:numFmt w:val="decimal"/>
      <w:lvlText w:val="%7."/>
      <w:lvlJc w:val="left"/>
      <w:pPr>
        <w:tabs>
          <w:tab w:val="num" w:pos="4320"/>
        </w:tabs>
        <w:ind w:left="4800" w:hanging="480"/>
      </w:pPr>
    </w:lvl>
    <w:lvl w:ilvl="7">
      <w:start w:val="1997"/>
      <w:numFmt w:val="decimal"/>
      <w:lvlText w:val="%8."/>
      <w:lvlJc w:val="left"/>
      <w:pPr>
        <w:tabs>
          <w:tab w:val="num" w:pos="5040"/>
        </w:tabs>
        <w:ind w:left="5520" w:hanging="480"/>
      </w:pPr>
    </w:lvl>
    <w:lvl w:ilvl="8">
      <w:start w:val="1997"/>
      <w:numFmt w:val="decimal"/>
      <w:lvlText w:val="%9."/>
      <w:lvlJc w:val="left"/>
      <w:pPr>
        <w:tabs>
          <w:tab w:val="num" w:pos="5760"/>
        </w:tabs>
        <w:ind w:left="6240" w:hanging="480"/>
      </w:pPr>
    </w:lvl>
  </w:abstractNum>
  <w:abstractNum w:abstractNumId="14" w15:restartNumberingAfterBreak="0">
    <w:nsid w:val="5A538D88"/>
    <w:multiLevelType w:val="multilevel"/>
    <w:tmpl w:val="3D80E626"/>
    <w:lvl w:ilvl="0">
      <w:start w:val="2001"/>
      <w:numFmt w:val="decimal"/>
      <w:lvlText w:val="%1."/>
      <w:lvlJc w:val="left"/>
      <w:pPr>
        <w:tabs>
          <w:tab w:val="num" w:pos="0"/>
        </w:tabs>
        <w:ind w:left="480" w:hanging="480"/>
      </w:pPr>
    </w:lvl>
    <w:lvl w:ilvl="1">
      <w:start w:val="2001"/>
      <w:numFmt w:val="decimal"/>
      <w:lvlText w:val="%2."/>
      <w:lvlJc w:val="left"/>
      <w:pPr>
        <w:tabs>
          <w:tab w:val="num" w:pos="720"/>
        </w:tabs>
        <w:ind w:left="1200" w:hanging="480"/>
      </w:pPr>
    </w:lvl>
    <w:lvl w:ilvl="2">
      <w:start w:val="2001"/>
      <w:numFmt w:val="decimal"/>
      <w:lvlText w:val="%3."/>
      <w:lvlJc w:val="left"/>
      <w:pPr>
        <w:tabs>
          <w:tab w:val="num" w:pos="1440"/>
        </w:tabs>
        <w:ind w:left="1920" w:hanging="480"/>
      </w:pPr>
    </w:lvl>
    <w:lvl w:ilvl="3">
      <w:start w:val="2001"/>
      <w:numFmt w:val="decimal"/>
      <w:lvlText w:val="%4."/>
      <w:lvlJc w:val="left"/>
      <w:pPr>
        <w:tabs>
          <w:tab w:val="num" w:pos="2160"/>
        </w:tabs>
        <w:ind w:left="2640" w:hanging="480"/>
      </w:pPr>
    </w:lvl>
    <w:lvl w:ilvl="4">
      <w:start w:val="2001"/>
      <w:numFmt w:val="decimal"/>
      <w:lvlText w:val="%5."/>
      <w:lvlJc w:val="left"/>
      <w:pPr>
        <w:tabs>
          <w:tab w:val="num" w:pos="2880"/>
        </w:tabs>
        <w:ind w:left="3360" w:hanging="480"/>
      </w:pPr>
    </w:lvl>
    <w:lvl w:ilvl="5">
      <w:start w:val="2001"/>
      <w:numFmt w:val="decimal"/>
      <w:lvlText w:val="%6."/>
      <w:lvlJc w:val="left"/>
      <w:pPr>
        <w:tabs>
          <w:tab w:val="num" w:pos="3600"/>
        </w:tabs>
        <w:ind w:left="4080" w:hanging="480"/>
      </w:pPr>
    </w:lvl>
    <w:lvl w:ilvl="6">
      <w:start w:val="2001"/>
      <w:numFmt w:val="decimal"/>
      <w:lvlText w:val="%7."/>
      <w:lvlJc w:val="left"/>
      <w:pPr>
        <w:tabs>
          <w:tab w:val="num" w:pos="4320"/>
        </w:tabs>
        <w:ind w:left="4800" w:hanging="480"/>
      </w:pPr>
    </w:lvl>
    <w:lvl w:ilvl="7">
      <w:start w:val="2001"/>
      <w:numFmt w:val="decimal"/>
      <w:lvlText w:val="%8."/>
      <w:lvlJc w:val="left"/>
      <w:pPr>
        <w:tabs>
          <w:tab w:val="num" w:pos="5040"/>
        </w:tabs>
        <w:ind w:left="5520" w:hanging="480"/>
      </w:pPr>
    </w:lvl>
    <w:lvl w:ilvl="8">
      <w:start w:val="2001"/>
      <w:numFmt w:val="decimal"/>
      <w:lvlText w:val="%9."/>
      <w:lvlJc w:val="left"/>
      <w:pPr>
        <w:tabs>
          <w:tab w:val="num" w:pos="5760"/>
        </w:tabs>
        <w:ind w:left="6240" w:hanging="480"/>
      </w:pPr>
    </w:lvl>
  </w:abstractNum>
  <w:abstractNum w:abstractNumId="15" w15:restartNumberingAfterBreak="0">
    <w:nsid w:val="615F1ED2"/>
    <w:multiLevelType w:val="multilevel"/>
    <w:tmpl w:val="6B76ECE0"/>
    <w:lvl w:ilvl="0">
      <w:start w:val="2002"/>
      <w:numFmt w:val="decimal"/>
      <w:lvlText w:val="%1."/>
      <w:lvlJc w:val="left"/>
      <w:pPr>
        <w:tabs>
          <w:tab w:val="num" w:pos="0"/>
        </w:tabs>
        <w:ind w:left="480" w:hanging="480"/>
      </w:pPr>
    </w:lvl>
    <w:lvl w:ilvl="1">
      <w:start w:val="2002"/>
      <w:numFmt w:val="decimal"/>
      <w:lvlText w:val="%2."/>
      <w:lvlJc w:val="left"/>
      <w:pPr>
        <w:tabs>
          <w:tab w:val="num" w:pos="720"/>
        </w:tabs>
        <w:ind w:left="1200" w:hanging="480"/>
      </w:pPr>
    </w:lvl>
    <w:lvl w:ilvl="2">
      <w:start w:val="2002"/>
      <w:numFmt w:val="decimal"/>
      <w:lvlText w:val="%3."/>
      <w:lvlJc w:val="left"/>
      <w:pPr>
        <w:tabs>
          <w:tab w:val="num" w:pos="1440"/>
        </w:tabs>
        <w:ind w:left="1920" w:hanging="480"/>
      </w:pPr>
    </w:lvl>
    <w:lvl w:ilvl="3">
      <w:start w:val="2002"/>
      <w:numFmt w:val="decimal"/>
      <w:lvlText w:val="%4."/>
      <w:lvlJc w:val="left"/>
      <w:pPr>
        <w:tabs>
          <w:tab w:val="num" w:pos="2160"/>
        </w:tabs>
        <w:ind w:left="2640" w:hanging="480"/>
      </w:pPr>
    </w:lvl>
    <w:lvl w:ilvl="4">
      <w:start w:val="2002"/>
      <w:numFmt w:val="decimal"/>
      <w:lvlText w:val="%5."/>
      <w:lvlJc w:val="left"/>
      <w:pPr>
        <w:tabs>
          <w:tab w:val="num" w:pos="2880"/>
        </w:tabs>
        <w:ind w:left="3360" w:hanging="480"/>
      </w:pPr>
    </w:lvl>
    <w:lvl w:ilvl="5">
      <w:start w:val="2002"/>
      <w:numFmt w:val="decimal"/>
      <w:lvlText w:val="%6."/>
      <w:lvlJc w:val="left"/>
      <w:pPr>
        <w:tabs>
          <w:tab w:val="num" w:pos="3600"/>
        </w:tabs>
        <w:ind w:left="4080" w:hanging="480"/>
      </w:pPr>
    </w:lvl>
    <w:lvl w:ilvl="6">
      <w:start w:val="2002"/>
      <w:numFmt w:val="decimal"/>
      <w:lvlText w:val="%7."/>
      <w:lvlJc w:val="left"/>
      <w:pPr>
        <w:tabs>
          <w:tab w:val="num" w:pos="4320"/>
        </w:tabs>
        <w:ind w:left="4800" w:hanging="480"/>
      </w:pPr>
    </w:lvl>
    <w:lvl w:ilvl="7">
      <w:start w:val="2002"/>
      <w:numFmt w:val="decimal"/>
      <w:lvlText w:val="%8."/>
      <w:lvlJc w:val="left"/>
      <w:pPr>
        <w:tabs>
          <w:tab w:val="num" w:pos="5040"/>
        </w:tabs>
        <w:ind w:left="5520" w:hanging="480"/>
      </w:pPr>
    </w:lvl>
    <w:lvl w:ilvl="8">
      <w:start w:val="2002"/>
      <w:numFmt w:val="decimal"/>
      <w:lvlText w:val="%9."/>
      <w:lvlJc w:val="left"/>
      <w:pPr>
        <w:tabs>
          <w:tab w:val="num" w:pos="5760"/>
        </w:tabs>
        <w:ind w:left="6240" w:hanging="480"/>
      </w:pPr>
    </w:lvl>
  </w:abstractNum>
  <w:abstractNum w:abstractNumId="16" w15:restartNumberingAfterBreak="0">
    <w:nsid w:val="71315DCA"/>
    <w:multiLevelType w:val="multilevel"/>
    <w:tmpl w:val="2B1AF53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7" w15:restartNumberingAfterBreak="0">
    <w:nsid w:val="7B86E438"/>
    <w:multiLevelType w:val="multilevel"/>
    <w:tmpl w:val="6B82DED6"/>
    <w:lvl w:ilvl="0">
      <w:start w:val="2016"/>
      <w:numFmt w:val="decimal"/>
      <w:lvlText w:val="%1."/>
      <w:lvlJc w:val="left"/>
      <w:pPr>
        <w:tabs>
          <w:tab w:val="num" w:pos="0"/>
        </w:tabs>
        <w:ind w:left="480" w:hanging="480"/>
      </w:pPr>
    </w:lvl>
    <w:lvl w:ilvl="1">
      <w:start w:val="2016"/>
      <w:numFmt w:val="decimal"/>
      <w:lvlText w:val="%2."/>
      <w:lvlJc w:val="left"/>
      <w:pPr>
        <w:tabs>
          <w:tab w:val="num" w:pos="720"/>
        </w:tabs>
        <w:ind w:left="1200" w:hanging="480"/>
      </w:pPr>
    </w:lvl>
    <w:lvl w:ilvl="2">
      <w:start w:val="2016"/>
      <w:numFmt w:val="decimal"/>
      <w:lvlText w:val="%3."/>
      <w:lvlJc w:val="left"/>
      <w:pPr>
        <w:tabs>
          <w:tab w:val="num" w:pos="1440"/>
        </w:tabs>
        <w:ind w:left="1920" w:hanging="480"/>
      </w:pPr>
    </w:lvl>
    <w:lvl w:ilvl="3">
      <w:start w:val="2016"/>
      <w:numFmt w:val="decimal"/>
      <w:lvlText w:val="%4."/>
      <w:lvlJc w:val="left"/>
      <w:pPr>
        <w:tabs>
          <w:tab w:val="num" w:pos="2160"/>
        </w:tabs>
        <w:ind w:left="2640" w:hanging="480"/>
      </w:pPr>
    </w:lvl>
    <w:lvl w:ilvl="4">
      <w:start w:val="2016"/>
      <w:numFmt w:val="decimal"/>
      <w:lvlText w:val="%5."/>
      <w:lvlJc w:val="left"/>
      <w:pPr>
        <w:tabs>
          <w:tab w:val="num" w:pos="2880"/>
        </w:tabs>
        <w:ind w:left="3360" w:hanging="480"/>
      </w:pPr>
    </w:lvl>
    <w:lvl w:ilvl="5">
      <w:start w:val="2016"/>
      <w:numFmt w:val="decimal"/>
      <w:lvlText w:val="%6."/>
      <w:lvlJc w:val="left"/>
      <w:pPr>
        <w:tabs>
          <w:tab w:val="num" w:pos="3600"/>
        </w:tabs>
        <w:ind w:left="4080" w:hanging="480"/>
      </w:pPr>
    </w:lvl>
    <w:lvl w:ilvl="6">
      <w:start w:val="2016"/>
      <w:numFmt w:val="decimal"/>
      <w:lvlText w:val="%7."/>
      <w:lvlJc w:val="left"/>
      <w:pPr>
        <w:tabs>
          <w:tab w:val="num" w:pos="4320"/>
        </w:tabs>
        <w:ind w:left="4800" w:hanging="480"/>
      </w:pPr>
    </w:lvl>
    <w:lvl w:ilvl="7">
      <w:start w:val="2016"/>
      <w:numFmt w:val="decimal"/>
      <w:lvlText w:val="%8."/>
      <w:lvlJc w:val="left"/>
      <w:pPr>
        <w:tabs>
          <w:tab w:val="num" w:pos="5040"/>
        </w:tabs>
        <w:ind w:left="5520" w:hanging="480"/>
      </w:pPr>
    </w:lvl>
    <w:lvl w:ilvl="8">
      <w:start w:val="2016"/>
      <w:numFmt w:val="decimal"/>
      <w:lvlText w:val="%9."/>
      <w:lvlJc w:val="left"/>
      <w:pPr>
        <w:tabs>
          <w:tab w:val="num" w:pos="5760"/>
        </w:tabs>
        <w:ind w:left="6240" w:hanging="480"/>
      </w:pPr>
    </w:lvl>
  </w:abstractNum>
  <w:num w:numId="1">
    <w:abstractNumId w:val="7"/>
  </w:num>
  <w:num w:numId="2">
    <w:abstractNumId w:val="9"/>
  </w:num>
  <w:num w:numId="3">
    <w:abstractNumId w:val="6"/>
  </w:num>
  <w:num w:numId="4">
    <w:abstractNumId w:val="6"/>
  </w:num>
  <w:num w:numId="5">
    <w:abstractNumId w:val="6"/>
  </w:num>
  <w:num w:numId="6">
    <w:abstractNumId w:val="6"/>
  </w:num>
  <w:num w:numId="7">
    <w:abstractNumId w:val="6"/>
  </w:num>
  <w:num w:numId="8">
    <w:abstractNumId w:val="6"/>
  </w:num>
  <w:num w:numId="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num>
  <w:num w:numId="11">
    <w:abstractNumId w:val="6"/>
  </w:num>
  <w:num w:numId="12">
    <w:abstractNumId w:val="6"/>
  </w:num>
  <w:num w:numId="13">
    <w:abstractNumId w:val="6"/>
  </w:num>
  <w:num w:numId="14">
    <w:abstractNumId w:val="6"/>
  </w:num>
  <w:num w:numId="15">
    <w:abstractNumId w:val="6"/>
  </w:num>
  <w:num w:numId="16">
    <w:abstractNumId w:val="6"/>
  </w:num>
  <w:num w:numId="17">
    <w:abstractNumId w:val="6"/>
  </w:num>
  <w:num w:numId="18">
    <w:abstractNumId w:val="6"/>
  </w:num>
  <w:num w:numId="19">
    <w:abstractNumId w:val="6"/>
  </w:num>
  <w:num w:numId="20">
    <w:abstractNumId w:val="6"/>
  </w:num>
  <w:num w:numId="21">
    <w:abstractNumId w:val="6"/>
  </w:num>
  <w:num w:numId="22">
    <w:abstractNumId w:val="6"/>
  </w:num>
  <w:num w:numId="23">
    <w:abstractNumId w:val="6"/>
  </w:num>
  <w:num w:numId="24">
    <w:abstractNumId w:val="6"/>
  </w:num>
  <w:num w:numId="2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
    <w:lvlOverride w:ilvl="0">
      <w:startOverride w:val="1956"/>
    </w:lvlOverride>
    <w:lvlOverride w:ilvl="1">
      <w:startOverride w:val="1956"/>
    </w:lvlOverride>
    <w:lvlOverride w:ilvl="2">
      <w:startOverride w:val="1956"/>
    </w:lvlOverride>
    <w:lvlOverride w:ilvl="3">
      <w:startOverride w:val="1956"/>
    </w:lvlOverride>
    <w:lvlOverride w:ilvl="4">
      <w:startOverride w:val="1956"/>
    </w:lvlOverride>
    <w:lvlOverride w:ilvl="5">
      <w:startOverride w:val="1956"/>
    </w:lvlOverride>
    <w:lvlOverride w:ilvl="6">
      <w:startOverride w:val="1956"/>
    </w:lvlOverride>
    <w:lvlOverride w:ilvl="7">
      <w:startOverride w:val="1956"/>
    </w:lvlOverride>
    <w:lvlOverride w:ilvl="8">
      <w:startOverride w:val="1956"/>
    </w:lvlOverride>
  </w:num>
  <w:num w:numId="27">
    <w:abstractNumId w:val="12"/>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lvlOverride w:ilvl="7">
      <w:startOverride w:val="2007"/>
    </w:lvlOverride>
    <w:lvlOverride w:ilvl="8">
      <w:startOverride w:val="2007"/>
    </w:lvlOverride>
  </w:num>
  <w:num w:numId="28">
    <w:abstractNumId w:val="3"/>
    <w:lvlOverride w:ilvl="0">
      <w:startOverride w:val="2019"/>
    </w:lvlOverride>
    <w:lvlOverride w:ilvl="1">
      <w:startOverride w:val="2019"/>
    </w:lvlOverride>
    <w:lvlOverride w:ilvl="2">
      <w:startOverride w:val="2019"/>
    </w:lvlOverride>
    <w:lvlOverride w:ilvl="3">
      <w:startOverride w:val="2019"/>
    </w:lvlOverride>
    <w:lvlOverride w:ilvl="4">
      <w:startOverride w:val="2019"/>
    </w:lvlOverride>
    <w:lvlOverride w:ilvl="5">
      <w:startOverride w:val="2019"/>
    </w:lvlOverride>
    <w:lvlOverride w:ilvl="6">
      <w:startOverride w:val="2019"/>
    </w:lvlOverride>
    <w:lvlOverride w:ilvl="7">
      <w:startOverride w:val="2019"/>
    </w:lvlOverride>
    <w:lvlOverride w:ilvl="8">
      <w:startOverride w:val="2019"/>
    </w:lvlOverride>
  </w:num>
  <w:num w:numId="29">
    <w:abstractNumId w:val="15"/>
    <w:lvlOverride w:ilvl="0">
      <w:startOverride w:val="2002"/>
    </w:lvlOverride>
    <w:lvlOverride w:ilvl="1">
      <w:startOverride w:val="2002"/>
    </w:lvlOverride>
    <w:lvlOverride w:ilvl="2">
      <w:startOverride w:val="2002"/>
    </w:lvlOverride>
    <w:lvlOverride w:ilvl="3">
      <w:startOverride w:val="2002"/>
    </w:lvlOverride>
    <w:lvlOverride w:ilvl="4">
      <w:startOverride w:val="2002"/>
    </w:lvlOverride>
    <w:lvlOverride w:ilvl="5">
      <w:startOverride w:val="2002"/>
    </w:lvlOverride>
    <w:lvlOverride w:ilvl="6">
      <w:startOverride w:val="2002"/>
    </w:lvlOverride>
    <w:lvlOverride w:ilvl="7">
      <w:startOverride w:val="2002"/>
    </w:lvlOverride>
    <w:lvlOverride w:ilvl="8">
      <w:startOverride w:val="2002"/>
    </w:lvlOverride>
  </w:num>
  <w:num w:numId="30">
    <w:abstractNumId w:val="8"/>
    <w:lvlOverride w:ilvl="0">
      <w:startOverride w:val="2003"/>
    </w:lvlOverride>
    <w:lvlOverride w:ilvl="1">
      <w:startOverride w:val="2003"/>
    </w:lvlOverride>
    <w:lvlOverride w:ilvl="2">
      <w:startOverride w:val="2003"/>
    </w:lvlOverride>
    <w:lvlOverride w:ilvl="3">
      <w:startOverride w:val="2003"/>
    </w:lvlOverride>
    <w:lvlOverride w:ilvl="4">
      <w:startOverride w:val="2003"/>
    </w:lvlOverride>
    <w:lvlOverride w:ilvl="5">
      <w:startOverride w:val="2003"/>
    </w:lvlOverride>
    <w:lvlOverride w:ilvl="6">
      <w:startOverride w:val="2003"/>
    </w:lvlOverride>
    <w:lvlOverride w:ilvl="7">
      <w:startOverride w:val="2003"/>
    </w:lvlOverride>
    <w:lvlOverride w:ilvl="8">
      <w:startOverride w:val="2003"/>
    </w:lvlOverride>
  </w:num>
  <w:num w:numId="31">
    <w:abstractNumId w:val="10"/>
    <w:lvlOverride w:ilvl="0">
      <w:startOverride w:val="2015"/>
    </w:lvlOverride>
    <w:lvlOverride w:ilvl="1">
      <w:startOverride w:val="2015"/>
    </w:lvlOverride>
    <w:lvlOverride w:ilvl="2">
      <w:startOverride w:val="2015"/>
    </w:lvlOverride>
    <w:lvlOverride w:ilvl="3">
      <w:startOverride w:val="2015"/>
    </w:lvlOverride>
    <w:lvlOverride w:ilvl="4">
      <w:startOverride w:val="2015"/>
    </w:lvlOverride>
    <w:lvlOverride w:ilvl="5">
      <w:startOverride w:val="2015"/>
    </w:lvlOverride>
    <w:lvlOverride w:ilvl="6">
      <w:startOverride w:val="2015"/>
    </w:lvlOverride>
    <w:lvlOverride w:ilvl="7">
      <w:startOverride w:val="2015"/>
    </w:lvlOverride>
    <w:lvlOverride w:ilvl="8">
      <w:startOverride w:val="2015"/>
    </w:lvlOverride>
  </w:num>
  <w:num w:numId="32">
    <w:abstractNumId w:val="5"/>
    <w:lvlOverride w:ilvl="0">
      <w:startOverride w:val="2013"/>
    </w:lvlOverride>
    <w:lvlOverride w:ilvl="1">
      <w:startOverride w:val="2013"/>
    </w:lvlOverride>
    <w:lvlOverride w:ilvl="2">
      <w:startOverride w:val="2013"/>
    </w:lvlOverride>
    <w:lvlOverride w:ilvl="3">
      <w:startOverride w:val="2013"/>
    </w:lvlOverride>
    <w:lvlOverride w:ilvl="4">
      <w:startOverride w:val="2013"/>
    </w:lvlOverride>
    <w:lvlOverride w:ilvl="5">
      <w:startOverride w:val="2013"/>
    </w:lvlOverride>
    <w:lvlOverride w:ilvl="6">
      <w:startOverride w:val="2013"/>
    </w:lvlOverride>
    <w:lvlOverride w:ilvl="7">
      <w:startOverride w:val="2013"/>
    </w:lvlOverride>
    <w:lvlOverride w:ilvl="8">
      <w:startOverride w:val="2013"/>
    </w:lvlOverride>
  </w:num>
  <w:num w:numId="33">
    <w:abstractNumId w:val="2"/>
    <w:lvlOverride w:ilvl="0">
      <w:startOverride w:val="2020"/>
    </w:lvlOverride>
    <w:lvlOverride w:ilvl="1">
      <w:startOverride w:val="2020"/>
    </w:lvlOverride>
    <w:lvlOverride w:ilvl="2">
      <w:startOverride w:val="2020"/>
    </w:lvlOverride>
    <w:lvlOverride w:ilvl="3">
      <w:startOverride w:val="2020"/>
    </w:lvlOverride>
    <w:lvlOverride w:ilvl="4">
      <w:startOverride w:val="2020"/>
    </w:lvlOverride>
    <w:lvlOverride w:ilvl="5">
      <w:startOverride w:val="2020"/>
    </w:lvlOverride>
    <w:lvlOverride w:ilvl="6">
      <w:startOverride w:val="2020"/>
    </w:lvlOverride>
    <w:lvlOverride w:ilvl="7">
      <w:startOverride w:val="2020"/>
    </w:lvlOverride>
    <w:lvlOverride w:ilvl="8">
      <w:startOverride w:val="2020"/>
    </w:lvlOverride>
  </w:num>
  <w:num w:numId="34">
    <w:abstractNumId w:val="3"/>
    <w:lvlOverride w:ilvl="0">
      <w:startOverride w:val="2019"/>
    </w:lvlOverride>
    <w:lvlOverride w:ilvl="1">
      <w:startOverride w:val="2019"/>
    </w:lvlOverride>
    <w:lvlOverride w:ilvl="2">
      <w:startOverride w:val="2019"/>
    </w:lvlOverride>
    <w:lvlOverride w:ilvl="3">
      <w:startOverride w:val="2019"/>
    </w:lvlOverride>
    <w:lvlOverride w:ilvl="4">
      <w:startOverride w:val="2019"/>
    </w:lvlOverride>
    <w:lvlOverride w:ilvl="5">
      <w:startOverride w:val="2019"/>
    </w:lvlOverride>
    <w:lvlOverride w:ilvl="6">
      <w:startOverride w:val="2019"/>
    </w:lvlOverride>
    <w:lvlOverride w:ilvl="7">
      <w:startOverride w:val="2019"/>
    </w:lvlOverride>
    <w:lvlOverride w:ilvl="8">
      <w:startOverride w:val="2019"/>
    </w:lvlOverride>
  </w:num>
  <w:num w:numId="35">
    <w:abstractNumId w:val="13"/>
    <w:lvlOverride w:ilvl="0">
      <w:startOverride w:val="1997"/>
    </w:lvlOverride>
    <w:lvlOverride w:ilvl="1">
      <w:startOverride w:val="1997"/>
    </w:lvlOverride>
    <w:lvlOverride w:ilvl="2">
      <w:startOverride w:val="1997"/>
    </w:lvlOverride>
    <w:lvlOverride w:ilvl="3">
      <w:startOverride w:val="1997"/>
    </w:lvlOverride>
    <w:lvlOverride w:ilvl="4">
      <w:startOverride w:val="1997"/>
    </w:lvlOverride>
    <w:lvlOverride w:ilvl="5">
      <w:startOverride w:val="1997"/>
    </w:lvlOverride>
    <w:lvlOverride w:ilvl="6">
      <w:startOverride w:val="1997"/>
    </w:lvlOverride>
    <w:lvlOverride w:ilvl="7">
      <w:startOverride w:val="1997"/>
    </w:lvlOverride>
    <w:lvlOverride w:ilvl="8">
      <w:startOverride w:val="1997"/>
    </w:lvlOverride>
  </w:num>
  <w:num w:numId="36">
    <w:abstractNumId w:val="14"/>
    <w:lvlOverride w:ilvl="0">
      <w:startOverride w:val="2001"/>
    </w:lvlOverride>
    <w:lvlOverride w:ilvl="1">
      <w:startOverride w:val="2001"/>
    </w:lvlOverride>
    <w:lvlOverride w:ilvl="2">
      <w:startOverride w:val="2001"/>
    </w:lvlOverride>
    <w:lvlOverride w:ilvl="3">
      <w:startOverride w:val="2001"/>
    </w:lvlOverride>
    <w:lvlOverride w:ilvl="4">
      <w:startOverride w:val="2001"/>
    </w:lvlOverride>
    <w:lvlOverride w:ilvl="5">
      <w:startOverride w:val="2001"/>
    </w:lvlOverride>
    <w:lvlOverride w:ilvl="6">
      <w:startOverride w:val="2001"/>
    </w:lvlOverride>
    <w:lvlOverride w:ilvl="7">
      <w:startOverride w:val="2001"/>
    </w:lvlOverride>
    <w:lvlOverride w:ilvl="8">
      <w:startOverride w:val="2001"/>
    </w:lvlOverride>
  </w:num>
  <w:num w:numId="37">
    <w:abstractNumId w:val="1"/>
    <w:lvlOverride w:ilvl="0">
      <w:startOverride w:val="2012"/>
    </w:lvlOverride>
    <w:lvlOverride w:ilvl="1">
      <w:startOverride w:val="2012"/>
    </w:lvlOverride>
    <w:lvlOverride w:ilvl="2">
      <w:startOverride w:val="2012"/>
    </w:lvlOverride>
    <w:lvlOverride w:ilvl="3">
      <w:startOverride w:val="2012"/>
    </w:lvlOverride>
    <w:lvlOverride w:ilvl="4">
      <w:startOverride w:val="2012"/>
    </w:lvlOverride>
    <w:lvlOverride w:ilvl="5">
      <w:startOverride w:val="2012"/>
    </w:lvlOverride>
    <w:lvlOverride w:ilvl="6">
      <w:startOverride w:val="2012"/>
    </w:lvlOverride>
    <w:lvlOverride w:ilvl="7">
      <w:startOverride w:val="2012"/>
    </w:lvlOverride>
    <w:lvlOverride w:ilvl="8">
      <w:startOverride w:val="2012"/>
    </w:lvlOverride>
  </w:num>
  <w:num w:numId="38">
    <w:abstractNumId w:val="0"/>
    <w:lvlOverride w:ilvl="0">
      <w:startOverride w:val="2011"/>
    </w:lvlOverride>
    <w:lvlOverride w:ilvl="1">
      <w:startOverride w:val="2011"/>
    </w:lvlOverride>
    <w:lvlOverride w:ilvl="2">
      <w:startOverride w:val="2011"/>
    </w:lvlOverride>
    <w:lvlOverride w:ilvl="3">
      <w:startOverride w:val="2011"/>
    </w:lvlOverride>
    <w:lvlOverride w:ilvl="4">
      <w:startOverride w:val="2011"/>
    </w:lvlOverride>
    <w:lvlOverride w:ilvl="5">
      <w:startOverride w:val="2011"/>
    </w:lvlOverride>
    <w:lvlOverride w:ilvl="6">
      <w:startOverride w:val="2011"/>
    </w:lvlOverride>
    <w:lvlOverride w:ilvl="7">
      <w:startOverride w:val="2011"/>
    </w:lvlOverride>
    <w:lvlOverride w:ilvl="8">
      <w:startOverride w:val="2011"/>
    </w:lvlOverride>
  </w:num>
  <w:num w:numId="39">
    <w:abstractNumId w:val="17"/>
    <w:lvlOverride w:ilvl="0">
      <w:startOverride w:val="2016"/>
    </w:lvlOverride>
    <w:lvlOverride w:ilvl="1">
      <w:startOverride w:val="2016"/>
    </w:lvlOverride>
    <w:lvlOverride w:ilvl="2">
      <w:startOverride w:val="2016"/>
    </w:lvlOverride>
    <w:lvlOverride w:ilvl="3">
      <w:startOverride w:val="2016"/>
    </w:lvlOverride>
    <w:lvlOverride w:ilvl="4">
      <w:startOverride w:val="2016"/>
    </w:lvlOverride>
    <w:lvlOverride w:ilvl="5">
      <w:startOverride w:val="2016"/>
    </w:lvlOverride>
    <w:lvlOverride w:ilvl="6">
      <w:startOverride w:val="2016"/>
    </w:lvlOverride>
    <w:lvlOverride w:ilvl="7">
      <w:startOverride w:val="2016"/>
    </w:lvlOverride>
    <w:lvlOverride w:ilvl="8">
      <w:startOverride w:val="2016"/>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60EA9"/>
    <w:rsid w:val="00590D07"/>
    <w:rsid w:val="00784D58"/>
    <w:rsid w:val="008D6863"/>
    <w:rsid w:val="00AA7CEB"/>
    <w:rsid w:val="00B86B75"/>
    <w:rsid w:val="00BC48D5"/>
    <w:rsid w:val="00C36279"/>
    <w:rsid w:val="00D624A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EC125C"/>
  <w15:docId w15:val="{5E717D83-87ED-8E46-9A31-FB8E166AF4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Footer">
    <w:name w:val="footer"/>
    <w:basedOn w:val="Normal"/>
    <w:link w:val="FooterChar"/>
    <w:unhideWhenUsed/>
    <w:rsid w:val="00923F57"/>
    <w:pPr>
      <w:tabs>
        <w:tab w:val="center" w:pos="4513"/>
        <w:tab w:val="right" w:pos="9026"/>
      </w:tabs>
      <w:spacing w:after="0"/>
    </w:pPr>
  </w:style>
  <w:style w:type="character" w:customStyle="1" w:styleId="FooterChar">
    <w:name w:val="Footer Char"/>
    <w:basedOn w:val="DefaultParagraphFont"/>
    <w:link w:val="Footer"/>
    <w:rsid w:val="00923F57"/>
  </w:style>
  <w:style w:type="character" w:styleId="PageNumber">
    <w:name w:val="page number"/>
    <w:basedOn w:val="DefaultParagraphFont"/>
    <w:semiHidden/>
    <w:unhideWhenUsed/>
    <w:rsid w:val="00923F57"/>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2">
    <w:name w:val="toc 2"/>
    <w:basedOn w:val="Normal"/>
    <w:next w:val="Normal"/>
    <w:autoRedefine/>
    <w:uiPriority w:val="39"/>
    <w:unhideWhenUsed/>
    <w:rsid w:val="00560EA9"/>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hyperlink" Target="https://uio.instructure.com/courses/26583/pages/laeringsmal-uke-01" TargetMode="External"/><Relationship Id="rId18" Type="http://schemas.openxmlformats.org/officeDocument/2006/relationships/hyperlink" Target="http://urn.nb.no/URN" TargetMode="External"/><Relationship Id="rId26" Type="http://schemas.openxmlformats.org/officeDocument/2006/relationships/hyperlink" Target="http://software-carpentry.org/" TargetMode="External"/><Relationship Id="rId39" Type="http://schemas.openxmlformats.org/officeDocument/2006/relationships/hyperlink" Target="https://doi.org/10.1076/csed.13.2.137.14200" TargetMode="External"/><Relationship Id="rId21" Type="http://schemas.openxmlformats.org/officeDocument/2006/relationships/hyperlink" Target="http://inf-biox121.readthedocs.org/en/2016/Assembly/" TargetMode="External"/><Relationship Id="rId34" Type="http://schemas.openxmlformats.org/officeDocument/2006/relationships/hyperlink" Target="https://dx.doi.org/10.1119/1.1374249" TargetMode="External"/><Relationship Id="rId42" Type="http://schemas.openxmlformats.org/officeDocument/2006/relationships/hyperlink" Target="https://doi.org/10.1119/1.1374249" TargetMode="External"/><Relationship Id="rId47" Type="http://schemas.openxmlformats.org/officeDocument/2006/relationships/fontTable" Target="fontTable.xml"/><Relationship Id="rId7" Type="http://schemas.openxmlformats.org/officeDocument/2006/relationships/hyperlink" Target="https://carpentries.github.io/instructor-training" TargetMode="External"/><Relationship Id="rId2" Type="http://schemas.openxmlformats.org/officeDocument/2006/relationships/styles" Target="styles.xml"/><Relationship Id="rId16" Type="http://schemas.openxmlformats.org/officeDocument/2006/relationships/hyperlink" Target="http://urn.nb.no/URN" TargetMode="External"/><Relationship Id="rId29" Type="http://schemas.openxmlformats.org/officeDocument/2006/relationships/hyperlink" Target="https://www.youtube.com/watch?v=QptHJgzooU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io.no/studier/emner/matnat/ibv/BIOS1100/index-eng.html" TargetMode="External"/><Relationship Id="rId24" Type="http://schemas.openxmlformats.org/officeDocument/2006/relationships/hyperlink" Target="http://angus.readthedocs.org/en/2015/week3.html" TargetMode="External"/><Relationship Id="rId32" Type="http://schemas.openxmlformats.org/officeDocument/2006/relationships/hyperlink" Target="https://dx.doi.org/10.1076/csed.13.2.137.14200" TargetMode="External"/><Relationship Id="rId37" Type="http://schemas.openxmlformats.org/officeDocument/2006/relationships/hyperlink" Target="https://doi.org/10.1145/1288580.1288595" TargetMode="External"/><Relationship Id="rId40" Type="http://schemas.openxmlformats.org/officeDocument/2006/relationships/hyperlink" Target="https://doi.org/10.1371/journal.pcbi.1008090" TargetMode="External"/><Relationship Id="rId45"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urn.nb.no/URN" TargetMode="External"/><Relationship Id="rId23" Type="http://schemas.openxmlformats.org/officeDocument/2006/relationships/hyperlink" Target="https://github.com/lexnederbragt/denovo-assembly-tutorial/" TargetMode="External"/><Relationship Id="rId28" Type="http://schemas.openxmlformats.org/officeDocument/2006/relationships/hyperlink" Target="http://uio.no/carpentry" TargetMode="External"/><Relationship Id="rId36" Type="http://schemas.openxmlformats.org/officeDocument/2006/relationships/hyperlink" Target="https://doi.org/10.1037/h0043158" TargetMode="External"/><Relationship Id="rId10" Type="http://schemas.openxmlformats.org/officeDocument/2006/relationships/hyperlink" Target="https://www.uio.no/studier/emner/matnat/ibv/BIOS1100/" TargetMode="External"/><Relationship Id="rId19" Type="http://schemas.openxmlformats.org/officeDocument/2006/relationships/hyperlink" Target="http://www.uio.no/studier/emner/matnat/ibv/BIOS1100" TargetMode="External"/><Relationship Id="rId31" Type="http://schemas.openxmlformats.org/officeDocument/2006/relationships/hyperlink" Target="https://dx.doi.org/10.1007/s10648-019-09465-5" TargetMode="External"/><Relationship Id="rId44" Type="http://schemas.openxmlformats.org/officeDocument/2006/relationships/hyperlink" Target="https://doi.org/10.1145/2899415.2899432" TargetMode="External"/><Relationship Id="rId4" Type="http://schemas.openxmlformats.org/officeDocument/2006/relationships/webSettings" Target="webSettings.xml"/><Relationship Id="rId9" Type="http://schemas.openxmlformats.org/officeDocument/2006/relationships/hyperlink" Target="https://mentimeter.com" TargetMode="External"/><Relationship Id="rId14" Type="http://schemas.openxmlformats.org/officeDocument/2006/relationships/hyperlink" Target="https://uio.instructure.com/courses/26583/modules" TargetMode="External"/><Relationship Id="rId22" Type="http://schemas.openxmlformats.org/officeDocument/2006/relationships/hyperlink" Target="https://www.sequencing.uio.no/events/2011/nsc_course_2011.html" TargetMode="External"/><Relationship Id="rId27" Type="http://schemas.openxmlformats.org/officeDocument/2006/relationships/hyperlink" Target="http://www.datacarpentry.org/" TargetMode="External"/><Relationship Id="rId30" Type="http://schemas.openxmlformats.org/officeDocument/2006/relationships/hyperlink" Target="https://dx.doi.org/10.1037/h0043158" TargetMode="External"/><Relationship Id="rId35" Type="http://schemas.openxmlformats.org/officeDocument/2006/relationships/hyperlink" Target="https://dx.doi.org/10.1080/07294360.2012.642839" TargetMode="External"/><Relationship Id="rId43" Type="http://schemas.openxmlformats.org/officeDocument/2006/relationships/hyperlink" Target="https://doi.org/10.1080/07294360.2012.642839" TargetMode="External"/><Relationship Id="rId48" Type="http://schemas.openxmlformats.org/officeDocument/2006/relationships/theme" Target="theme/theme1.xml"/><Relationship Id="rId8" Type="http://schemas.openxmlformats.org/officeDocument/2006/relationships/hyperlink" Target="https://carpentries.org" TargetMode="External"/><Relationship Id="rId3" Type="http://schemas.openxmlformats.org/officeDocument/2006/relationships/settings" Target="settings.xml"/><Relationship Id="rId12" Type="http://schemas.openxmlformats.org/officeDocument/2006/relationships/hyperlink" Target="https://jupyter.org" TargetMode="External"/><Relationship Id="rId17" Type="http://schemas.openxmlformats.org/officeDocument/2006/relationships/hyperlink" Target="http://urn.nb.no/URN" TargetMode="External"/><Relationship Id="rId25" Type="http://schemas.openxmlformats.org/officeDocument/2006/relationships/hyperlink" Target="http://davis-assembly-masterclass-2013.readthedocs.org/en/latest/" TargetMode="External"/><Relationship Id="rId33" Type="http://schemas.openxmlformats.org/officeDocument/2006/relationships/hyperlink" Target="https://dx.doi.org/10.1371/journal.pcbi.1008090" TargetMode="External"/><Relationship Id="rId38" Type="http://schemas.openxmlformats.org/officeDocument/2006/relationships/hyperlink" Target="https://doi.org/10.1007/s10648-019-09465-5" TargetMode="External"/><Relationship Id="rId46" Type="http://schemas.openxmlformats.org/officeDocument/2006/relationships/footer" Target="footer2.xml"/><Relationship Id="rId20" Type="http://schemas.openxmlformats.org/officeDocument/2006/relationships/hyperlink" Target="http://inf-biox121.readthedocs.org/en/2015/" TargetMode="External"/><Relationship Id="rId41" Type="http://schemas.openxmlformats.org/officeDocument/2006/relationships/hyperlink" Target="https://doi.org/10.5281/zenodo.3258398"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mn.uio.no/kurt/undervisningsutvikling/underverk/" TargetMode="External"/><Relationship Id="rId1" Type="http://schemas.openxmlformats.org/officeDocument/2006/relationships/hyperlink" Target="https://www.uio.no/for-ansatte/enhetssider/mn/ibv/underver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9</Pages>
  <Words>12380</Words>
  <Characters>70572</Characters>
  <Application>Microsoft Office Word</Application>
  <DocSecurity>0</DocSecurity>
  <Lines>588</Lines>
  <Paragraphs>165</Paragraphs>
  <ScaleCrop>false</ScaleCrop>
  <Company/>
  <LinksUpToDate>false</LinksUpToDate>
  <CharactersWithSpaces>82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icrosoft Office User</cp:lastModifiedBy>
  <cp:revision>2</cp:revision>
  <dcterms:created xsi:type="dcterms:W3CDTF">2021-02-22T10:13:00Z</dcterms:created>
  <dcterms:modified xsi:type="dcterms:W3CDTF">2021-02-22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papers.bib</vt:lpwstr>
  </property>
  <property fmtid="{D5CDD505-2E9C-101B-9397-08002B2CF9AE}" pid="3" name="csl">
    <vt:lpwstr>src/plos-computational-biology.csl</vt:lpwstr>
  </property>
  <property fmtid="{D5CDD505-2E9C-101B-9397-08002B2CF9AE}" pid="4" name="link-citations">
    <vt:lpwstr>True</vt:lpwstr>
  </property>
</Properties>
</file>